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X9e0e48bd65310e5622b496d9e969f57a0000021" w:displacedByCustomXml="next"/>
    <w:sdt>
      <w:sdtPr>
        <w:id w:val="235523234"/>
        <w:docPartObj>
          <w:docPartGallery w:val="Cover Pages"/>
          <w:docPartUnique/>
        </w:docPartObj>
      </w:sdtPr>
      <w:sdtEndPr>
        <w:rPr>
          <w:b/>
          <w:bCs/>
          <w:lang w:eastAsia="zh-CN"/>
        </w:rPr>
      </w:sdtEndPr>
      <w:sdtContent>
        <w:p w14:paraId="78FE7B98" w14:textId="610ABE17" w:rsidR="00704265" w:rsidRDefault="00704265"/>
        <w:p w14:paraId="053D21F2" w14:textId="46750012" w:rsidR="00FA5936" w:rsidRDefault="008F1FA7">
          <w:pPr>
            <w:rPr>
              <w:b/>
              <w:bCs/>
              <w:lang w:eastAsia="zh-CN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25FB7F07" wp14:editId="1ECD5650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15035</wp:posOffset>
                        </wp:positionV>
                      </mc:Fallback>
                    </mc:AlternateContent>
                    <wp:extent cx="5701030" cy="297815"/>
                    <wp:effectExtent l="0" t="0" r="0" b="0"/>
                    <wp:wrapSquare wrapText="bothSides"/>
                    <wp:docPr id="111" name="文本框 1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7010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hint="eastAsia"/>
                                    <w:caps/>
                                    <w:color w:val="17365D" w:themeColor="text2" w:themeShade="BF"/>
                                    <w:sz w:val="40"/>
                                    <w:szCs w:val="40"/>
                                  </w:rPr>
                                  <w:alias w:val="发布日期"/>
                                  <w:tag w:val=""/>
                                  <w:id w:val="400952559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2-05-24T00:00:00Z">
                                    <w:dateFormat w:val="yyyy-M-d"/>
                                    <w:lid w:val="zh-CN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45BF7E2A" w14:textId="20104E46" w:rsidR="00704265" w:rsidRDefault="00704265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17365D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aps/>
                                        <w:color w:val="17365D" w:themeColor="text2" w:themeShade="BF"/>
                                        <w:sz w:val="40"/>
                                        <w:szCs w:val="40"/>
                                      </w:rPr>
                                      <w:t>202</w:t>
                                    </w:r>
                                    <w:r w:rsidR="00656FBE">
                                      <w:rPr>
                                        <w:caps/>
                                        <w:color w:val="17365D" w:themeColor="text2" w:themeShade="BF"/>
                                        <w:sz w:val="40"/>
                                        <w:szCs w:val="40"/>
                                      </w:rPr>
                                      <w:t>2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17365D" w:themeColor="text2" w:themeShade="BF"/>
                                        <w:sz w:val="40"/>
                                        <w:szCs w:val="40"/>
                                      </w:rPr>
                                      <w:t>-</w:t>
                                    </w:r>
                                    <w:r w:rsidR="00656FBE">
                                      <w:rPr>
                                        <w:caps/>
                                        <w:color w:val="17365D" w:themeColor="text2" w:themeShade="BF"/>
                                        <w:sz w:val="40"/>
                                        <w:szCs w:val="40"/>
                                      </w:rPr>
                                      <w:t>5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17365D" w:themeColor="text2" w:themeShade="BF"/>
                                        <w:sz w:val="40"/>
                                        <w:szCs w:val="40"/>
                                      </w:rPr>
                                      <w:t>-2</w:t>
                                    </w:r>
                                    <w:r w:rsidR="004B012C">
                                      <w:rPr>
                                        <w:caps/>
                                        <w:color w:val="17365D" w:themeColor="text2" w:themeShade="BF"/>
                                        <w:sz w:val="40"/>
                                        <w:szCs w:val="40"/>
                                      </w:rPr>
                                      <w:t>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25FB7F07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111" o:spid="_x0000_s1026" type="#_x0000_t202" style="position:absolute;margin-left:0;margin-top:0;width:448.9pt;height:23.45pt;z-index:251662336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&#13;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hint="eastAsia"/>
                              <w:caps/>
                              <w:color w:val="17365D" w:themeColor="text2" w:themeShade="BF"/>
                              <w:sz w:val="40"/>
                              <w:szCs w:val="40"/>
                            </w:rPr>
                            <w:alias w:val="发布日期"/>
                            <w:tag w:val=""/>
                            <w:id w:val="400952559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2-05-24T00:00:00Z">
                              <w:dateFormat w:val="yyyy-M-d"/>
                              <w:lid w:val="zh-CN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45BF7E2A" w14:textId="20104E46" w:rsidR="00704265" w:rsidRDefault="00704265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17365D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hint="eastAsia"/>
                                  <w:caps/>
                                  <w:color w:val="17365D" w:themeColor="text2" w:themeShade="BF"/>
                                  <w:sz w:val="40"/>
                                  <w:szCs w:val="40"/>
                                </w:rPr>
                                <w:t>202</w:t>
                              </w:r>
                              <w:r w:rsidR="00656FBE">
                                <w:rPr>
                                  <w:caps/>
                                  <w:color w:val="17365D" w:themeColor="text2" w:themeShade="BF"/>
                                  <w:sz w:val="40"/>
                                  <w:szCs w:val="40"/>
                                </w:rPr>
                                <w:t>2</w:t>
                              </w:r>
                              <w:r>
                                <w:rPr>
                                  <w:rFonts w:hint="eastAsia"/>
                                  <w:caps/>
                                  <w:color w:val="17365D" w:themeColor="text2" w:themeShade="BF"/>
                                  <w:sz w:val="40"/>
                                  <w:szCs w:val="40"/>
                                </w:rPr>
                                <w:t>-</w:t>
                              </w:r>
                              <w:r w:rsidR="00656FBE">
                                <w:rPr>
                                  <w:caps/>
                                  <w:color w:val="17365D" w:themeColor="text2" w:themeShade="BF"/>
                                  <w:sz w:val="40"/>
                                  <w:szCs w:val="40"/>
                                </w:rPr>
                                <w:t>5</w:t>
                              </w:r>
                              <w:r>
                                <w:rPr>
                                  <w:rFonts w:hint="eastAsia"/>
                                  <w:caps/>
                                  <w:color w:val="17365D" w:themeColor="text2" w:themeShade="BF"/>
                                  <w:sz w:val="40"/>
                                  <w:szCs w:val="40"/>
                                </w:rPr>
                                <w:t>-2</w:t>
                              </w:r>
                              <w:r w:rsidR="004B012C">
                                <w:rPr>
                                  <w:caps/>
                                  <w:color w:val="17365D" w:themeColor="text2" w:themeShade="BF"/>
                                  <w:sz w:val="40"/>
                                  <w:szCs w:val="40"/>
                                </w:rPr>
                                <w:t>4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F5B2F65" wp14:editId="5CE14904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418830</wp:posOffset>
                        </wp:positionV>
                      </mc:Fallback>
                    </mc:AlternateContent>
                    <wp:extent cx="5701030" cy="804545"/>
                    <wp:effectExtent l="0" t="0" r="0" b="0"/>
                    <wp:wrapSquare wrapText="bothSides"/>
                    <wp:docPr id="112" name="文本框 1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701030" cy="8045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3E9498" w14:textId="17C1F400" w:rsidR="00704265" w:rsidRDefault="00704265" w:rsidP="00704265">
                                <w:pPr>
                                  <w:pStyle w:val="NoSpacing"/>
                                  <w:jc w:val="center"/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2BD7758B" w14:textId="629B0F66" w:rsidR="00704265" w:rsidRDefault="0097630E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  <w:t>周正</w:t>
                                </w:r>
                              </w:p>
                              <w:p w14:paraId="03C525C0" w14:textId="5A0F894A" w:rsidR="00704265" w:rsidRDefault="003D6CC5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rFonts w:hint="eastAsia"/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  <w:alias w:val="地址"/>
                                    <w:tag w:val=""/>
                                    <w:id w:val="17122749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7630E">
                                      <w:rPr>
                                        <w:rFonts w:hint="eastAsia"/>
                                        <w:color w:val="262626" w:themeColor="text1" w:themeTint="D9"/>
                                        <w:sz w:val="20"/>
                                        <w:szCs w:val="20"/>
                                      </w:rPr>
                                      <w:t>3</w:t>
                                    </w:r>
                                    <w:r w:rsidR="0097630E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</w:rPr>
                                      <w:t>180102016</w:t>
                                    </w:r>
                                  </w:sdtContent>
                                </w:sdt>
                                <w:r w:rsidR="00704265" w:rsidRPr="00704265"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2F5B2F65" id="文本框 112" o:spid="_x0000_s1027" type="#_x0000_t202" style="position:absolute;margin-left:0;margin-top:0;width:448.9pt;height:63.35pt;z-index:251661312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" filled="f" stroked="f" strokeweight=".5pt">
                    <v:textbox inset="0,0,0,0">
                      <w:txbxContent>
                        <w:p w14:paraId="703E9498" w14:textId="17C1F400" w:rsidR="00704265" w:rsidRDefault="00704265" w:rsidP="00704265">
                          <w:pPr>
                            <w:pStyle w:val="NoSpacing"/>
                            <w:jc w:val="center"/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</w:rPr>
                          </w:pPr>
                        </w:p>
                        <w:p w14:paraId="2BD7758B" w14:textId="629B0F66" w:rsidR="00704265" w:rsidRDefault="0097630E">
                          <w:pPr>
                            <w:pStyle w:val="NoSpacing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262626" w:themeColor="text1" w:themeTint="D9"/>
                              <w:sz w:val="20"/>
                              <w:szCs w:val="20"/>
                            </w:rPr>
                            <w:t>周正</w:t>
                          </w:r>
                        </w:p>
                        <w:p w14:paraId="03C525C0" w14:textId="5A0F894A" w:rsidR="00704265" w:rsidRDefault="003D6CC5">
                          <w:pPr>
                            <w:pStyle w:val="NoSpacing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rFonts w:hint="eastAsia"/>
                                <w:color w:val="262626" w:themeColor="text1" w:themeTint="D9"/>
                                <w:sz w:val="20"/>
                                <w:szCs w:val="20"/>
                              </w:rPr>
                              <w:alias w:val="地址"/>
                              <w:tag w:val=""/>
                              <w:id w:val="17122749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97630E">
                                <w:rPr>
                                  <w:rFonts w:hint="eastAsia"/>
                                  <w:color w:val="262626" w:themeColor="text1" w:themeTint="D9"/>
                                  <w:sz w:val="20"/>
                                  <w:szCs w:val="20"/>
                                </w:rPr>
                                <w:t>3</w:t>
                              </w:r>
                              <w:r w:rsidR="0097630E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</w:rPr>
                                <w:t>180102016</w:t>
                              </w:r>
                            </w:sdtContent>
                          </w:sdt>
                          <w:r w:rsidR="00704265" w:rsidRPr="00704265">
                            <w:rPr>
                              <w:color w:val="262626" w:themeColor="text1" w:themeTint="D9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7760992" wp14:editId="083FE962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576445</wp:posOffset>
                        </wp:positionV>
                      </mc:Fallback>
                    </mc:AlternateContent>
                    <wp:extent cx="5701030" cy="3644900"/>
                    <wp:effectExtent l="0" t="0" r="0" b="0"/>
                    <wp:wrapSquare wrapText="bothSides"/>
                    <wp:docPr id="113" name="文本框 11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701030" cy="36449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B8E4365" w14:textId="2A19CAE8" w:rsidR="00704265" w:rsidRDefault="009963C9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17365D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rFonts w:hint="eastAsia"/>
                                      <w:caps/>
                                      <w:color w:val="17365D" w:themeColor="text2" w:themeShade="BF"/>
                                      <w:sz w:val="72"/>
                                      <w:szCs w:val="72"/>
                                    </w:rPr>
                                    <w:alias w:val="标题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7365D" w:themeColor="text2" w:themeShade="BF"/>
                                        <w:sz w:val="72"/>
                                        <w:szCs w:val="72"/>
                                      </w:rPr>
                                      <w:t>个人报告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hint="eastAsia"/>
                                    <w:smallCaps/>
                                    <w:color w:val="1F497D" w:themeColor="text2"/>
                                    <w:sz w:val="36"/>
                                    <w:szCs w:val="36"/>
                                  </w:rPr>
                                  <w:alias w:val="副标题"/>
                                  <w:tag w:val=""/>
                                  <w:id w:val="161524754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BBC3E53" w14:textId="6DEFDFBD" w:rsidR="00704265" w:rsidRDefault="00087802">
                                    <w:pPr>
                                      <w:pStyle w:val="NoSpacing"/>
                                      <w:jc w:val="right"/>
                                      <w:rPr>
                                        <w:smallCaps/>
                                        <w:color w:val="1F497D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smallCaps/>
                                        <w:color w:val="1F497D" w:themeColor="text2"/>
                                        <w:sz w:val="36"/>
                                        <w:szCs w:val="36"/>
                                      </w:rPr>
                                      <w:t>大规模信息系统构建技术导论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17760992" id="文本框 113" o:spid="_x0000_s1028" type="#_x0000_t202" style="position:absolute;margin-left:0;margin-top:0;width:448.9pt;height:287pt;z-index:251660288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" filled="f" stroked="f" strokeweight=".5pt">
                    <v:textbox inset="0,0,0,0">
                      <w:txbxContent>
                        <w:p w14:paraId="3B8E4365" w14:textId="2A19CAE8" w:rsidR="00704265" w:rsidRDefault="009963C9">
                          <w:pPr>
                            <w:pStyle w:val="NoSpacing"/>
                            <w:jc w:val="right"/>
                            <w:rPr>
                              <w:caps/>
                              <w:color w:val="17365D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rFonts w:hint="eastAsia"/>
                                <w:caps/>
                                <w:color w:val="17365D" w:themeColor="text2" w:themeShade="BF"/>
                                <w:sz w:val="72"/>
                                <w:szCs w:val="72"/>
                              </w:rPr>
                              <w:alias w:val="标题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7365D" w:themeColor="text2" w:themeShade="BF"/>
                                  <w:sz w:val="72"/>
                                  <w:szCs w:val="72"/>
                                </w:rPr>
                                <w:t>个人报告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hint="eastAsia"/>
                              <w:smallCaps/>
                              <w:color w:val="1F497D" w:themeColor="text2"/>
                              <w:sz w:val="36"/>
                              <w:szCs w:val="36"/>
                            </w:rPr>
                            <w:alias w:val="副标题"/>
                            <w:tag w:val=""/>
                            <w:id w:val="16152475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5BBC3E53" w14:textId="6DEFDFBD" w:rsidR="00704265" w:rsidRDefault="00087802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1F497D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hint="eastAsia"/>
                                  <w:smallCaps/>
                                  <w:color w:val="1F497D" w:themeColor="text2"/>
                                  <w:sz w:val="36"/>
                                  <w:szCs w:val="36"/>
                                </w:rPr>
                                <w:t>大规模信息系统构建技术导论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124D6167" wp14:editId="19B9E302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4925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5425" cy="9140190"/>
                    <wp:effectExtent l="0" t="0" r="0" b="0"/>
                    <wp:wrapNone/>
                    <wp:docPr id="114" name="组 1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225425" cy="914019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矩形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矩形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82D1544" id="组 114" o:spid="_x0000_s1026" style="position:absolute;left:0;text-align:left;margin-left:0;margin-top:0;width:17.75pt;height:719.7pt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">
                    <v:rect id="矩形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" fillcolor="#c0504d [3205]" stroked="f" strokeweight="2pt"/>
                    <v:rect id="矩形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" fillcolor="#4f81bd [3204]" stroked="f" strokeweight="2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r w:rsidR="00704265">
            <w:rPr>
              <w:b/>
              <w:bCs/>
              <w:lang w:eastAsia="zh-CN"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color w:val="auto"/>
              <w:sz w:val="24"/>
              <w:szCs w:val="24"/>
              <w:lang w:val="zh-CN" w:eastAsia="zh-CN"/>
            </w:rPr>
            <w:id w:val="1871192148"/>
            <w:docPartObj>
              <w:docPartGallery w:val="Table of Contents"/>
              <w:docPartUnique/>
            </w:docPartObj>
          </w:sdtPr>
          <w:sdtEndPr>
            <w:rPr>
              <w:b/>
              <w:bCs/>
              <w:sz w:val="28"/>
              <w:szCs w:val="28"/>
              <w:lang w:eastAsia="en-US"/>
            </w:rPr>
          </w:sdtEndPr>
          <w:sdtContent>
            <w:p w14:paraId="5DCFF21B" w14:textId="74DF5B76" w:rsidR="00FE07D8" w:rsidRDefault="00FE07D8">
              <w:pPr>
                <w:pStyle w:val="TOCHeading"/>
              </w:pPr>
              <w:r>
                <w:rPr>
                  <w:lang w:val="zh-CN" w:eastAsia="zh-CN"/>
                </w:rPr>
                <w:t>目录</w:t>
              </w:r>
            </w:p>
            <w:p w14:paraId="619562F7" w14:textId="1084D991" w:rsidR="00344A9B" w:rsidRDefault="00FE07D8">
              <w:pPr>
                <w:pStyle w:val="TOC1"/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r w:rsidRPr="00056398">
                <w:rPr>
                  <w:sz w:val="24"/>
                  <w:szCs w:val="24"/>
                </w:rPr>
                <w:fldChar w:fldCharType="begin"/>
              </w:r>
              <w:r w:rsidRPr="00056398">
                <w:rPr>
                  <w:sz w:val="24"/>
                  <w:szCs w:val="24"/>
                </w:rPr>
                <w:instrText xml:space="preserve"> TOC \o "1-3" \h \z \u </w:instrText>
              </w:r>
              <w:r w:rsidRPr="00056398">
                <w:rPr>
                  <w:sz w:val="24"/>
                  <w:szCs w:val="24"/>
                </w:rPr>
                <w:fldChar w:fldCharType="separate"/>
              </w:r>
              <w:hyperlink w:anchor="_Toc104299002" w:history="1">
                <w:r w:rsidR="00344A9B" w:rsidRPr="00875B19">
                  <w:rPr>
                    <w:rStyle w:val="Hyperlink"/>
                    <w:noProof/>
                  </w:rPr>
                  <w:t xml:space="preserve">1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引言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02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2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3B028ECC" w14:textId="6779E33B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03" w:history="1">
                <w:r w:rsidR="00344A9B" w:rsidRPr="00875B19">
                  <w:rPr>
                    <w:rStyle w:val="Hyperlink"/>
                    <w:noProof/>
                  </w:rPr>
                  <w:t xml:space="preserve">1.1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系统目标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03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2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6C2D059E" w14:textId="73BF8870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04" w:history="1">
                <w:r w:rsidR="00344A9B" w:rsidRPr="00875B19">
                  <w:rPr>
                    <w:rStyle w:val="Hyperlink"/>
                    <w:noProof/>
                  </w:rPr>
                  <w:t xml:space="preserve">1.2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设计说明和任务分工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04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2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163D729D" w14:textId="2F17C55C" w:rsidR="00344A9B" w:rsidRDefault="003D6CC5">
              <w:pPr>
                <w:pStyle w:val="TOC1"/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05" w:history="1">
                <w:r w:rsidR="00344A9B" w:rsidRPr="00875B19">
                  <w:rPr>
                    <w:rStyle w:val="Hyperlink"/>
                    <w:noProof/>
                  </w:rPr>
                  <w:t xml:space="preserve">2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系统设计与实现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05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2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4E62C062" w14:textId="47729528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06" w:history="1">
                <w:r w:rsidR="00344A9B" w:rsidRPr="00875B19">
                  <w:rPr>
                    <w:rStyle w:val="Hyperlink"/>
                    <w:noProof/>
                  </w:rPr>
                  <w:t xml:space="preserve">2.1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系统总体架构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06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2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3D7B5727" w14:textId="0F479469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07" w:history="1">
                <w:r w:rsidR="00344A9B" w:rsidRPr="00875B19">
                  <w:rPr>
                    <w:rStyle w:val="Hyperlink"/>
                    <w:noProof/>
                  </w:rPr>
                  <w:t xml:space="preserve">2.2 master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模块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07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3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3FCB4E0E" w14:textId="78A6283A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08" w:history="1">
                <w:r w:rsidR="00344A9B" w:rsidRPr="00875B19">
                  <w:rPr>
                    <w:rStyle w:val="Hyperlink"/>
                    <w:noProof/>
                  </w:rPr>
                  <w:t xml:space="preserve">2.3 region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模块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08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6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757E5596" w14:textId="6C4F4503" w:rsidR="00344A9B" w:rsidRDefault="003D6CC5">
              <w:pPr>
                <w:pStyle w:val="TOC1"/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09" w:history="1">
                <w:r w:rsidR="00344A9B" w:rsidRPr="00875B19">
                  <w:rPr>
                    <w:rStyle w:val="Hyperlink"/>
                    <w:noProof/>
                  </w:rPr>
                  <w:t xml:space="preserve">3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核心功能模块设计与实现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09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8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0AA647EB" w14:textId="53C7ED99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10" w:history="1">
                <w:r w:rsidR="00344A9B" w:rsidRPr="00875B19">
                  <w:rPr>
                    <w:rStyle w:val="Hyperlink"/>
                    <w:noProof/>
                  </w:rPr>
                  <w:t>3.2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集群管理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10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8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2821AF8E" w14:textId="1E01CA4B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11" w:history="1">
                <w:r w:rsidR="00344A9B" w:rsidRPr="00875B19">
                  <w:rPr>
                    <w:rStyle w:val="Hyperlink"/>
                    <w:noProof/>
                  </w:rPr>
                  <w:t>3.3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数据分布与负载均衡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11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8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2F58A25E" w14:textId="30C0D9CC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12" w:history="1">
                <w:r w:rsidR="00344A9B" w:rsidRPr="00875B19">
                  <w:rPr>
                    <w:rStyle w:val="Hyperlink"/>
                    <w:noProof/>
                  </w:rPr>
                  <w:t>3.4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容错容灾与副本管理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12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9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7659CA6F" w14:textId="4F3300E6" w:rsidR="00344A9B" w:rsidRDefault="003D6CC5">
              <w:pPr>
                <w:pStyle w:val="TOC1"/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13" w:history="1">
                <w:r w:rsidR="00344A9B" w:rsidRPr="00875B19">
                  <w:rPr>
                    <w:rStyle w:val="Hyperlink"/>
                    <w:noProof/>
                  </w:rPr>
                  <w:t xml:space="preserve">4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系统测试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13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0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6DB7FFCE" w14:textId="2B775281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14" w:history="1">
                <w:r w:rsidR="00344A9B" w:rsidRPr="00875B19">
                  <w:rPr>
                    <w:rStyle w:val="Hyperlink"/>
                    <w:noProof/>
                  </w:rPr>
                  <w:t xml:space="preserve">4.1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初始化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14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0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46DD68DD" w14:textId="1B25C82A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15" w:history="1">
                <w:r w:rsidR="00344A9B" w:rsidRPr="00875B19">
                  <w:rPr>
                    <w:rStyle w:val="Hyperlink"/>
                    <w:noProof/>
                  </w:rPr>
                  <w:t xml:space="preserve">4.2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集群管理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15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1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370CB6D5" w14:textId="50368BD4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16" w:history="1">
                <w:r w:rsidR="00344A9B" w:rsidRPr="00875B19">
                  <w:rPr>
                    <w:rStyle w:val="Hyperlink"/>
                    <w:noProof/>
                  </w:rPr>
                  <w:t xml:space="preserve">4.3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表的操作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16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1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7DCEED54" w14:textId="10057E9E" w:rsidR="00344A9B" w:rsidRDefault="003D6CC5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  <w:lang w:val="en-CN" w:eastAsia="zh-CN"/>
                </w:rPr>
              </w:pPr>
              <w:hyperlink w:anchor="_Toc104299017" w:history="1">
                <w:r w:rsidR="00344A9B" w:rsidRPr="00875B19">
                  <w:rPr>
                    <w:rStyle w:val="Hyperlink"/>
                    <w:noProof/>
                  </w:rPr>
                  <w:t xml:space="preserve">4.3.1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创建表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17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2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0673BB8F" w14:textId="627E344A" w:rsidR="00344A9B" w:rsidRDefault="003D6CC5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  <w:lang w:val="en-CN" w:eastAsia="zh-CN"/>
                </w:rPr>
              </w:pPr>
              <w:hyperlink w:anchor="_Toc104299018" w:history="1">
                <w:r w:rsidR="00344A9B" w:rsidRPr="00875B19">
                  <w:rPr>
                    <w:rStyle w:val="Hyperlink"/>
                    <w:noProof/>
                  </w:rPr>
                  <w:t xml:space="preserve">4.3.2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插入记录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18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2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20EF2329" w14:textId="7986EBD6" w:rsidR="00344A9B" w:rsidRDefault="003D6CC5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  <w:lang w:val="en-CN" w:eastAsia="zh-CN"/>
                </w:rPr>
              </w:pPr>
              <w:hyperlink w:anchor="_Toc104299019" w:history="1">
                <w:r w:rsidR="00344A9B" w:rsidRPr="00875B19">
                  <w:rPr>
                    <w:rStyle w:val="Hyperlink"/>
                    <w:noProof/>
                    <w:lang w:eastAsia="zh-CN"/>
                  </w:rPr>
                  <w:t xml:space="preserve">4.3.3 </w:t>
                </w:r>
                <w:r w:rsidR="00344A9B" w:rsidRPr="00875B19">
                  <w:rPr>
                    <w:rStyle w:val="Hyperlink"/>
                    <w:rFonts w:hint="eastAsia"/>
                    <w:noProof/>
                    <w:lang w:eastAsia="zh-CN"/>
                  </w:rPr>
                  <w:t>查询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19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3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112496F1" w14:textId="25CFE546" w:rsidR="00344A9B" w:rsidRDefault="003D6CC5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  <w:lang w:val="en-CN" w:eastAsia="zh-CN"/>
                </w:rPr>
              </w:pPr>
              <w:hyperlink w:anchor="_Toc104299020" w:history="1">
                <w:r w:rsidR="00344A9B" w:rsidRPr="00875B19">
                  <w:rPr>
                    <w:rStyle w:val="Hyperlink"/>
                    <w:noProof/>
                    <w:lang w:eastAsia="zh-CN"/>
                  </w:rPr>
                  <w:t xml:space="preserve">4.3.4 </w:t>
                </w:r>
                <w:r w:rsidR="00344A9B" w:rsidRPr="00875B19">
                  <w:rPr>
                    <w:rStyle w:val="Hyperlink"/>
                    <w:rFonts w:hint="eastAsia"/>
                    <w:noProof/>
                    <w:lang w:eastAsia="zh-CN"/>
                  </w:rPr>
                  <w:t>删除记录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20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4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43BF541F" w14:textId="4E6A95E0" w:rsidR="00344A9B" w:rsidRDefault="003D6CC5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  <w:lang w:val="en-CN" w:eastAsia="zh-CN"/>
                </w:rPr>
              </w:pPr>
              <w:hyperlink w:anchor="_Toc104299021" w:history="1">
                <w:r w:rsidR="00344A9B" w:rsidRPr="00875B19">
                  <w:rPr>
                    <w:rStyle w:val="Hyperlink"/>
                    <w:noProof/>
                    <w:lang w:eastAsia="zh-CN"/>
                  </w:rPr>
                  <w:t xml:space="preserve">4.3.5 </w:t>
                </w:r>
                <w:r w:rsidR="00344A9B" w:rsidRPr="00875B19">
                  <w:rPr>
                    <w:rStyle w:val="Hyperlink"/>
                    <w:rFonts w:hint="eastAsia"/>
                    <w:noProof/>
                    <w:lang w:eastAsia="zh-CN"/>
                  </w:rPr>
                  <w:t>创建索引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21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4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1E0B086C" w14:textId="6B0782A6" w:rsidR="00344A9B" w:rsidRDefault="003D6CC5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  <w:lang w:val="en-CN" w:eastAsia="zh-CN"/>
                </w:rPr>
              </w:pPr>
              <w:hyperlink w:anchor="_Toc104299022" w:history="1">
                <w:r w:rsidR="00344A9B" w:rsidRPr="00875B19">
                  <w:rPr>
                    <w:rStyle w:val="Hyperlink"/>
                    <w:noProof/>
                    <w:lang w:eastAsia="zh-CN"/>
                  </w:rPr>
                  <w:t xml:space="preserve">4.3.6 </w:t>
                </w:r>
                <w:r w:rsidR="00344A9B" w:rsidRPr="00875B19">
                  <w:rPr>
                    <w:rStyle w:val="Hyperlink"/>
                    <w:rFonts w:hint="eastAsia"/>
                    <w:noProof/>
                    <w:lang w:eastAsia="zh-CN"/>
                  </w:rPr>
                  <w:t>显示表与索引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22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5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284EE4F0" w14:textId="3B241F5E" w:rsidR="00344A9B" w:rsidRDefault="003D6CC5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  <w:lang w:val="en-CN" w:eastAsia="zh-CN"/>
                </w:rPr>
              </w:pPr>
              <w:hyperlink w:anchor="_Toc104299023" w:history="1">
                <w:r w:rsidR="00344A9B" w:rsidRPr="00875B19">
                  <w:rPr>
                    <w:rStyle w:val="Hyperlink"/>
                    <w:noProof/>
                    <w:lang w:eastAsia="zh-CN"/>
                  </w:rPr>
                  <w:t xml:space="preserve">4.3.7 </w:t>
                </w:r>
                <w:r w:rsidR="00344A9B" w:rsidRPr="00875B19">
                  <w:rPr>
                    <w:rStyle w:val="Hyperlink"/>
                    <w:rFonts w:hint="eastAsia"/>
                    <w:noProof/>
                    <w:lang w:eastAsia="zh-CN"/>
                  </w:rPr>
                  <w:t>删除索引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23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6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75B18C86" w14:textId="7D6E8D0A" w:rsidR="00344A9B" w:rsidRDefault="003D6CC5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  <w:lang w:val="en-CN" w:eastAsia="zh-CN"/>
                </w:rPr>
              </w:pPr>
              <w:hyperlink w:anchor="_Toc104299024" w:history="1">
                <w:r w:rsidR="00344A9B" w:rsidRPr="00875B19">
                  <w:rPr>
                    <w:rStyle w:val="Hyperlink"/>
                    <w:noProof/>
                    <w:lang w:eastAsia="zh-CN"/>
                  </w:rPr>
                  <w:t xml:space="preserve">4.3.8 </w:t>
                </w:r>
                <w:r w:rsidR="00344A9B" w:rsidRPr="00875B19">
                  <w:rPr>
                    <w:rStyle w:val="Hyperlink"/>
                    <w:rFonts w:hint="eastAsia"/>
                    <w:noProof/>
                    <w:lang w:eastAsia="zh-CN"/>
                  </w:rPr>
                  <w:t>删除表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24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6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3768D981" w14:textId="48628441" w:rsidR="00344A9B" w:rsidRDefault="003D6CC5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  <w:lang w:val="en-CN" w:eastAsia="zh-CN"/>
                </w:rPr>
              </w:pPr>
              <w:hyperlink w:anchor="_Toc104299025" w:history="1">
                <w:r w:rsidR="00344A9B" w:rsidRPr="00875B19">
                  <w:rPr>
                    <w:rStyle w:val="Hyperlink"/>
                    <w:noProof/>
                    <w:lang w:eastAsia="zh-CN"/>
                  </w:rPr>
                  <w:t xml:space="preserve">4.3.9 </w:t>
                </w:r>
                <w:r w:rsidR="00344A9B" w:rsidRPr="00875B19">
                  <w:rPr>
                    <w:rStyle w:val="Hyperlink"/>
                    <w:rFonts w:hint="eastAsia"/>
                    <w:noProof/>
                    <w:lang w:eastAsia="zh-CN"/>
                  </w:rPr>
                  <w:t>文件执行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25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6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4C6D0833" w14:textId="5245A38B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26" w:history="1">
                <w:r w:rsidR="00344A9B" w:rsidRPr="00875B19">
                  <w:rPr>
                    <w:rStyle w:val="Hyperlink"/>
                    <w:noProof/>
                  </w:rPr>
                  <w:t xml:space="preserve">4.4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负载均衡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26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7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0DE05A4E" w14:textId="762820E7" w:rsidR="00344A9B" w:rsidRDefault="003D6CC5">
              <w:pPr>
                <w:pStyle w:val="TOC2"/>
                <w:tabs>
                  <w:tab w:val="right" w:leader="dot" w:pos="8630"/>
                </w:tabs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27" w:history="1">
                <w:r w:rsidR="00344A9B" w:rsidRPr="00875B19">
                  <w:rPr>
                    <w:rStyle w:val="Hyperlink"/>
                    <w:noProof/>
                  </w:rPr>
                  <w:t xml:space="preserve">4.5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容错容灾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27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17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72F52AA4" w14:textId="66103D55" w:rsidR="00344A9B" w:rsidRDefault="003D6CC5">
              <w:pPr>
                <w:pStyle w:val="TOC1"/>
                <w:rPr>
                  <w:rFonts w:cstheme="minorBidi"/>
                  <w:noProof/>
                  <w:sz w:val="24"/>
                  <w:szCs w:val="24"/>
                  <w:lang w:val="en-CN"/>
                </w:rPr>
              </w:pPr>
              <w:hyperlink w:anchor="_Toc104299028" w:history="1">
                <w:r w:rsidR="00344A9B" w:rsidRPr="00875B19">
                  <w:rPr>
                    <w:rStyle w:val="Hyperlink"/>
                    <w:noProof/>
                  </w:rPr>
                  <w:t xml:space="preserve">5 </w:t>
                </w:r>
                <w:r w:rsidR="00344A9B" w:rsidRPr="00875B19">
                  <w:rPr>
                    <w:rStyle w:val="Hyperlink"/>
                    <w:rFonts w:hint="eastAsia"/>
                    <w:noProof/>
                  </w:rPr>
                  <w:t>心得体会</w:t>
                </w:r>
                <w:r w:rsidR="00344A9B">
                  <w:rPr>
                    <w:noProof/>
                    <w:webHidden/>
                  </w:rPr>
                  <w:tab/>
                </w:r>
                <w:r w:rsidR="00344A9B">
                  <w:rPr>
                    <w:noProof/>
                    <w:webHidden/>
                  </w:rPr>
                  <w:fldChar w:fldCharType="begin"/>
                </w:r>
                <w:r w:rsidR="00344A9B">
                  <w:rPr>
                    <w:noProof/>
                    <w:webHidden/>
                  </w:rPr>
                  <w:instrText xml:space="preserve"> PAGEREF _Toc104299028 \h </w:instrText>
                </w:r>
                <w:r w:rsidR="00344A9B">
                  <w:rPr>
                    <w:noProof/>
                    <w:webHidden/>
                  </w:rPr>
                </w:r>
                <w:r w:rsidR="00344A9B">
                  <w:rPr>
                    <w:noProof/>
                    <w:webHidden/>
                  </w:rPr>
                  <w:fldChar w:fldCharType="separate"/>
                </w:r>
                <w:r w:rsidR="00344A9B">
                  <w:rPr>
                    <w:noProof/>
                    <w:webHidden/>
                  </w:rPr>
                  <w:t>20</w:t>
                </w:r>
                <w:r w:rsidR="00344A9B">
                  <w:rPr>
                    <w:noProof/>
                    <w:webHidden/>
                  </w:rPr>
                  <w:fldChar w:fldCharType="end"/>
                </w:r>
              </w:hyperlink>
            </w:p>
            <w:p w14:paraId="0D87CF93" w14:textId="4271BA48" w:rsidR="00FE07D8" w:rsidRPr="00056398" w:rsidRDefault="00FE07D8" w:rsidP="00056398">
              <w:pPr>
                <w:spacing w:after="0"/>
                <w:rPr>
                  <w:sz w:val="28"/>
                  <w:szCs w:val="28"/>
                </w:rPr>
              </w:pPr>
              <w:r w:rsidRPr="00056398">
                <w:rPr>
                  <w:b/>
                  <w:bCs/>
                  <w:sz w:val="28"/>
                  <w:szCs w:val="28"/>
                  <w:lang w:val="zh-CN"/>
                </w:rPr>
                <w:fldChar w:fldCharType="end"/>
              </w:r>
            </w:p>
          </w:sdtContent>
        </w:sdt>
        <w:p w14:paraId="49F0F58E" w14:textId="471C6BFE" w:rsidR="00704265" w:rsidRPr="00FA5936" w:rsidRDefault="003D6CC5">
          <w:pPr>
            <w:rPr>
              <w:b/>
              <w:bCs/>
              <w:lang w:eastAsia="zh-CN"/>
            </w:rPr>
          </w:pPr>
        </w:p>
      </w:sdtContent>
    </w:sdt>
    <w:p w14:paraId="1984E0B7" w14:textId="7B88CB6C" w:rsidR="00C93BB0" w:rsidRPr="00DD068A" w:rsidRDefault="007B6D9B" w:rsidP="00DD068A">
      <w:pPr>
        <w:pStyle w:val="Heading1"/>
        <w:rPr>
          <w:lang w:eastAsia="zh-CN"/>
        </w:rPr>
      </w:pPr>
      <w:bookmarkStart w:id="1" w:name="_Toc104299002"/>
      <w:r w:rsidRPr="00DD068A">
        <w:rPr>
          <w:lang w:eastAsia="zh-CN"/>
        </w:rPr>
        <w:lastRenderedPageBreak/>
        <w:t xml:space="preserve">1 </w:t>
      </w:r>
      <w:r w:rsidRPr="00DD068A">
        <w:rPr>
          <w:lang w:eastAsia="zh-CN"/>
        </w:rPr>
        <w:t>引言</w:t>
      </w:r>
      <w:bookmarkEnd w:id="1"/>
    </w:p>
    <w:p w14:paraId="19AD8235" w14:textId="363A5A99" w:rsidR="00C93BB0" w:rsidRPr="006C044B" w:rsidRDefault="007B6D9B" w:rsidP="00DD068A">
      <w:pPr>
        <w:pStyle w:val="Heading2"/>
        <w:rPr>
          <w:lang w:eastAsia="zh-CN"/>
        </w:rPr>
      </w:pPr>
      <w:bookmarkStart w:id="2" w:name="_Toc104299003"/>
      <w:bookmarkStart w:id="3" w:name="X43afe48af1af0a7dd7a1bd23b11f3dc2a27eb48"/>
      <w:r w:rsidRPr="006C044B">
        <w:rPr>
          <w:lang w:eastAsia="zh-CN"/>
        </w:rPr>
        <w:t xml:space="preserve">1.1 </w:t>
      </w:r>
      <w:r w:rsidR="00087802">
        <w:rPr>
          <w:rFonts w:hint="eastAsia"/>
          <w:lang w:eastAsia="zh-CN"/>
        </w:rPr>
        <w:t>系统目标</w:t>
      </w:r>
      <w:bookmarkEnd w:id="2"/>
    </w:p>
    <w:p w14:paraId="518FE8E3" w14:textId="7BD8F1CA" w:rsidR="00087802" w:rsidRPr="00A81C89" w:rsidRDefault="00087802" w:rsidP="00E56155">
      <w:pPr>
        <w:pStyle w:val="FirstParagraph"/>
        <w:spacing w:before="120" w:after="12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本项目是《大规模信息系统构建技术导论》的课程项目，在《数据库系统》课程实现的</w:t>
      </w:r>
      <w:proofErr w:type="spellStart"/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m</w:t>
      </w:r>
      <w:r w:rsidRPr="00A81C89">
        <w:rPr>
          <w:rFonts w:ascii="DengXian" w:eastAsia="DengXian" w:hAnsi="DengXian"/>
          <w:sz w:val="21"/>
          <w:szCs w:val="21"/>
          <w:lang w:eastAsia="zh-CN"/>
        </w:rPr>
        <w:t>inisql</w:t>
      </w:r>
      <w:proofErr w:type="spellEnd"/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的基础上完成一个分布式大规模数据库系统。</w:t>
      </w:r>
    </w:p>
    <w:p w14:paraId="09127387" w14:textId="4CC0BB48" w:rsidR="00A81C89" w:rsidRPr="00A81C89" w:rsidRDefault="00A81C89" w:rsidP="00E56155">
      <w:pPr>
        <w:pStyle w:val="FirstParagraph"/>
        <w:spacing w:before="120" w:after="12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该系统</w:t>
      </w:r>
      <w:r w:rsidRPr="00A81C89">
        <w:rPr>
          <w:rFonts w:ascii="DengXian" w:eastAsia="DengXian" w:hAnsi="DengXian"/>
          <w:sz w:val="21"/>
          <w:szCs w:val="21"/>
          <w:lang w:eastAsia="zh-CN"/>
        </w:rPr>
        <w:t xml:space="preserve">使用 </w:t>
      </w:r>
      <w:proofErr w:type="spellStart"/>
      <w:r w:rsidRPr="00A81C89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A81C89">
        <w:rPr>
          <w:rFonts w:ascii="DengXian" w:eastAsia="DengXian" w:hAnsi="DengXian"/>
          <w:sz w:val="21"/>
          <w:szCs w:val="21"/>
          <w:lang w:eastAsia="zh-CN"/>
        </w:rPr>
        <w:t xml:space="preserve"> 作为集群管理工具。</w:t>
      </w:r>
      <w:proofErr w:type="spellStart"/>
      <w:r w:rsidRPr="00A81C89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A81C89">
        <w:rPr>
          <w:rFonts w:ascii="DengXian" w:eastAsia="DengXian" w:hAnsi="DengXian"/>
          <w:sz w:val="21"/>
          <w:szCs w:val="21"/>
          <w:lang w:eastAsia="zh-CN"/>
        </w:rPr>
        <w:t xml:space="preserve"> 是采用了 raft 分布式一致性算法的分布式键值对存储系统（key-value store），我们利用 </w:t>
      </w:r>
      <w:proofErr w:type="spellStart"/>
      <w:r w:rsidRPr="00A81C89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A81C89">
        <w:rPr>
          <w:rFonts w:ascii="DengXian" w:eastAsia="DengXian" w:hAnsi="DengXian"/>
          <w:sz w:val="21"/>
          <w:szCs w:val="21"/>
          <w:lang w:eastAsia="zh-CN"/>
        </w:rPr>
        <w:t xml:space="preserve"> 的 Grant、Put、</w:t>
      </w:r>
      <w:proofErr w:type="spellStart"/>
      <w:r w:rsidRPr="00A81C89">
        <w:rPr>
          <w:rFonts w:ascii="DengXian" w:eastAsia="DengXian" w:hAnsi="DengXian"/>
          <w:sz w:val="21"/>
          <w:szCs w:val="21"/>
          <w:lang w:eastAsia="zh-CN"/>
        </w:rPr>
        <w:t>KeepAlive</w:t>
      </w:r>
      <w:proofErr w:type="spellEnd"/>
      <w:r w:rsidRPr="00A81C89">
        <w:rPr>
          <w:rFonts w:ascii="DengXian" w:eastAsia="DengXian" w:hAnsi="DengXian"/>
          <w:sz w:val="21"/>
          <w:szCs w:val="21"/>
          <w:lang w:eastAsia="zh-CN"/>
        </w:rPr>
        <w:t>、Watch 这几个 API 完成了集群节点管理的功能。</w:t>
      </w:r>
    </w:p>
    <w:p w14:paraId="7D04B338" w14:textId="4D8BCDDC" w:rsidR="00A81C89" w:rsidRPr="00A81C89" w:rsidRDefault="00A81C89" w:rsidP="00E56155">
      <w:pPr>
        <w:pStyle w:val="FirstParagraph"/>
        <w:spacing w:before="120" w:after="12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A81C89">
        <w:rPr>
          <w:rFonts w:ascii="DengXian" w:eastAsia="DengXian" w:hAnsi="DengXian"/>
          <w:sz w:val="21"/>
          <w:szCs w:val="21"/>
          <w:lang w:eastAsia="zh-CN"/>
        </w:rPr>
        <w:t>系统</w:t>
      </w:r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实现了</w:t>
      </w:r>
      <w:r w:rsidRPr="00A81C89">
        <w:rPr>
          <w:rFonts w:ascii="DengXian" w:eastAsia="DengXian" w:hAnsi="DengXian"/>
          <w:sz w:val="21"/>
          <w:szCs w:val="21"/>
          <w:lang w:eastAsia="zh-CN"/>
        </w:rPr>
        <w:t>集群管理、数据分布与负载均衡、副本管理与容错容灾等，</w:t>
      </w:r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可以支持简单</w:t>
      </w:r>
      <w:proofErr w:type="spellStart"/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s</w:t>
      </w:r>
      <w:r w:rsidRPr="00A81C89">
        <w:rPr>
          <w:rFonts w:ascii="DengXian" w:eastAsia="DengXian" w:hAnsi="DengXian"/>
          <w:sz w:val="21"/>
          <w:szCs w:val="21"/>
          <w:lang w:eastAsia="zh-CN"/>
        </w:rPr>
        <w:t>ql</w:t>
      </w:r>
      <w:proofErr w:type="spellEnd"/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语句操作</w:t>
      </w:r>
      <w:r w:rsidRPr="00A81C89">
        <w:rPr>
          <w:rFonts w:ascii="DengXian" w:eastAsia="DengXian" w:hAnsi="DengXian"/>
          <w:sz w:val="21"/>
          <w:szCs w:val="21"/>
          <w:lang w:eastAsia="zh-CN"/>
        </w:rPr>
        <w:t>。</w:t>
      </w:r>
    </w:p>
    <w:p w14:paraId="530FF0B6" w14:textId="2FE4B51C" w:rsidR="00087802" w:rsidRPr="00056398" w:rsidRDefault="00A81C89" w:rsidP="00056398">
      <w:pPr>
        <w:pStyle w:val="FirstParagraph"/>
        <w:spacing w:before="120" w:after="12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本系统使用g</w:t>
      </w:r>
      <w:r w:rsidRPr="00A81C89">
        <w:rPr>
          <w:rFonts w:ascii="DengXian" w:eastAsia="DengXian" w:hAnsi="DengXian"/>
          <w:sz w:val="21"/>
          <w:szCs w:val="21"/>
          <w:lang w:eastAsia="zh-CN"/>
        </w:rPr>
        <w:t>o</w:t>
      </w:r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语言进行开发，利用到了很多g</w:t>
      </w:r>
      <w:r w:rsidRPr="00A81C89">
        <w:rPr>
          <w:rFonts w:ascii="DengXian" w:eastAsia="DengXian" w:hAnsi="DengXian"/>
          <w:sz w:val="21"/>
          <w:szCs w:val="21"/>
          <w:lang w:eastAsia="zh-CN"/>
        </w:rPr>
        <w:t>o</w:t>
      </w:r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语言独有的通信开发接口，使用</w:t>
      </w:r>
      <w:proofErr w:type="spellStart"/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g</w:t>
      </w:r>
      <w:r w:rsidRPr="00A81C89">
        <w:rPr>
          <w:rFonts w:ascii="DengXian" w:eastAsia="DengXian" w:hAnsi="DengXian"/>
          <w:sz w:val="21"/>
          <w:szCs w:val="21"/>
          <w:lang w:eastAsia="zh-CN"/>
        </w:rPr>
        <w:t>itee</w:t>
      </w:r>
      <w:proofErr w:type="spellEnd"/>
      <w:r w:rsidRPr="00A81C89">
        <w:rPr>
          <w:rFonts w:ascii="DengXian" w:eastAsia="DengXian" w:hAnsi="DengXian" w:hint="eastAsia"/>
          <w:sz w:val="21"/>
          <w:szCs w:val="21"/>
          <w:lang w:eastAsia="zh-CN"/>
        </w:rPr>
        <w:t>作为版本管理工具，实现了较好的效果。</w:t>
      </w:r>
    </w:p>
    <w:p w14:paraId="38688978" w14:textId="003AB5C1" w:rsidR="00C93BB0" w:rsidRPr="006C044B" w:rsidRDefault="007B6D9B" w:rsidP="00DD068A">
      <w:pPr>
        <w:pStyle w:val="Heading2"/>
        <w:rPr>
          <w:lang w:eastAsia="zh-CN"/>
        </w:rPr>
      </w:pPr>
      <w:bookmarkStart w:id="4" w:name="_Toc104299004"/>
      <w:bookmarkStart w:id="5" w:name="X27de4f90781645d0a7759ba5f888ec80804ef30"/>
      <w:bookmarkEnd w:id="3"/>
      <w:r w:rsidRPr="006C044B">
        <w:rPr>
          <w:lang w:eastAsia="zh-CN"/>
        </w:rPr>
        <w:t xml:space="preserve">1.2 </w:t>
      </w:r>
      <w:r w:rsidR="00A81C89">
        <w:rPr>
          <w:rFonts w:hint="eastAsia"/>
          <w:lang w:eastAsia="zh-CN"/>
        </w:rPr>
        <w:t>设计说明和任务分工</w:t>
      </w:r>
      <w:bookmarkEnd w:id="4"/>
    </w:p>
    <w:p w14:paraId="535C9EDD" w14:textId="7EF2257D" w:rsidR="009100C7" w:rsidRPr="000F7B62" w:rsidRDefault="007B6D9B" w:rsidP="00E56155">
      <w:pPr>
        <w:pStyle w:val="FirstParagraph"/>
        <w:spacing w:before="120" w:after="120" w:line="360" w:lineRule="auto"/>
        <w:ind w:firstLineChars="200" w:firstLine="480"/>
        <w:rPr>
          <w:rFonts w:ascii="DengXian" w:eastAsia="DengXian" w:hAnsi="DengXian"/>
          <w:sz w:val="21"/>
          <w:szCs w:val="21"/>
          <w:lang w:eastAsia="zh-CN"/>
        </w:rPr>
      </w:pPr>
      <w:r>
        <w:rPr>
          <w:lang w:eastAsia="zh-CN"/>
        </w:rPr>
        <w:t xml:space="preserve"> </w:t>
      </w:r>
      <w:r w:rsidR="00A81C89">
        <w:rPr>
          <w:rFonts w:ascii="DengXian" w:eastAsia="DengXian" w:hAnsi="DengXian" w:hint="eastAsia"/>
          <w:sz w:val="21"/>
          <w:szCs w:val="21"/>
          <w:lang w:eastAsia="zh-CN"/>
        </w:rPr>
        <w:t>本系统主要</w:t>
      </w:r>
      <w:r w:rsidR="009100C7">
        <w:rPr>
          <w:rFonts w:ascii="DengXian" w:eastAsia="DengXian" w:hAnsi="DengXian" w:hint="eastAsia"/>
          <w:sz w:val="21"/>
          <w:szCs w:val="21"/>
          <w:lang w:eastAsia="zh-CN"/>
        </w:rPr>
        <w:t>由小组</w:t>
      </w:r>
      <w:r w:rsidR="009100C7">
        <w:rPr>
          <w:rFonts w:ascii="DengXian" w:eastAsia="DengXian" w:hAnsi="DengXian"/>
          <w:sz w:val="21"/>
          <w:szCs w:val="21"/>
          <w:lang w:eastAsia="zh-CN"/>
        </w:rPr>
        <w:t>5</w:t>
      </w:r>
      <w:r w:rsidR="009100C7">
        <w:rPr>
          <w:rFonts w:ascii="DengXian" w:eastAsia="DengXian" w:hAnsi="DengXian" w:hint="eastAsia"/>
          <w:sz w:val="21"/>
          <w:szCs w:val="21"/>
          <w:lang w:eastAsia="zh-CN"/>
        </w:rPr>
        <w:t>位成员合作编写完成，使用g</w:t>
      </w:r>
      <w:r w:rsidR="009100C7">
        <w:rPr>
          <w:rFonts w:ascii="DengXian" w:eastAsia="DengXian" w:hAnsi="DengXian"/>
          <w:sz w:val="21"/>
          <w:szCs w:val="21"/>
          <w:lang w:eastAsia="zh-CN"/>
        </w:rPr>
        <w:t>o</w:t>
      </w:r>
      <w:r w:rsidR="009100C7">
        <w:rPr>
          <w:rFonts w:ascii="DengXian" w:eastAsia="DengXian" w:hAnsi="DengXian" w:hint="eastAsia"/>
          <w:sz w:val="21"/>
          <w:szCs w:val="21"/>
          <w:lang w:eastAsia="zh-CN"/>
        </w:rPr>
        <w:t>语言进行开发，分别使用</w:t>
      </w:r>
      <w:proofErr w:type="spellStart"/>
      <w:r w:rsidR="009100C7">
        <w:rPr>
          <w:rFonts w:ascii="DengXian" w:eastAsia="DengXian" w:hAnsi="DengXian" w:hint="eastAsia"/>
          <w:sz w:val="21"/>
          <w:szCs w:val="21"/>
          <w:lang w:eastAsia="zh-CN"/>
        </w:rPr>
        <w:t>v</w:t>
      </w:r>
      <w:r w:rsidR="009100C7">
        <w:rPr>
          <w:rFonts w:ascii="DengXian" w:eastAsia="DengXian" w:hAnsi="DengXian"/>
          <w:sz w:val="21"/>
          <w:szCs w:val="21"/>
          <w:lang w:eastAsia="zh-CN"/>
        </w:rPr>
        <w:t>scode</w:t>
      </w:r>
      <w:proofErr w:type="spellEnd"/>
      <w:r w:rsidR="009100C7">
        <w:rPr>
          <w:rFonts w:ascii="DengXian" w:eastAsia="DengXian" w:hAnsi="DengXian" w:hint="eastAsia"/>
          <w:sz w:val="21"/>
          <w:szCs w:val="21"/>
          <w:lang w:eastAsia="zh-CN"/>
        </w:rPr>
        <w:t>、</w:t>
      </w:r>
      <w:proofErr w:type="spellStart"/>
      <w:r w:rsidR="009100C7">
        <w:rPr>
          <w:rFonts w:ascii="DengXian" w:eastAsia="DengXian" w:hAnsi="DengXian" w:hint="eastAsia"/>
          <w:sz w:val="21"/>
          <w:szCs w:val="21"/>
          <w:lang w:eastAsia="zh-CN"/>
        </w:rPr>
        <w:t>go</w:t>
      </w:r>
      <w:r w:rsidR="009100C7">
        <w:rPr>
          <w:rFonts w:ascii="DengXian" w:eastAsia="DengXian" w:hAnsi="DengXian"/>
          <w:sz w:val="21"/>
          <w:szCs w:val="21"/>
          <w:lang w:eastAsia="zh-CN"/>
        </w:rPr>
        <w:t>land</w:t>
      </w:r>
      <w:proofErr w:type="spellEnd"/>
      <w:r w:rsidR="009100C7">
        <w:rPr>
          <w:rFonts w:ascii="DengXian" w:eastAsia="DengXian" w:hAnsi="DengXian" w:hint="eastAsia"/>
          <w:sz w:val="21"/>
          <w:szCs w:val="21"/>
          <w:lang w:eastAsia="zh-CN"/>
        </w:rPr>
        <w:t>作为主要开发工具，使用</w:t>
      </w:r>
      <w:proofErr w:type="spellStart"/>
      <w:r w:rsidR="009100C7">
        <w:rPr>
          <w:rFonts w:ascii="DengXian" w:eastAsia="DengXian" w:hAnsi="DengXian" w:hint="eastAsia"/>
          <w:sz w:val="21"/>
          <w:szCs w:val="21"/>
          <w:lang w:eastAsia="zh-CN"/>
        </w:rPr>
        <w:t>g</w:t>
      </w:r>
      <w:r w:rsidR="009100C7">
        <w:rPr>
          <w:rFonts w:ascii="DengXian" w:eastAsia="DengXian" w:hAnsi="DengXian"/>
          <w:sz w:val="21"/>
          <w:szCs w:val="21"/>
          <w:lang w:eastAsia="zh-CN"/>
        </w:rPr>
        <w:t>itee</w:t>
      </w:r>
      <w:proofErr w:type="spellEnd"/>
      <w:r w:rsidR="009100C7">
        <w:rPr>
          <w:rFonts w:ascii="DengXian" w:eastAsia="DengXian" w:hAnsi="DengXian" w:hint="eastAsia"/>
          <w:sz w:val="21"/>
          <w:szCs w:val="21"/>
          <w:lang w:eastAsia="zh-CN"/>
        </w:rPr>
        <w:t>进行版本管理以及团队协作</w:t>
      </w:r>
      <w:r w:rsidR="00736664">
        <w:rPr>
          <w:rFonts w:ascii="DengXian" w:eastAsia="DengXian" w:hAnsi="DengXian" w:hint="eastAsia"/>
          <w:sz w:val="21"/>
          <w:szCs w:val="21"/>
          <w:lang w:eastAsia="zh-CN"/>
        </w:rPr>
        <w:t>。</w:t>
      </w:r>
      <w:r w:rsidR="007F7E35">
        <w:rPr>
          <w:rFonts w:ascii="DengXian" w:eastAsia="DengXian" w:hAnsi="DengXian" w:hint="eastAsia"/>
          <w:sz w:val="21"/>
          <w:szCs w:val="21"/>
          <w:lang w:eastAsia="zh-CN"/>
        </w:rPr>
        <w:t>我的</w:t>
      </w:r>
      <w:r w:rsidR="009100C7">
        <w:rPr>
          <w:rFonts w:ascii="DengXian" w:eastAsia="DengXian" w:hAnsi="DengXian" w:hint="eastAsia"/>
          <w:sz w:val="21"/>
          <w:szCs w:val="21"/>
          <w:lang w:eastAsia="zh-CN"/>
        </w:rPr>
        <w:t>分工如下：</w:t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2952"/>
        <w:gridCol w:w="2952"/>
        <w:gridCol w:w="3702"/>
      </w:tblGrid>
      <w:tr w:rsidR="009100C7" w14:paraId="3031096A" w14:textId="77777777" w:rsidTr="000F7B62">
        <w:tc>
          <w:tcPr>
            <w:tcW w:w="2952" w:type="dxa"/>
          </w:tcPr>
          <w:p w14:paraId="0B1C7450" w14:textId="53F71219" w:rsidR="009100C7" w:rsidRDefault="009100C7" w:rsidP="009100C7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员姓名</w:t>
            </w:r>
          </w:p>
        </w:tc>
        <w:tc>
          <w:tcPr>
            <w:tcW w:w="2952" w:type="dxa"/>
          </w:tcPr>
          <w:p w14:paraId="5DA6D30A" w14:textId="7F25CA4E" w:rsidR="009100C7" w:rsidRDefault="009100C7" w:rsidP="009100C7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学号</w:t>
            </w:r>
          </w:p>
        </w:tc>
        <w:tc>
          <w:tcPr>
            <w:tcW w:w="3702" w:type="dxa"/>
          </w:tcPr>
          <w:p w14:paraId="63FB0664" w14:textId="305620E3" w:rsidR="009100C7" w:rsidRDefault="009100C7" w:rsidP="009100C7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分工职责</w:t>
            </w:r>
          </w:p>
        </w:tc>
      </w:tr>
      <w:tr w:rsidR="009100C7" w14:paraId="7A4A8041" w14:textId="77777777" w:rsidTr="000F7B62">
        <w:tc>
          <w:tcPr>
            <w:tcW w:w="2952" w:type="dxa"/>
          </w:tcPr>
          <w:p w14:paraId="06027016" w14:textId="0EDB9C08" w:rsidR="009100C7" w:rsidRDefault="009100C7" w:rsidP="009100C7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周正</w:t>
            </w:r>
          </w:p>
        </w:tc>
        <w:tc>
          <w:tcPr>
            <w:tcW w:w="2952" w:type="dxa"/>
          </w:tcPr>
          <w:p w14:paraId="26929EE9" w14:textId="1B5E05F1" w:rsidR="009100C7" w:rsidRDefault="003A55C5" w:rsidP="003A55C5">
            <w:pPr>
              <w:pStyle w:val="BodyText"/>
              <w:rPr>
                <w:lang w:eastAsia="zh-CN"/>
              </w:rPr>
            </w:pPr>
            <w:r>
              <w:t>3180102016</w:t>
            </w:r>
          </w:p>
        </w:tc>
        <w:tc>
          <w:tcPr>
            <w:tcW w:w="3702" w:type="dxa"/>
          </w:tcPr>
          <w:p w14:paraId="61E71CD8" w14:textId="204C34D7" w:rsidR="009100C7" w:rsidRDefault="003A55C5" w:rsidP="009100C7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总体架构的设计与搭建，</w:t>
            </w:r>
            <w:r>
              <w:rPr>
                <w:rFonts w:hint="eastAsia"/>
                <w:lang w:eastAsia="zh-CN"/>
              </w:rPr>
              <w:t>ma</w:t>
            </w:r>
            <w:r>
              <w:rPr>
                <w:lang w:eastAsia="zh-CN"/>
              </w:rPr>
              <w:t>ster</w:t>
            </w:r>
            <w:r>
              <w:rPr>
                <w:rFonts w:hint="eastAsia"/>
                <w:lang w:eastAsia="zh-CN"/>
              </w:rPr>
              <w:t>、</w:t>
            </w:r>
            <w:r>
              <w:rPr>
                <w:rFonts w:hint="eastAsia"/>
                <w:lang w:eastAsia="zh-CN"/>
              </w:rPr>
              <w:t>reg</w:t>
            </w:r>
            <w:r>
              <w:rPr>
                <w:lang w:eastAsia="zh-CN"/>
              </w:rPr>
              <w:t>ion</w:t>
            </w:r>
            <w:r>
              <w:rPr>
                <w:rFonts w:hint="eastAsia"/>
                <w:lang w:eastAsia="zh-CN"/>
              </w:rPr>
              <w:t>模块的开发，参与通信协议的设计以及集群管理、数据分布、</w:t>
            </w:r>
            <w:r w:rsidRPr="00A81C89">
              <w:rPr>
                <w:rFonts w:ascii="DengXian" w:eastAsia="DengXian" w:hAnsi="DengXian"/>
                <w:sz w:val="21"/>
                <w:szCs w:val="21"/>
                <w:lang w:eastAsia="zh-CN"/>
              </w:rPr>
              <w:t>负载均衡、副本管理与容错容灾</w:t>
            </w:r>
            <w:r>
              <w:rPr>
                <w:rFonts w:ascii="DengXian" w:eastAsia="DengXian" w:hAnsi="DengXian" w:hint="eastAsia"/>
                <w:sz w:val="21"/>
                <w:szCs w:val="21"/>
                <w:lang w:eastAsia="zh-CN"/>
              </w:rPr>
              <w:t>等部分的开发</w:t>
            </w:r>
          </w:p>
        </w:tc>
      </w:tr>
    </w:tbl>
    <w:p w14:paraId="187A3941" w14:textId="77777777" w:rsidR="000F7B62" w:rsidRPr="009100C7" w:rsidRDefault="000F7B62" w:rsidP="009100C7">
      <w:pPr>
        <w:pStyle w:val="BodyText"/>
        <w:rPr>
          <w:lang w:eastAsia="zh-CN"/>
        </w:rPr>
      </w:pPr>
    </w:p>
    <w:p w14:paraId="6EA92FF0" w14:textId="169BED4D" w:rsidR="00C93BB0" w:rsidRPr="006C044B" w:rsidRDefault="007B6D9B" w:rsidP="00DD068A">
      <w:pPr>
        <w:pStyle w:val="Heading1"/>
        <w:rPr>
          <w:lang w:eastAsia="zh-CN"/>
        </w:rPr>
      </w:pPr>
      <w:bookmarkStart w:id="6" w:name="_Toc104299005"/>
      <w:bookmarkStart w:id="7" w:name="X20a281d4d8859ed12c62628407741b59324ef08"/>
      <w:bookmarkEnd w:id="0"/>
      <w:bookmarkEnd w:id="5"/>
      <w:r w:rsidRPr="006C044B">
        <w:rPr>
          <w:lang w:eastAsia="zh-CN"/>
        </w:rPr>
        <w:t xml:space="preserve">2 </w:t>
      </w:r>
      <w:r w:rsidR="000F7B62">
        <w:rPr>
          <w:rFonts w:hint="eastAsia"/>
          <w:lang w:eastAsia="zh-CN"/>
        </w:rPr>
        <w:t>系统设计与实现</w:t>
      </w:r>
      <w:bookmarkEnd w:id="6"/>
    </w:p>
    <w:p w14:paraId="3368E1D2" w14:textId="59ABFBF2" w:rsidR="005D69FC" w:rsidRPr="005D69FC" w:rsidRDefault="007B6D9B" w:rsidP="00DD068A">
      <w:pPr>
        <w:pStyle w:val="Heading2"/>
        <w:rPr>
          <w:lang w:eastAsia="zh-CN"/>
        </w:rPr>
      </w:pPr>
      <w:bookmarkStart w:id="8" w:name="_Toc104299006"/>
      <w:bookmarkStart w:id="9" w:name="Xc620d300bc5b3a203673687cd968b7a1a55844a"/>
      <w:r w:rsidRPr="006C044B">
        <w:rPr>
          <w:lang w:eastAsia="zh-CN"/>
        </w:rPr>
        <w:t xml:space="preserve">2.1 </w:t>
      </w:r>
      <w:r w:rsidR="000F7B62">
        <w:rPr>
          <w:rFonts w:hint="eastAsia"/>
          <w:lang w:eastAsia="zh-CN"/>
        </w:rPr>
        <w:t>系统总体架构</w:t>
      </w:r>
      <w:bookmarkEnd w:id="8"/>
    </w:p>
    <w:p w14:paraId="316D4F85" w14:textId="767CF8FC" w:rsidR="005D69FC" w:rsidRPr="00CF6E15" w:rsidRDefault="005D69FC" w:rsidP="00E56155">
      <w:pPr>
        <w:pStyle w:val="FirstParagraph"/>
        <w:spacing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系统由三个模块构成，分别为 client、master 与 region 模块。client 模块是用户与数据库交互的接口，master 模块负责集群管理、数据分布与负载均衡、副本管理与容错容灾等，region 模块负责数据库引擎的运行与服从 master 的调度安排。</w:t>
      </w:r>
    </w:p>
    <w:p w14:paraId="49907503" w14:textId="77777777" w:rsidR="005D69FC" w:rsidRPr="00CF6E15" w:rsidRDefault="005D69FC" w:rsidP="00E56155">
      <w:pPr>
        <w:pStyle w:val="BodyText"/>
        <w:spacing w:line="360" w:lineRule="auto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lastRenderedPageBreak/>
        <w:t>下图为系统总体架构示意图。</w:t>
      </w:r>
    </w:p>
    <w:p w14:paraId="45E5C9CF" w14:textId="77777777" w:rsidR="005D69FC" w:rsidRDefault="005D69FC" w:rsidP="00056398">
      <w:pPr>
        <w:pStyle w:val="CaptionedFigure"/>
        <w:spacing w:line="360" w:lineRule="auto"/>
        <w:jc w:val="center"/>
      </w:pPr>
      <w:r>
        <w:rPr>
          <w:noProof/>
        </w:rPr>
        <w:drawing>
          <wp:inline distT="0" distB="0" distL="0" distR="0" wp14:anchorId="1B7BDC40" wp14:editId="684F992F">
            <wp:extent cx="4000500" cy="509451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arch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483" cy="510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1A1DE" w14:textId="6210EF6E" w:rsidR="006C044B" w:rsidRPr="007E2DDB" w:rsidRDefault="006C044B" w:rsidP="00E56155">
      <w:pPr>
        <w:pStyle w:val="FirstParagraph"/>
        <w:spacing w:line="360" w:lineRule="auto"/>
        <w:rPr>
          <w:lang w:eastAsia="zh-CN"/>
        </w:rPr>
      </w:pPr>
    </w:p>
    <w:p w14:paraId="1E7EF2BB" w14:textId="4B6EDFFC" w:rsidR="00C93BB0" w:rsidRPr="006C044B" w:rsidRDefault="007B6D9B" w:rsidP="00DD068A">
      <w:pPr>
        <w:pStyle w:val="Heading2"/>
        <w:rPr>
          <w:i/>
          <w:lang w:eastAsia="zh-CN"/>
        </w:rPr>
      </w:pPr>
      <w:bookmarkStart w:id="10" w:name="_Toc104299007"/>
      <w:bookmarkStart w:id="11" w:name="X61c7241dc9f9f0b675ea46cbf54581e99f80eef"/>
      <w:bookmarkEnd w:id="9"/>
      <w:r w:rsidRPr="006C044B">
        <w:rPr>
          <w:lang w:eastAsia="zh-CN"/>
        </w:rPr>
        <w:t xml:space="preserve">2.2 </w:t>
      </w:r>
      <w:r w:rsidR="005D69FC" w:rsidRPr="005D69FC">
        <w:rPr>
          <w:rFonts w:hint="eastAsia"/>
          <w:lang w:eastAsia="zh-CN"/>
        </w:rPr>
        <w:t xml:space="preserve">master </w:t>
      </w:r>
      <w:r w:rsidR="005D69FC" w:rsidRPr="005D69FC">
        <w:rPr>
          <w:rFonts w:hint="eastAsia"/>
          <w:lang w:eastAsia="zh-CN"/>
        </w:rPr>
        <w:t>模块</w:t>
      </w:r>
      <w:bookmarkEnd w:id="10"/>
    </w:p>
    <w:p w14:paraId="27A1375D" w14:textId="77777777" w:rsidR="005D69FC" w:rsidRPr="00CF6E15" w:rsidRDefault="005D69FC" w:rsidP="00E56155">
      <w:pPr>
        <w:pStyle w:val="FirstParagraph"/>
        <w:spacing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master 模块的设计如下图所示。其中部分函数将在 RPC 部分进行介绍，故不在本部分进行介绍。</w:t>
      </w:r>
    </w:p>
    <w:p w14:paraId="164774F2" w14:textId="049DC089" w:rsidR="005D69FC" w:rsidRDefault="005D69FC" w:rsidP="004752AA">
      <w:pPr>
        <w:pStyle w:val="CaptionedFigure"/>
        <w:spacing w:line="360" w:lineRule="auto"/>
      </w:pPr>
      <w:r>
        <w:rPr>
          <w:noProof/>
        </w:rPr>
        <w:lastRenderedPageBreak/>
        <w:drawing>
          <wp:inline distT="0" distB="0" distL="0" distR="0" wp14:anchorId="141C022A" wp14:editId="118BC94C">
            <wp:extent cx="2667572" cy="321758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master_clas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572" cy="321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E19E4" w14:textId="77777777" w:rsidR="005D69FC" w:rsidRPr="00CF6E15" w:rsidRDefault="005D69FC" w:rsidP="00E56155">
      <w:pPr>
        <w:pStyle w:val="BodyText"/>
        <w:spacing w:line="360" w:lineRule="auto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下面对 master 模块的数据与除 RPC 外的函数进行介绍。</w:t>
      </w:r>
    </w:p>
    <w:p w14:paraId="0B141F97" w14:textId="77777777" w:rsidR="005D69FC" w:rsidRPr="005D69FC" w:rsidRDefault="005D69FC" w:rsidP="00E56155">
      <w:pPr>
        <w:pStyle w:val="Heading5"/>
        <w:spacing w:line="360" w:lineRule="auto"/>
        <w:rPr>
          <w:color w:val="632423" w:themeColor="accent2" w:themeShade="80"/>
          <w:lang w:eastAsia="zh-CN"/>
        </w:rPr>
      </w:pPr>
      <w:bookmarkStart w:id="12" w:name="数据-1"/>
      <w:r w:rsidRPr="005D69FC">
        <w:rPr>
          <w:color w:val="632423" w:themeColor="accent2" w:themeShade="80"/>
          <w:lang w:eastAsia="zh-CN"/>
        </w:rPr>
        <w:t>数据</w:t>
      </w:r>
    </w:p>
    <w:p w14:paraId="1E0C9C94" w14:textId="77777777" w:rsidR="005D69FC" w:rsidRPr="00CF6E15" w:rsidRDefault="005D69FC" w:rsidP="00CF6E15">
      <w:pPr>
        <w:pStyle w:val="ListParagraph"/>
        <w:numPr>
          <w:ilvl w:val="0"/>
          <w:numId w:val="17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CF6E15">
        <w:rPr>
          <w:rFonts w:ascii="DengXian" w:eastAsia="DengXian" w:hAnsi="DengXian"/>
          <w:sz w:val="21"/>
          <w:szCs w:val="21"/>
          <w:lang w:eastAsia="zh-CN"/>
        </w:rPr>
        <w:t>regionCount</w:t>
      </w:r>
      <w:proofErr w:type="spellEnd"/>
    </w:p>
    <w:p w14:paraId="64DFA07F" w14:textId="77777777" w:rsidR="005D69FC" w:rsidRPr="00CF6E15" w:rsidRDefault="005D69FC" w:rsidP="00CF6E15">
      <w:pPr>
        <w:spacing w:line="360" w:lineRule="auto"/>
        <w:ind w:left="240" w:firstLine="48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此为 region 主服务器的数量。该值将作为新上线的 region 服务器是主服务器或从服务器的判断依据。</w:t>
      </w:r>
    </w:p>
    <w:p w14:paraId="721D13F5" w14:textId="77777777" w:rsidR="005D69FC" w:rsidRPr="00CF6E15" w:rsidRDefault="005D69FC" w:rsidP="00CF6E15">
      <w:pPr>
        <w:pStyle w:val="ListParagraph"/>
        <w:numPr>
          <w:ilvl w:val="0"/>
          <w:numId w:val="17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CF6E15">
        <w:rPr>
          <w:rFonts w:ascii="DengXian" w:eastAsia="DengXian" w:hAnsi="DengXian"/>
          <w:sz w:val="21"/>
          <w:szCs w:val="21"/>
          <w:lang w:eastAsia="zh-CN"/>
        </w:rPr>
        <w:t>etcdClient</w:t>
      </w:r>
      <w:proofErr w:type="spellEnd"/>
    </w:p>
    <w:p w14:paraId="60938674" w14:textId="77777777" w:rsidR="005D69FC" w:rsidRPr="00CF6E15" w:rsidRDefault="005D69FC" w:rsidP="00CF6E15">
      <w:pPr>
        <w:spacing w:line="360" w:lineRule="auto"/>
        <w:ind w:left="240" w:firstLine="48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 xml:space="preserve">此为 master 进程与 master 进程所在的服务器（即 master 服务器）上的 </w:t>
      </w:r>
      <w:proofErr w:type="spellStart"/>
      <w:r w:rsidRPr="00CF6E15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CF6E15">
        <w:rPr>
          <w:rFonts w:ascii="DengXian" w:eastAsia="DengXian" w:hAnsi="DengXian"/>
          <w:sz w:val="21"/>
          <w:szCs w:val="21"/>
          <w:lang w:eastAsia="zh-CN"/>
        </w:rPr>
        <w:t xml:space="preserve"> 进程通信的媒介。</w:t>
      </w:r>
    </w:p>
    <w:p w14:paraId="1699F213" w14:textId="77777777" w:rsidR="005D69FC" w:rsidRPr="00CF6E15" w:rsidRDefault="005D69FC" w:rsidP="00CF6E15">
      <w:pPr>
        <w:pStyle w:val="ListParagraph"/>
        <w:numPr>
          <w:ilvl w:val="0"/>
          <w:numId w:val="17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CF6E15">
        <w:rPr>
          <w:rFonts w:ascii="DengXian" w:eastAsia="DengXian" w:hAnsi="DengXian"/>
          <w:sz w:val="21"/>
          <w:szCs w:val="21"/>
          <w:lang w:eastAsia="zh-CN"/>
        </w:rPr>
        <w:t>regionClients</w:t>
      </w:r>
      <w:proofErr w:type="spellEnd"/>
    </w:p>
    <w:p w14:paraId="7D1467DF" w14:textId="08456BF8" w:rsidR="00CF6E15" w:rsidRPr="00CF6E15" w:rsidRDefault="005D69FC" w:rsidP="004752AA">
      <w:pPr>
        <w:spacing w:line="360" w:lineRule="auto"/>
        <w:ind w:left="240" w:firstLine="48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此为 master 进程与所有在线的 region 服务器上 region 进程通信的媒介。</w:t>
      </w:r>
    </w:p>
    <w:p w14:paraId="35653E24" w14:textId="77777777" w:rsidR="005D69FC" w:rsidRPr="00CF6E15" w:rsidRDefault="005D69FC" w:rsidP="00CF6E15">
      <w:pPr>
        <w:pStyle w:val="ListParagraph"/>
        <w:numPr>
          <w:ilvl w:val="0"/>
          <w:numId w:val="17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CF6E15">
        <w:rPr>
          <w:rFonts w:ascii="DengXian" w:eastAsia="DengXian" w:hAnsi="DengXian"/>
          <w:sz w:val="21"/>
          <w:szCs w:val="21"/>
          <w:lang w:eastAsia="zh-CN"/>
        </w:rPr>
        <w:t>serverTables</w:t>
      </w:r>
      <w:proofErr w:type="spellEnd"/>
    </w:p>
    <w:p w14:paraId="080DBB68" w14:textId="77777777" w:rsidR="005D69FC" w:rsidRPr="00CF6E15" w:rsidRDefault="005D69FC" w:rsidP="00CF6E15">
      <w:pPr>
        <w:spacing w:line="360" w:lineRule="auto"/>
        <w:ind w:leftChars="100" w:left="240"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此为各个 region 主服务器上存储的所有数据表的信息，具体来说，此为 region 主服务器 IP 地址到数据表列表的映射。</w:t>
      </w:r>
    </w:p>
    <w:p w14:paraId="11DB2D78" w14:textId="77777777" w:rsidR="005D69FC" w:rsidRPr="00CF6E15" w:rsidRDefault="005D69FC" w:rsidP="00CF6E15">
      <w:pPr>
        <w:pStyle w:val="ListParagraph"/>
        <w:numPr>
          <w:ilvl w:val="0"/>
          <w:numId w:val="17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CF6E15">
        <w:rPr>
          <w:rFonts w:ascii="DengXian" w:eastAsia="DengXian" w:hAnsi="DengXian"/>
          <w:sz w:val="21"/>
          <w:szCs w:val="21"/>
          <w:lang w:eastAsia="zh-CN"/>
        </w:rPr>
        <w:lastRenderedPageBreak/>
        <w:t>tableIP</w:t>
      </w:r>
      <w:proofErr w:type="spellEnd"/>
    </w:p>
    <w:p w14:paraId="206C2046" w14:textId="77777777" w:rsidR="005D69FC" w:rsidRPr="00CF6E15" w:rsidRDefault="005D69FC" w:rsidP="00CF6E15">
      <w:pPr>
        <w:spacing w:line="360" w:lineRule="auto"/>
        <w:ind w:left="240" w:firstLine="48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此为分布式数据库中的各个数据表所在的 region 服务器的信息，具体来说，此为数据表表名到 region 主服务器 IP 地址的映射。</w:t>
      </w:r>
    </w:p>
    <w:p w14:paraId="6F1EE270" w14:textId="77777777" w:rsidR="005D69FC" w:rsidRPr="00CF6E15" w:rsidRDefault="005D69FC" w:rsidP="00CF6E15">
      <w:pPr>
        <w:pStyle w:val="ListParagraph"/>
        <w:numPr>
          <w:ilvl w:val="0"/>
          <w:numId w:val="17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CF6E15">
        <w:rPr>
          <w:rFonts w:ascii="DengXian" w:eastAsia="DengXian" w:hAnsi="DengXian"/>
          <w:sz w:val="21"/>
          <w:szCs w:val="21"/>
          <w:lang w:eastAsia="zh-CN"/>
        </w:rPr>
        <w:t>indexInfo</w:t>
      </w:r>
      <w:proofErr w:type="spellEnd"/>
    </w:p>
    <w:p w14:paraId="0EE1C7B2" w14:textId="77777777" w:rsidR="005D69FC" w:rsidRPr="00CF6E15" w:rsidRDefault="005D69FC" w:rsidP="00CF6E15">
      <w:pPr>
        <w:spacing w:line="360" w:lineRule="auto"/>
        <w:ind w:left="240" w:firstLine="48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此为用户创建的索引信息，具体来说，此为索引名称到数据表名称的映射。</w:t>
      </w:r>
    </w:p>
    <w:p w14:paraId="06B6A573" w14:textId="77777777" w:rsidR="005D69FC" w:rsidRPr="00CF6E15" w:rsidRDefault="005D69FC" w:rsidP="00CF6E15">
      <w:pPr>
        <w:pStyle w:val="ListParagraph"/>
        <w:numPr>
          <w:ilvl w:val="0"/>
          <w:numId w:val="17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CF6E15">
        <w:rPr>
          <w:rFonts w:ascii="DengXian" w:eastAsia="DengXian" w:hAnsi="DengXian"/>
          <w:sz w:val="21"/>
          <w:szCs w:val="21"/>
          <w:lang w:eastAsia="zh-CN"/>
        </w:rPr>
        <w:t>backupInfo</w:t>
      </w:r>
      <w:proofErr w:type="spellEnd"/>
    </w:p>
    <w:p w14:paraId="68E1BD8F" w14:textId="644F9CE9" w:rsidR="00E56155" w:rsidRDefault="005D69FC" w:rsidP="004752AA">
      <w:pPr>
        <w:spacing w:line="360" w:lineRule="auto"/>
        <w:ind w:left="240" w:firstLine="480"/>
      </w:pPr>
      <w:r w:rsidRPr="00CF6E15">
        <w:rPr>
          <w:rFonts w:ascii="DengXian" w:eastAsia="DengXian" w:hAnsi="DengXian"/>
          <w:sz w:val="21"/>
          <w:szCs w:val="21"/>
          <w:lang w:eastAsia="zh-CN"/>
        </w:rPr>
        <w:t>此为主服务器的备份信息，具体来说，此为 region 主服务器 IP 地址到 region 从服务器 IP 地址的映射。</w:t>
      </w:r>
    </w:p>
    <w:p w14:paraId="1E8F1074" w14:textId="77777777" w:rsidR="005D69FC" w:rsidRPr="005D69FC" w:rsidRDefault="005D69FC" w:rsidP="00E56155">
      <w:pPr>
        <w:pStyle w:val="Heading5"/>
        <w:spacing w:line="360" w:lineRule="auto"/>
        <w:rPr>
          <w:color w:val="632423" w:themeColor="accent2" w:themeShade="80"/>
        </w:rPr>
      </w:pPr>
      <w:bookmarkStart w:id="13" w:name="函数-1"/>
      <w:bookmarkEnd w:id="12"/>
      <w:proofErr w:type="spellStart"/>
      <w:r w:rsidRPr="005D69FC">
        <w:rPr>
          <w:color w:val="632423" w:themeColor="accent2" w:themeShade="80"/>
        </w:rPr>
        <w:t>函数</w:t>
      </w:r>
      <w:proofErr w:type="spellEnd"/>
    </w:p>
    <w:p w14:paraId="7176E3E4" w14:textId="77777777" w:rsidR="005D69FC" w:rsidRPr="00CF6E15" w:rsidRDefault="005D69FC" w:rsidP="00E56155">
      <w:pPr>
        <w:pStyle w:val="FirstParagraph"/>
        <w:spacing w:line="360" w:lineRule="auto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出于代码可读性的考虑，部分逻辑抽离成为独立函数，下面介绍较为较为重要的几个函数。</w:t>
      </w:r>
    </w:p>
    <w:p w14:paraId="7911930B" w14:textId="77777777" w:rsidR="005D69FC" w:rsidRPr="00D31E0D" w:rsidRDefault="005D69FC" w:rsidP="00D31E0D">
      <w:pPr>
        <w:pStyle w:val="ListParagraph"/>
        <w:numPr>
          <w:ilvl w:val="0"/>
          <w:numId w:val="18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gramStart"/>
      <w:r w:rsidRPr="00D31E0D">
        <w:rPr>
          <w:rFonts w:ascii="DengXian" w:eastAsia="DengXian" w:hAnsi="DengXian"/>
          <w:sz w:val="21"/>
          <w:szCs w:val="21"/>
          <w:lang w:eastAsia="zh-CN"/>
        </w:rPr>
        <w:t>Run(</w:t>
      </w:r>
      <w:proofErr w:type="gramEnd"/>
      <w:r w:rsidRPr="00D31E0D">
        <w:rPr>
          <w:rFonts w:ascii="DengXian" w:eastAsia="DengXian" w:hAnsi="DengXian"/>
          <w:sz w:val="21"/>
          <w:szCs w:val="21"/>
          <w:lang w:eastAsia="zh-CN"/>
        </w:rPr>
        <w:t>)</w:t>
      </w:r>
    </w:p>
    <w:p w14:paraId="3242F885" w14:textId="77777777" w:rsidR="005D69FC" w:rsidRPr="00CF6E15" w:rsidRDefault="005D69FC" w:rsidP="00D31E0D">
      <w:pPr>
        <w:spacing w:line="360" w:lineRule="auto"/>
        <w:ind w:leftChars="100" w:left="240"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 xml:space="preserve">此函数完成了两个进程的开启，一个是对 </w:t>
      </w:r>
      <w:proofErr w:type="spellStart"/>
      <w:r w:rsidRPr="00CF6E15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CF6E15">
        <w:rPr>
          <w:rFonts w:ascii="DengXian" w:eastAsia="DengXian" w:hAnsi="DengXian"/>
          <w:sz w:val="21"/>
          <w:szCs w:val="21"/>
          <w:lang w:eastAsia="zh-CN"/>
        </w:rPr>
        <w:t xml:space="preserve"> 键值对存储系统的各种更新的监听进程，另一个是 RPC 服务进程的开启。</w:t>
      </w:r>
    </w:p>
    <w:p w14:paraId="4E44D2F8" w14:textId="77777777" w:rsidR="005D69FC" w:rsidRPr="00D31E0D" w:rsidRDefault="005D69FC" w:rsidP="00D31E0D">
      <w:pPr>
        <w:pStyle w:val="ListParagraph"/>
        <w:numPr>
          <w:ilvl w:val="0"/>
          <w:numId w:val="18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proofErr w:type="gramStart"/>
      <w:r w:rsidRPr="00D31E0D">
        <w:rPr>
          <w:rFonts w:ascii="DengXian" w:eastAsia="DengXian" w:hAnsi="DengXian"/>
          <w:sz w:val="21"/>
          <w:szCs w:val="21"/>
          <w:lang w:eastAsia="zh-CN"/>
        </w:rPr>
        <w:t>bestServer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>(</w:t>
      </w:r>
      <w:proofErr w:type="gramEnd"/>
      <w:r w:rsidRPr="00D31E0D">
        <w:rPr>
          <w:rFonts w:ascii="DengXian" w:eastAsia="DengXian" w:hAnsi="DengXian"/>
          <w:sz w:val="21"/>
          <w:szCs w:val="21"/>
          <w:lang w:eastAsia="zh-CN"/>
        </w:rPr>
        <w:t>) string</w:t>
      </w:r>
    </w:p>
    <w:p w14:paraId="415E46F7" w14:textId="77777777" w:rsidR="005D69FC" w:rsidRPr="00CF6E15" w:rsidRDefault="005D69FC" w:rsidP="00D31E0D">
      <w:pPr>
        <w:spacing w:line="360" w:lineRule="auto"/>
        <w:ind w:leftChars="100" w:left="240"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此函数将返回存储的数据表最少的 region 主服务器的 IP 地址。</w:t>
      </w:r>
    </w:p>
    <w:p w14:paraId="58D54786" w14:textId="77777777" w:rsidR="005D69FC" w:rsidRPr="00D31E0D" w:rsidRDefault="005D69FC" w:rsidP="00D31E0D">
      <w:pPr>
        <w:pStyle w:val="ListParagraph"/>
        <w:numPr>
          <w:ilvl w:val="0"/>
          <w:numId w:val="18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proofErr w:type="gramStart"/>
      <w:r w:rsidRPr="00D31E0D">
        <w:rPr>
          <w:rFonts w:ascii="DengXian" w:eastAsia="DengXian" w:hAnsi="DengXian"/>
          <w:sz w:val="21"/>
          <w:szCs w:val="21"/>
          <w:lang w:eastAsia="zh-CN"/>
        </w:rPr>
        <w:t>transferServerTables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>(</w:t>
      </w:r>
      <w:proofErr w:type="spellStart"/>
      <w:proofErr w:type="gramEnd"/>
      <w:r w:rsidRPr="00D31E0D">
        <w:rPr>
          <w:rFonts w:ascii="DengXian" w:eastAsia="DengXian" w:hAnsi="DengXian"/>
          <w:sz w:val="21"/>
          <w:szCs w:val="21"/>
          <w:lang w:eastAsia="zh-CN"/>
        </w:rPr>
        <w:t>src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 xml:space="preserve">, </w:t>
      </w:r>
      <w:proofErr w:type="spellStart"/>
      <w:r w:rsidRPr="00D31E0D">
        <w:rPr>
          <w:rFonts w:ascii="DengXian" w:eastAsia="DengXian" w:hAnsi="DengXian"/>
          <w:sz w:val="21"/>
          <w:szCs w:val="21"/>
          <w:lang w:eastAsia="zh-CN"/>
        </w:rPr>
        <w:t>dst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 xml:space="preserve"> string)</w:t>
      </w:r>
    </w:p>
    <w:p w14:paraId="0925B8B3" w14:textId="77777777" w:rsidR="005D69FC" w:rsidRPr="00CF6E15" w:rsidRDefault="005D69FC" w:rsidP="00D31E0D">
      <w:pPr>
        <w:spacing w:line="360" w:lineRule="auto"/>
        <w:ind w:leftChars="100" w:left="240"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此函数将 master 进程内存中维护的表的位置的相关信息进行变更。顾名思义，其将一个 region 服务器的所有表的所有权转移到了另一个 region 服务器上。</w:t>
      </w:r>
    </w:p>
    <w:p w14:paraId="072B566A" w14:textId="77777777" w:rsidR="005D69FC" w:rsidRPr="00D31E0D" w:rsidRDefault="005D69FC" w:rsidP="00D31E0D">
      <w:pPr>
        <w:pStyle w:val="ListParagraph"/>
        <w:numPr>
          <w:ilvl w:val="0"/>
          <w:numId w:val="18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gramStart"/>
      <w:r w:rsidRPr="00D31E0D">
        <w:rPr>
          <w:rFonts w:ascii="DengXian" w:eastAsia="DengXian" w:hAnsi="DengXian"/>
          <w:sz w:val="21"/>
          <w:szCs w:val="21"/>
          <w:lang w:eastAsia="zh-CN"/>
        </w:rPr>
        <w:t>watch(</w:t>
      </w:r>
      <w:proofErr w:type="gramEnd"/>
      <w:r w:rsidRPr="00D31E0D">
        <w:rPr>
          <w:rFonts w:ascii="DengXian" w:eastAsia="DengXian" w:hAnsi="DengXian"/>
          <w:sz w:val="21"/>
          <w:szCs w:val="21"/>
          <w:lang w:eastAsia="zh-CN"/>
        </w:rPr>
        <w:t>)</w:t>
      </w:r>
    </w:p>
    <w:p w14:paraId="249EDA81" w14:textId="77777777" w:rsidR="005D69FC" w:rsidRPr="00CF6E15" w:rsidRDefault="005D69FC" w:rsidP="00D31E0D">
      <w:pPr>
        <w:spacing w:line="360" w:lineRule="auto"/>
        <w:ind w:leftChars="100" w:left="240"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 xml:space="preserve">此函数进行的是对 </w:t>
      </w:r>
      <w:proofErr w:type="spellStart"/>
      <w:r w:rsidRPr="00CF6E15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CF6E15">
        <w:rPr>
          <w:rFonts w:ascii="DengXian" w:eastAsia="DengXian" w:hAnsi="DengXian"/>
          <w:sz w:val="21"/>
          <w:szCs w:val="21"/>
          <w:lang w:eastAsia="zh-CN"/>
        </w:rPr>
        <w:t xml:space="preserve"> 键值对存储系统的各种更新（键值对的增添与删除）的监听，并进行相应的操作。具体详见第三部分的相关介绍。</w:t>
      </w:r>
    </w:p>
    <w:p w14:paraId="7D3150F7" w14:textId="77777777" w:rsidR="005D69FC" w:rsidRPr="00D31E0D" w:rsidRDefault="005D69FC" w:rsidP="00D31E0D">
      <w:pPr>
        <w:pStyle w:val="ListParagraph"/>
        <w:numPr>
          <w:ilvl w:val="0"/>
          <w:numId w:val="18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proofErr w:type="gramStart"/>
      <w:r w:rsidRPr="00D31E0D">
        <w:rPr>
          <w:rFonts w:ascii="DengXian" w:eastAsia="DengXian" w:hAnsi="DengXian"/>
          <w:sz w:val="21"/>
          <w:szCs w:val="21"/>
          <w:lang w:eastAsia="zh-CN"/>
        </w:rPr>
        <w:t>addRegion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>(</w:t>
      </w:r>
      <w:proofErr w:type="spellStart"/>
      <w:proofErr w:type="gramEnd"/>
      <w:r w:rsidRPr="00D31E0D">
        <w:rPr>
          <w:rFonts w:ascii="DengXian" w:eastAsia="DengXian" w:hAnsi="DengXian"/>
          <w:sz w:val="21"/>
          <w:szCs w:val="21"/>
          <w:lang w:eastAsia="zh-CN"/>
        </w:rPr>
        <w:t>ip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 xml:space="preserve"> string)</w:t>
      </w:r>
    </w:p>
    <w:p w14:paraId="67FC0638" w14:textId="77777777" w:rsidR="005D69FC" w:rsidRPr="00CF6E15" w:rsidRDefault="005D69FC" w:rsidP="00D31E0D">
      <w:pPr>
        <w:spacing w:line="360" w:lineRule="auto"/>
        <w:ind w:leftChars="100" w:left="240"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lastRenderedPageBreak/>
        <w:t>此函数将新上线的 region 服务器定为主服务器。</w:t>
      </w:r>
    </w:p>
    <w:p w14:paraId="4A87812A" w14:textId="77777777" w:rsidR="005D69FC" w:rsidRPr="00D31E0D" w:rsidRDefault="005D69FC" w:rsidP="00D31E0D">
      <w:pPr>
        <w:pStyle w:val="ListParagraph"/>
        <w:numPr>
          <w:ilvl w:val="0"/>
          <w:numId w:val="18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proofErr w:type="gramStart"/>
      <w:r w:rsidRPr="00D31E0D">
        <w:rPr>
          <w:rFonts w:ascii="DengXian" w:eastAsia="DengXian" w:hAnsi="DengXian"/>
          <w:sz w:val="21"/>
          <w:szCs w:val="21"/>
          <w:lang w:eastAsia="zh-CN"/>
        </w:rPr>
        <w:t>placeBackup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>(</w:t>
      </w:r>
      <w:proofErr w:type="spellStart"/>
      <w:proofErr w:type="gramEnd"/>
      <w:r w:rsidRPr="00D31E0D">
        <w:rPr>
          <w:rFonts w:ascii="DengXian" w:eastAsia="DengXian" w:hAnsi="DengXian"/>
          <w:sz w:val="21"/>
          <w:szCs w:val="21"/>
          <w:lang w:eastAsia="zh-CN"/>
        </w:rPr>
        <w:t>backupIP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 xml:space="preserve"> string)</w:t>
      </w:r>
    </w:p>
    <w:p w14:paraId="6E3F95A8" w14:textId="79DD0B66" w:rsidR="006C044B" w:rsidRPr="007F7E35" w:rsidRDefault="005D69FC" w:rsidP="007F7E35">
      <w:pPr>
        <w:spacing w:line="360" w:lineRule="auto"/>
        <w:ind w:leftChars="100" w:left="240"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此函数将新上线的 region 服务器定为从服务器，并选择一个无从服务器的主服务器，将该从服务器作为该主服务器的备份。</w:t>
      </w:r>
      <w:bookmarkEnd w:id="13"/>
    </w:p>
    <w:p w14:paraId="14DBAB9B" w14:textId="6B7B3AA3" w:rsidR="005D69FC" w:rsidRPr="00E56155" w:rsidRDefault="007B6D9B" w:rsidP="00DD068A">
      <w:pPr>
        <w:pStyle w:val="Heading2"/>
        <w:rPr>
          <w:lang w:eastAsia="zh-CN"/>
        </w:rPr>
      </w:pPr>
      <w:bookmarkStart w:id="14" w:name="_Toc104299008"/>
      <w:bookmarkStart w:id="15" w:name="X7858cffe18cc8e866d786388c0920105a306244"/>
      <w:bookmarkEnd w:id="11"/>
      <w:r w:rsidRPr="006C044B">
        <w:rPr>
          <w:lang w:eastAsia="zh-CN"/>
        </w:rPr>
        <w:t xml:space="preserve">2.3 </w:t>
      </w:r>
      <w:r w:rsidR="005D69FC" w:rsidRPr="005D69FC">
        <w:rPr>
          <w:rFonts w:hint="eastAsia"/>
          <w:lang w:eastAsia="zh-CN"/>
        </w:rPr>
        <w:t xml:space="preserve">region </w:t>
      </w:r>
      <w:r w:rsidR="005D69FC" w:rsidRPr="005D69FC">
        <w:rPr>
          <w:rFonts w:hint="eastAsia"/>
          <w:lang w:eastAsia="zh-CN"/>
        </w:rPr>
        <w:t>模块</w:t>
      </w:r>
      <w:bookmarkStart w:id="16" w:name="uml"/>
      <w:bookmarkEnd w:id="14"/>
    </w:p>
    <w:p w14:paraId="32154184" w14:textId="429F71C9" w:rsidR="00E56155" w:rsidRPr="007F7E35" w:rsidRDefault="007F7E35" w:rsidP="004752AA">
      <w:pPr>
        <w:pStyle w:val="FirstParagraph"/>
        <w:spacing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7F7E35">
        <w:rPr>
          <w:rFonts w:ascii="DengXian" w:eastAsia="DengXian" w:hAnsi="DengXian"/>
          <w:sz w:val="21"/>
          <w:szCs w:val="21"/>
          <w:lang w:eastAsia="zh-CN"/>
        </w:rPr>
        <w:t xml:space="preserve">region </w:t>
      </w:r>
      <w:r w:rsidRPr="007F7E35">
        <w:rPr>
          <w:rFonts w:ascii="DengXian" w:eastAsia="DengXian" w:hAnsi="DengXian" w:hint="eastAsia"/>
          <w:sz w:val="21"/>
          <w:szCs w:val="21"/>
          <w:lang w:eastAsia="zh-CN"/>
        </w:rPr>
        <w:t>模块的设计如下图所示。其中部分函数将在</w:t>
      </w:r>
      <w:r w:rsidRPr="007F7E35">
        <w:rPr>
          <w:rFonts w:ascii="DengXian" w:eastAsia="DengXian" w:hAnsi="DengXian"/>
          <w:sz w:val="21"/>
          <w:szCs w:val="21"/>
          <w:lang w:eastAsia="zh-CN"/>
        </w:rPr>
        <w:t xml:space="preserve"> RPC </w:t>
      </w:r>
      <w:r w:rsidRPr="007F7E35">
        <w:rPr>
          <w:rFonts w:ascii="DengXian" w:eastAsia="DengXian" w:hAnsi="DengXian" w:hint="eastAsia"/>
          <w:sz w:val="21"/>
          <w:szCs w:val="21"/>
          <w:lang w:eastAsia="zh-CN"/>
        </w:rPr>
        <w:t>部分进行介绍，故不在本部分进行介绍</w:t>
      </w:r>
      <w:r w:rsidRPr="007F7E35">
        <w:rPr>
          <w:rFonts w:ascii="DengXian" w:eastAsia="DengXian" w:hAnsi="DengXian"/>
          <w:sz w:val="21"/>
          <w:szCs w:val="21"/>
          <w:lang w:eastAsia="zh-CN"/>
        </w:rPr>
        <w:t>。</w:t>
      </w:r>
    </w:p>
    <w:p w14:paraId="730F3F4C" w14:textId="5E3CDCB2" w:rsidR="005D69FC" w:rsidRDefault="005D69FC" w:rsidP="004752AA">
      <w:pPr>
        <w:pStyle w:val="CaptionedFigure"/>
        <w:spacing w:line="360" w:lineRule="auto"/>
        <w:rPr>
          <w:lang w:eastAsia="zh-CN"/>
        </w:rPr>
      </w:pPr>
      <w:r>
        <w:rPr>
          <w:noProof/>
        </w:rPr>
        <w:drawing>
          <wp:inline distT="0" distB="0" distL="0" distR="0" wp14:anchorId="2B739D21" wp14:editId="0D5FB4E9">
            <wp:extent cx="2667572" cy="202588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region_clas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572" cy="202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C2B51" w14:textId="77777777" w:rsidR="005D69FC" w:rsidRPr="00CF6E15" w:rsidRDefault="005D69FC" w:rsidP="00E56155">
      <w:pPr>
        <w:pStyle w:val="BodyText"/>
        <w:spacing w:line="360" w:lineRule="auto"/>
        <w:rPr>
          <w:rFonts w:ascii="DengXian" w:eastAsia="DengXian" w:hAnsi="DengXian"/>
          <w:sz w:val="21"/>
          <w:szCs w:val="21"/>
          <w:lang w:eastAsia="zh-CN"/>
        </w:rPr>
      </w:pPr>
      <w:r w:rsidRPr="00CF6E15">
        <w:rPr>
          <w:rFonts w:ascii="DengXian" w:eastAsia="DengXian" w:hAnsi="DengXian"/>
          <w:sz w:val="21"/>
          <w:szCs w:val="21"/>
          <w:lang w:eastAsia="zh-CN"/>
        </w:rPr>
        <w:t>下面对 region 模块的数据与除 RPC 外的函数进行介绍。</w:t>
      </w:r>
    </w:p>
    <w:p w14:paraId="27167AB3" w14:textId="77777777" w:rsidR="005D69FC" w:rsidRPr="005D69FC" w:rsidRDefault="005D69FC" w:rsidP="00E56155">
      <w:pPr>
        <w:pStyle w:val="Heading5"/>
        <w:spacing w:line="360" w:lineRule="auto"/>
        <w:rPr>
          <w:color w:val="632423" w:themeColor="accent2" w:themeShade="80"/>
          <w:lang w:eastAsia="zh-CN"/>
        </w:rPr>
      </w:pPr>
      <w:bookmarkStart w:id="17" w:name="数据-2"/>
      <w:r w:rsidRPr="005D69FC">
        <w:rPr>
          <w:color w:val="632423" w:themeColor="accent2" w:themeShade="80"/>
          <w:lang w:eastAsia="zh-CN"/>
        </w:rPr>
        <w:t>数据</w:t>
      </w:r>
    </w:p>
    <w:p w14:paraId="246DE851" w14:textId="77777777" w:rsidR="005D69FC" w:rsidRPr="00D31E0D" w:rsidRDefault="005D69FC" w:rsidP="00D31E0D">
      <w:pPr>
        <w:pStyle w:val="ListParagraph"/>
        <w:numPr>
          <w:ilvl w:val="0"/>
          <w:numId w:val="19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D31E0D">
        <w:rPr>
          <w:rFonts w:ascii="DengXian" w:eastAsia="DengXian" w:hAnsi="DengXian"/>
          <w:sz w:val="21"/>
          <w:szCs w:val="21"/>
          <w:lang w:eastAsia="zh-CN"/>
        </w:rPr>
        <w:t>masterIP</w:t>
      </w:r>
      <w:proofErr w:type="spellEnd"/>
    </w:p>
    <w:p w14:paraId="27762340" w14:textId="77777777" w:rsidR="005D69FC" w:rsidRPr="00D31E0D" w:rsidRDefault="005D69FC" w:rsidP="00D31E0D">
      <w:pPr>
        <w:spacing w:line="360" w:lineRule="auto"/>
        <w:ind w:leftChars="100" w:left="240" w:firstLine="420"/>
        <w:rPr>
          <w:rFonts w:ascii="DengXian" w:eastAsia="DengXian" w:hAnsi="DengXian"/>
          <w:sz w:val="21"/>
          <w:szCs w:val="21"/>
          <w:lang w:eastAsia="zh-CN"/>
        </w:rPr>
      </w:pPr>
      <w:r w:rsidRPr="00D31E0D">
        <w:rPr>
          <w:rFonts w:ascii="DengXian" w:eastAsia="DengXian" w:hAnsi="DengXian"/>
          <w:sz w:val="21"/>
          <w:szCs w:val="21"/>
          <w:lang w:eastAsia="zh-CN"/>
        </w:rPr>
        <w:t>此为 master 服务器的 IP 地址。</w:t>
      </w:r>
    </w:p>
    <w:p w14:paraId="7A330E16" w14:textId="77777777" w:rsidR="005D69FC" w:rsidRPr="00D31E0D" w:rsidRDefault="005D69FC" w:rsidP="00D31E0D">
      <w:pPr>
        <w:pStyle w:val="ListParagraph"/>
        <w:numPr>
          <w:ilvl w:val="0"/>
          <w:numId w:val="19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D31E0D">
        <w:rPr>
          <w:rFonts w:ascii="DengXian" w:eastAsia="DengXian" w:hAnsi="DengXian"/>
          <w:sz w:val="21"/>
          <w:szCs w:val="21"/>
          <w:lang w:eastAsia="zh-CN"/>
        </w:rPr>
        <w:t>hostIP</w:t>
      </w:r>
      <w:proofErr w:type="spellEnd"/>
    </w:p>
    <w:p w14:paraId="13B058E8" w14:textId="77777777" w:rsidR="005D69FC" w:rsidRPr="00D31E0D" w:rsidRDefault="005D69FC" w:rsidP="00D31E0D">
      <w:pPr>
        <w:spacing w:line="360" w:lineRule="auto"/>
        <w:ind w:leftChars="100" w:left="240" w:firstLine="420"/>
        <w:rPr>
          <w:rFonts w:ascii="DengXian" w:eastAsia="DengXian" w:hAnsi="DengXian"/>
          <w:sz w:val="21"/>
          <w:szCs w:val="21"/>
          <w:lang w:eastAsia="zh-CN"/>
        </w:rPr>
      </w:pPr>
      <w:r w:rsidRPr="00D31E0D">
        <w:rPr>
          <w:rFonts w:ascii="DengXian" w:eastAsia="DengXian" w:hAnsi="DengXian"/>
          <w:sz w:val="21"/>
          <w:szCs w:val="21"/>
          <w:lang w:eastAsia="zh-CN"/>
        </w:rPr>
        <w:t>此为该 region 服务器的 IP 地址。</w:t>
      </w:r>
    </w:p>
    <w:p w14:paraId="6F4F79F2" w14:textId="77777777" w:rsidR="005D69FC" w:rsidRPr="00D31E0D" w:rsidRDefault="005D69FC" w:rsidP="00D31E0D">
      <w:pPr>
        <w:pStyle w:val="ListParagraph"/>
        <w:numPr>
          <w:ilvl w:val="0"/>
          <w:numId w:val="19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D31E0D">
        <w:rPr>
          <w:rFonts w:ascii="DengXian" w:eastAsia="DengXian" w:hAnsi="DengXian"/>
          <w:sz w:val="21"/>
          <w:szCs w:val="21"/>
          <w:lang w:eastAsia="zh-CN"/>
        </w:rPr>
        <w:t>backupIP</w:t>
      </w:r>
      <w:proofErr w:type="spellEnd"/>
    </w:p>
    <w:p w14:paraId="5706258F" w14:textId="77777777" w:rsidR="005D69FC" w:rsidRPr="00D31E0D" w:rsidRDefault="005D69FC" w:rsidP="00D31E0D">
      <w:pPr>
        <w:spacing w:line="360" w:lineRule="auto"/>
        <w:ind w:leftChars="100" w:left="240" w:firstLine="420"/>
        <w:rPr>
          <w:rFonts w:ascii="DengXian" w:eastAsia="DengXian" w:hAnsi="DengXian"/>
          <w:sz w:val="21"/>
          <w:szCs w:val="21"/>
          <w:lang w:eastAsia="zh-CN"/>
        </w:rPr>
      </w:pPr>
      <w:r w:rsidRPr="00D31E0D">
        <w:rPr>
          <w:rFonts w:ascii="DengXian" w:eastAsia="DengXian" w:hAnsi="DengXian"/>
          <w:sz w:val="21"/>
          <w:szCs w:val="21"/>
          <w:lang w:eastAsia="zh-CN"/>
        </w:rPr>
        <w:t>此为该 region 服务器的从服务器的 IP 地址。该值为空表示该 region 服务器为主服务器且没有从服务器作为其备份，或该 region 服务器为某个主服务器的从服务器。</w:t>
      </w:r>
    </w:p>
    <w:p w14:paraId="21DBC77A" w14:textId="77777777" w:rsidR="005D69FC" w:rsidRPr="00D31E0D" w:rsidRDefault="005D69FC" w:rsidP="00D31E0D">
      <w:pPr>
        <w:pStyle w:val="ListParagraph"/>
        <w:numPr>
          <w:ilvl w:val="0"/>
          <w:numId w:val="19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D31E0D">
        <w:rPr>
          <w:rFonts w:ascii="DengXian" w:eastAsia="DengXian" w:hAnsi="DengXian"/>
          <w:sz w:val="21"/>
          <w:szCs w:val="21"/>
          <w:lang w:eastAsia="zh-CN"/>
        </w:rPr>
        <w:lastRenderedPageBreak/>
        <w:t>etcdClient</w:t>
      </w:r>
      <w:proofErr w:type="spellEnd"/>
    </w:p>
    <w:p w14:paraId="078055B6" w14:textId="77777777" w:rsidR="005D69FC" w:rsidRPr="00D31E0D" w:rsidRDefault="005D69FC" w:rsidP="00D31E0D">
      <w:pPr>
        <w:spacing w:line="360" w:lineRule="auto"/>
        <w:ind w:leftChars="100" w:left="240" w:firstLine="420"/>
        <w:rPr>
          <w:rFonts w:ascii="DengXian" w:eastAsia="DengXian" w:hAnsi="DengXian"/>
          <w:sz w:val="21"/>
          <w:szCs w:val="21"/>
          <w:lang w:eastAsia="zh-CN"/>
        </w:rPr>
      </w:pPr>
      <w:r w:rsidRPr="00D31E0D">
        <w:rPr>
          <w:rFonts w:ascii="DengXian" w:eastAsia="DengXian" w:hAnsi="DengXian"/>
          <w:sz w:val="21"/>
          <w:szCs w:val="21"/>
          <w:lang w:eastAsia="zh-CN"/>
        </w:rPr>
        <w:t xml:space="preserve">此为 region 进程与 region 进程所在的服务器（即 region 服务器）上的 </w:t>
      </w:r>
      <w:proofErr w:type="spellStart"/>
      <w:r w:rsidRPr="00D31E0D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 xml:space="preserve"> 进程通信的媒介。</w:t>
      </w:r>
    </w:p>
    <w:p w14:paraId="6164D80B" w14:textId="77777777" w:rsidR="005D69FC" w:rsidRPr="00D31E0D" w:rsidRDefault="005D69FC" w:rsidP="00D31E0D">
      <w:pPr>
        <w:pStyle w:val="ListParagraph"/>
        <w:numPr>
          <w:ilvl w:val="0"/>
          <w:numId w:val="19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D31E0D">
        <w:rPr>
          <w:rFonts w:ascii="DengXian" w:eastAsia="DengXian" w:hAnsi="DengXian"/>
          <w:sz w:val="21"/>
          <w:szCs w:val="21"/>
          <w:lang w:eastAsia="zh-CN"/>
        </w:rPr>
        <w:t>masterClient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 xml:space="preserve"> </w:t>
      </w:r>
    </w:p>
    <w:p w14:paraId="74C10F49" w14:textId="77777777" w:rsidR="005D69FC" w:rsidRPr="00D31E0D" w:rsidRDefault="005D69FC" w:rsidP="00D31E0D">
      <w:pPr>
        <w:spacing w:line="360" w:lineRule="auto"/>
        <w:ind w:leftChars="100" w:left="240" w:firstLine="420"/>
        <w:rPr>
          <w:rFonts w:ascii="DengXian" w:eastAsia="DengXian" w:hAnsi="DengXian"/>
          <w:sz w:val="21"/>
          <w:szCs w:val="21"/>
          <w:lang w:eastAsia="zh-CN"/>
        </w:rPr>
      </w:pPr>
      <w:r w:rsidRPr="00D31E0D">
        <w:rPr>
          <w:rFonts w:ascii="DengXian" w:eastAsia="DengXian" w:hAnsi="DengXian"/>
          <w:sz w:val="21"/>
          <w:szCs w:val="21"/>
          <w:lang w:eastAsia="zh-CN"/>
        </w:rPr>
        <w:t>此为 region 进程与 master 服务器上 master 进程通信的媒介。</w:t>
      </w:r>
    </w:p>
    <w:p w14:paraId="2D7455F0" w14:textId="77777777" w:rsidR="005D69FC" w:rsidRPr="00D31E0D" w:rsidRDefault="005D69FC" w:rsidP="00D31E0D">
      <w:pPr>
        <w:pStyle w:val="ListParagraph"/>
        <w:numPr>
          <w:ilvl w:val="0"/>
          <w:numId w:val="19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r w:rsidRPr="00D31E0D">
        <w:rPr>
          <w:rFonts w:ascii="DengXian" w:eastAsia="DengXian" w:hAnsi="DengXian"/>
          <w:sz w:val="21"/>
          <w:szCs w:val="21"/>
          <w:lang w:eastAsia="zh-CN"/>
        </w:rPr>
        <w:t>backupClient</w:t>
      </w:r>
      <w:proofErr w:type="spellEnd"/>
    </w:p>
    <w:p w14:paraId="631199BF" w14:textId="77777777" w:rsidR="005D69FC" w:rsidRPr="00D31E0D" w:rsidRDefault="005D69FC" w:rsidP="00D31E0D">
      <w:pPr>
        <w:spacing w:line="360" w:lineRule="auto"/>
        <w:ind w:leftChars="100" w:left="240" w:firstLine="420"/>
        <w:rPr>
          <w:rFonts w:ascii="DengXian" w:eastAsia="DengXian" w:hAnsi="DengXian"/>
          <w:sz w:val="21"/>
          <w:szCs w:val="21"/>
          <w:lang w:eastAsia="zh-CN"/>
        </w:rPr>
      </w:pPr>
      <w:r w:rsidRPr="00D31E0D">
        <w:rPr>
          <w:rFonts w:ascii="DengXian" w:eastAsia="DengXian" w:hAnsi="DengXian"/>
          <w:sz w:val="21"/>
          <w:szCs w:val="21"/>
          <w:lang w:eastAsia="zh-CN"/>
        </w:rPr>
        <w:t>此为 region 进程与其从服务器上 region 进程（如有）通信的媒介。</w:t>
      </w:r>
    </w:p>
    <w:p w14:paraId="3544321E" w14:textId="77777777" w:rsidR="005D69FC" w:rsidRPr="00D31E0D" w:rsidRDefault="005D69FC" w:rsidP="00D31E0D">
      <w:pPr>
        <w:pStyle w:val="ListParagraph"/>
        <w:numPr>
          <w:ilvl w:val="0"/>
          <w:numId w:val="19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r w:rsidRPr="00D31E0D">
        <w:rPr>
          <w:rFonts w:ascii="DengXian" w:eastAsia="DengXian" w:hAnsi="DengXian"/>
          <w:sz w:val="21"/>
          <w:szCs w:val="21"/>
          <w:lang w:eastAsia="zh-CN"/>
        </w:rPr>
        <w:t>fu</w:t>
      </w:r>
    </w:p>
    <w:p w14:paraId="14437ACC" w14:textId="77777777" w:rsidR="005D69FC" w:rsidRPr="00D31E0D" w:rsidRDefault="005D69FC" w:rsidP="00D31E0D">
      <w:pPr>
        <w:spacing w:line="360" w:lineRule="auto"/>
        <w:ind w:leftChars="100" w:left="240" w:firstLine="420"/>
        <w:rPr>
          <w:rFonts w:ascii="DengXian" w:eastAsia="DengXian" w:hAnsi="DengXian"/>
          <w:sz w:val="21"/>
          <w:szCs w:val="21"/>
          <w:lang w:eastAsia="zh-CN"/>
        </w:rPr>
      </w:pPr>
      <w:r w:rsidRPr="00D31E0D">
        <w:rPr>
          <w:rFonts w:ascii="DengXian" w:eastAsia="DengXian" w:hAnsi="DengXian"/>
          <w:sz w:val="21"/>
          <w:szCs w:val="21"/>
          <w:lang w:eastAsia="zh-CN"/>
        </w:rPr>
        <w:t>此为我们实现的封装了含有 ftp 服务器上传下载功能函数的结构体的变量。</w:t>
      </w:r>
    </w:p>
    <w:p w14:paraId="7BCAAC0A" w14:textId="77777777" w:rsidR="005D69FC" w:rsidRPr="005D69FC" w:rsidRDefault="005D69FC" w:rsidP="00E56155">
      <w:pPr>
        <w:pStyle w:val="Heading5"/>
        <w:spacing w:line="360" w:lineRule="auto"/>
        <w:rPr>
          <w:color w:val="632423" w:themeColor="accent2" w:themeShade="80"/>
        </w:rPr>
      </w:pPr>
      <w:bookmarkStart w:id="18" w:name="函数-2"/>
      <w:bookmarkEnd w:id="17"/>
      <w:proofErr w:type="spellStart"/>
      <w:r w:rsidRPr="005D69FC">
        <w:rPr>
          <w:color w:val="632423" w:themeColor="accent2" w:themeShade="80"/>
        </w:rPr>
        <w:t>函数</w:t>
      </w:r>
      <w:proofErr w:type="spellEnd"/>
    </w:p>
    <w:p w14:paraId="2936E3DC" w14:textId="77777777" w:rsidR="005D69FC" w:rsidRPr="00D31E0D" w:rsidRDefault="005D69FC" w:rsidP="00D31E0D">
      <w:pPr>
        <w:pStyle w:val="ListParagraph"/>
        <w:numPr>
          <w:ilvl w:val="0"/>
          <w:numId w:val="19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gramStart"/>
      <w:r w:rsidRPr="00D31E0D">
        <w:rPr>
          <w:rFonts w:ascii="DengXian" w:eastAsia="DengXian" w:hAnsi="DengXian"/>
          <w:sz w:val="21"/>
          <w:szCs w:val="21"/>
          <w:lang w:eastAsia="zh-CN"/>
        </w:rPr>
        <w:t>Run(</w:t>
      </w:r>
      <w:proofErr w:type="gramEnd"/>
      <w:r w:rsidRPr="00D31E0D">
        <w:rPr>
          <w:rFonts w:ascii="DengXian" w:eastAsia="DengXian" w:hAnsi="DengXian"/>
          <w:sz w:val="21"/>
          <w:szCs w:val="21"/>
          <w:lang w:eastAsia="zh-CN"/>
        </w:rPr>
        <w:t>)</w:t>
      </w:r>
    </w:p>
    <w:p w14:paraId="2009BF83" w14:textId="5FEB731A" w:rsidR="00D31E0D" w:rsidRPr="00D31E0D" w:rsidRDefault="005D69FC" w:rsidP="004752AA">
      <w:pPr>
        <w:spacing w:line="360" w:lineRule="auto"/>
        <w:ind w:leftChars="100" w:left="240" w:firstLine="420"/>
        <w:rPr>
          <w:rFonts w:ascii="DengXian" w:eastAsia="DengXian" w:hAnsi="DengXian"/>
          <w:sz w:val="21"/>
          <w:szCs w:val="21"/>
          <w:lang w:eastAsia="zh-CN"/>
        </w:rPr>
      </w:pPr>
      <w:r w:rsidRPr="00D31E0D">
        <w:rPr>
          <w:rFonts w:ascii="DengXian" w:eastAsia="DengXian" w:hAnsi="DengXian"/>
          <w:sz w:val="21"/>
          <w:szCs w:val="21"/>
          <w:lang w:eastAsia="zh-CN"/>
        </w:rPr>
        <w:t xml:space="preserve">此函数完成了两个进程的开启，一个是维持 </w:t>
      </w:r>
      <w:proofErr w:type="spellStart"/>
      <w:r w:rsidRPr="00D31E0D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 xml:space="preserve"> 键值对存储系统中其创建的键值对的生命的进程，即下一个将被介绍的函数，另一个是 RPC 服务进程的开启。</w:t>
      </w:r>
    </w:p>
    <w:p w14:paraId="0495C8C2" w14:textId="77777777" w:rsidR="005D69FC" w:rsidRPr="00D31E0D" w:rsidRDefault="005D69FC" w:rsidP="00D31E0D">
      <w:pPr>
        <w:pStyle w:val="ListParagraph"/>
        <w:numPr>
          <w:ilvl w:val="0"/>
          <w:numId w:val="19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proofErr w:type="gramStart"/>
      <w:r w:rsidRPr="00D31E0D">
        <w:rPr>
          <w:rFonts w:ascii="DengXian" w:eastAsia="DengXian" w:hAnsi="DengXian"/>
          <w:sz w:val="21"/>
          <w:szCs w:val="21"/>
          <w:lang w:eastAsia="zh-CN"/>
        </w:rPr>
        <w:t>stayOnline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>(</w:t>
      </w:r>
      <w:proofErr w:type="gramEnd"/>
      <w:r w:rsidRPr="00D31E0D">
        <w:rPr>
          <w:rFonts w:ascii="DengXian" w:eastAsia="DengXian" w:hAnsi="DengXian"/>
          <w:sz w:val="21"/>
          <w:szCs w:val="21"/>
          <w:lang w:eastAsia="zh-CN"/>
        </w:rPr>
        <w:t>)</w:t>
      </w:r>
    </w:p>
    <w:p w14:paraId="01437FCA" w14:textId="77777777" w:rsidR="005D69FC" w:rsidRPr="00D31E0D" w:rsidRDefault="005D69FC" w:rsidP="00D31E0D">
      <w:pPr>
        <w:spacing w:line="360" w:lineRule="auto"/>
        <w:ind w:leftChars="100" w:left="240" w:firstLine="420"/>
        <w:rPr>
          <w:rFonts w:ascii="DengXian" w:eastAsia="DengXian" w:hAnsi="DengXian"/>
          <w:sz w:val="21"/>
          <w:szCs w:val="21"/>
          <w:lang w:eastAsia="zh-CN"/>
        </w:rPr>
      </w:pPr>
      <w:r w:rsidRPr="00D31E0D">
        <w:rPr>
          <w:rFonts w:ascii="DengXian" w:eastAsia="DengXian" w:hAnsi="DengXian"/>
          <w:sz w:val="21"/>
          <w:szCs w:val="21"/>
          <w:lang w:eastAsia="zh-CN"/>
        </w:rPr>
        <w:t xml:space="preserve">此函数进行以该进程所在服务器 IP 地址为键的键值对的创建以及该键值对在 </w:t>
      </w:r>
      <w:proofErr w:type="spellStart"/>
      <w:r w:rsidRPr="00D31E0D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 xml:space="preserve"> 键值对存储系统中生命的维持。</w:t>
      </w:r>
    </w:p>
    <w:p w14:paraId="158A1C89" w14:textId="77777777" w:rsidR="005D69FC" w:rsidRPr="00D31E0D" w:rsidRDefault="005D69FC" w:rsidP="00D31E0D">
      <w:pPr>
        <w:pStyle w:val="ListParagraph"/>
        <w:numPr>
          <w:ilvl w:val="0"/>
          <w:numId w:val="19"/>
        </w:numPr>
        <w:spacing w:line="360" w:lineRule="auto"/>
        <w:ind w:firstLineChars="0"/>
        <w:rPr>
          <w:rFonts w:ascii="DengXian" w:eastAsia="DengXian" w:hAnsi="DengXian"/>
          <w:sz w:val="21"/>
          <w:szCs w:val="21"/>
          <w:lang w:eastAsia="zh-CN"/>
        </w:rPr>
      </w:pPr>
      <w:proofErr w:type="spellStart"/>
      <w:proofErr w:type="gramStart"/>
      <w:r w:rsidRPr="00D31E0D">
        <w:rPr>
          <w:rFonts w:ascii="DengXian" w:eastAsia="DengXian" w:hAnsi="DengXian"/>
          <w:sz w:val="21"/>
          <w:szCs w:val="21"/>
          <w:lang w:eastAsia="zh-CN"/>
        </w:rPr>
        <w:t>processSQL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>(</w:t>
      </w:r>
      <w:proofErr w:type="spellStart"/>
      <w:proofErr w:type="gramEnd"/>
      <w:r w:rsidRPr="00D31E0D">
        <w:rPr>
          <w:rFonts w:ascii="DengXian" w:eastAsia="DengXian" w:hAnsi="DengXian"/>
          <w:sz w:val="21"/>
          <w:szCs w:val="21"/>
          <w:lang w:eastAsia="zh-CN"/>
        </w:rPr>
        <w:t>sql</w:t>
      </w:r>
      <w:proofErr w:type="spellEnd"/>
      <w:r w:rsidRPr="00D31E0D">
        <w:rPr>
          <w:rFonts w:ascii="DengXian" w:eastAsia="DengXian" w:hAnsi="DengXian"/>
          <w:sz w:val="21"/>
          <w:szCs w:val="21"/>
          <w:lang w:eastAsia="zh-CN"/>
        </w:rPr>
        <w:t xml:space="preserve"> string) (string, error)</w:t>
      </w:r>
    </w:p>
    <w:p w14:paraId="3436F3D7" w14:textId="326222AA" w:rsidR="006C044B" w:rsidRPr="002C1485" w:rsidRDefault="005D69FC" w:rsidP="002C1485">
      <w:pPr>
        <w:spacing w:line="360" w:lineRule="auto"/>
        <w:ind w:leftChars="100" w:left="240" w:firstLine="420"/>
        <w:rPr>
          <w:rFonts w:ascii="DengXian" w:eastAsia="DengXian" w:hAnsi="DengXian"/>
          <w:sz w:val="21"/>
          <w:szCs w:val="21"/>
          <w:lang w:eastAsia="zh-CN"/>
        </w:rPr>
      </w:pPr>
      <w:r w:rsidRPr="00D31E0D">
        <w:rPr>
          <w:rFonts w:ascii="DengXian" w:eastAsia="DengXian" w:hAnsi="DengXian"/>
          <w:sz w:val="21"/>
          <w:szCs w:val="21"/>
          <w:lang w:eastAsia="zh-CN"/>
        </w:rPr>
        <w:t>此函数进行 SQL 语句在本地的执行。</w:t>
      </w:r>
      <w:bookmarkStart w:id="19" w:name="X68df7fe1aeda120d813be78537db34908335e53"/>
      <w:bookmarkStart w:id="20" w:name="X7ade0b9f557a17eb7472f83c74f3996eef84dde"/>
      <w:bookmarkEnd w:id="15"/>
      <w:bookmarkEnd w:id="16"/>
      <w:bookmarkEnd w:id="18"/>
    </w:p>
    <w:p w14:paraId="3007C01F" w14:textId="0439EA08" w:rsidR="003D63E2" w:rsidRPr="006C044B" w:rsidRDefault="003D63E2" w:rsidP="00DD068A">
      <w:pPr>
        <w:pStyle w:val="Heading1"/>
        <w:rPr>
          <w:lang w:eastAsia="zh-CN"/>
        </w:rPr>
      </w:pPr>
      <w:bookmarkStart w:id="21" w:name="_Toc104299009"/>
      <w:bookmarkStart w:id="22" w:name="Xcbe86add2689aae98694eb5a260e90f36ef44ee"/>
      <w:r w:rsidRPr="006C044B">
        <w:rPr>
          <w:lang w:eastAsia="zh-CN"/>
        </w:rPr>
        <w:lastRenderedPageBreak/>
        <w:t xml:space="preserve">3 </w:t>
      </w:r>
      <w:r w:rsidR="001E61E7">
        <w:rPr>
          <w:rFonts w:hint="eastAsia"/>
          <w:lang w:eastAsia="zh-CN"/>
        </w:rPr>
        <w:t>核心功能模块设计与实现</w:t>
      </w:r>
      <w:bookmarkEnd w:id="21"/>
    </w:p>
    <w:p w14:paraId="100C4A34" w14:textId="77777777" w:rsidR="001E61E7" w:rsidRPr="001E61E7" w:rsidRDefault="001E61E7" w:rsidP="002C1485">
      <w:pPr>
        <w:pStyle w:val="Heading2"/>
        <w:rPr>
          <w:i/>
          <w:lang w:eastAsia="zh-CN"/>
        </w:rPr>
      </w:pPr>
      <w:bookmarkStart w:id="23" w:name="_Toc104299010"/>
      <w:bookmarkStart w:id="24" w:name="集群管理"/>
      <w:r w:rsidRPr="001E61E7">
        <w:rPr>
          <w:rFonts w:hint="eastAsia"/>
          <w:lang w:eastAsia="zh-CN"/>
        </w:rPr>
        <w:t>3</w:t>
      </w:r>
      <w:r w:rsidRPr="001E61E7">
        <w:rPr>
          <w:lang w:eastAsia="zh-CN"/>
        </w:rPr>
        <w:t>.2</w:t>
      </w:r>
      <w:r w:rsidRPr="001E61E7">
        <w:rPr>
          <w:lang w:eastAsia="zh-CN"/>
        </w:rPr>
        <w:t>集群管理</w:t>
      </w:r>
      <w:bookmarkEnd w:id="23"/>
    </w:p>
    <w:p w14:paraId="42875F78" w14:textId="77777777" w:rsidR="001E61E7" w:rsidRPr="001E61E7" w:rsidRDefault="001E61E7" w:rsidP="00FF4A4B">
      <w:pPr>
        <w:pStyle w:val="FirstParagraph"/>
        <w:spacing w:before="24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1E61E7">
        <w:rPr>
          <w:rFonts w:ascii="DengXian" w:eastAsia="DengXian" w:hAnsi="DengXian"/>
          <w:sz w:val="21"/>
          <w:szCs w:val="21"/>
          <w:lang w:eastAsia="zh-CN"/>
        </w:rPr>
        <w:t xml:space="preserve">本系统使用 </w:t>
      </w:r>
      <w:proofErr w:type="spellStart"/>
      <w:r w:rsidRPr="001E61E7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1E61E7">
        <w:rPr>
          <w:rFonts w:ascii="DengXian" w:eastAsia="DengXian" w:hAnsi="DengXian"/>
          <w:sz w:val="21"/>
          <w:szCs w:val="21"/>
          <w:lang w:eastAsia="zh-CN"/>
        </w:rPr>
        <w:t xml:space="preserve"> 作为集群管理工具。</w:t>
      </w:r>
      <w:proofErr w:type="spellStart"/>
      <w:r w:rsidRPr="001E61E7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1E61E7">
        <w:rPr>
          <w:rFonts w:ascii="DengXian" w:eastAsia="DengXian" w:hAnsi="DengXian"/>
          <w:sz w:val="21"/>
          <w:szCs w:val="21"/>
          <w:lang w:eastAsia="zh-CN"/>
        </w:rPr>
        <w:t xml:space="preserve"> 是采用了 raft 分布式一致性算法的分布式键值对存储系统（key-value store），我们利用 </w:t>
      </w:r>
      <w:proofErr w:type="spellStart"/>
      <w:r w:rsidRPr="001E61E7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1E61E7">
        <w:rPr>
          <w:rFonts w:ascii="DengXian" w:eastAsia="DengXian" w:hAnsi="DengXian"/>
          <w:sz w:val="21"/>
          <w:szCs w:val="21"/>
          <w:lang w:eastAsia="zh-CN"/>
        </w:rPr>
        <w:t xml:space="preserve"> 的 Grant、Put、</w:t>
      </w:r>
      <w:proofErr w:type="spellStart"/>
      <w:r w:rsidRPr="001E61E7">
        <w:rPr>
          <w:rFonts w:ascii="DengXian" w:eastAsia="DengXian" w:hAnsi="DengXian"/>
          <w:sz w:val="21"/>
          <w:szCs w:val="21"/>
          <w:lang w:eastAsia="zh-CN"/>
        </w:rPr>
        <w:t>KeepAlive</w:t>
      </w:r>
      <w:proofErr w:type="spellEnd"/>
      <w:r w:rsidRPr="001E61E7">
        <w:rPr>
          <w:rFonts w:ascii="DengXian" w:eastAsia="DengXian" w:hAnsi="DengXian"/>
          <w:sz w:val="21"/>
          <w:szCs w:val="21"/>
          <w:lang w:eastAsia="zh-CN"/>
        </w:rPr>
        <w:t>、Watch 这几个 API 完成了集群节点管理的功能。</w:t>
      </w:r>
    </w:p>
    <w:p w14:paraId="5E66495F" w14:textId="77777777" w:rsidR="001E61E7" w:rsidRPr="001E61E7" w:rsidRDefault="001E61E7" w:rsidP="00FF4A4B">
      <w:pPr>
        <w:pStyle w:val="BodyText"/>
        <w:spacing w:before="24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1E61E7">
        <w:rPr>
          <w:rFonts w:ascii="DengXian" w:eastAsia="DengXian" w:hAnsi="DengXian"/>
          <w:sz w:val="21"/>
          <w:szCs w:val="21"/>
          <w:lang w:eastAsia="zh-CN"/>
        </w:rPr>
        <w:t xml:space="preserve">具体来说，当 region 节点上线时，其将在 </w:t>
      </w:r>
      <w:proofErr w:type="spellStart"/>
      <w:r w:rsidRPr="001E61E7">
        <w:rPr>
          <w:rFonts w:ascii="DengXian" w:eastAsia="DengXian" w:hAnsi="DengXian"/>
          <w:sz w:val="21"/>
          <w:szCs w:val="21"/>
          <w:lang w:eastAsia="zh-CN"/>
        </w:rPr>
        <w:t>etcd</w:t>
      </w:r>
      <w:proofErr w:type="spellEnd"/>
      <w:r w:rsidRPr="001E61E7">
        <w:rPr>
          <w:rFonts w:ascii="DengXian" w:eastAsia="DengXian" w:hAnsi="DengXian"/>
          <w:sz w:val="21"/>
          <w:szCs w:val="21"/>
          <w:lang w:eastAsia="zh-CN"/>
        </w:rPr>
        <w:t xml:space="preserve"> 键值对存储系统中创建一个具有生命周期的，以该进程所在服务器 IP 地址为键的键值对，并持续维持其生命，该过程涉及到 Grant、Put、</w:t>
      </w:r>
      <w:proofErr w:type="spellStart"/>
      <w:r w:rsidRPr="001E61E7">
        <w:rPr>
          <w:rFonts w:ascii="DengXian" w:eastAsia="DengXian" w:hAnsi="DengXian"/>
          <w:sz w:val="21"/>
          <w:szCs w:val="21"/>
          <w:lang w:eastAsia="zh-CN"/>
        </w:rPr>
        <w:t>KeepAlive</w:t>
      </w:r>
      <w:proofErr w:type="spellEnd"/>
      <w:r w:rsidRPr="001E61E7">
        <w:rPr>
          <w:rFonts w:ascii="DengXian" w:eastAsia="DengXian" w:hAnsi="DengXian"/>
          <w:sz w:val="21"/>
          <w:szCs w:val="21"/>
          <w:lang w:eastAsia="zh-CN"/>
        </w:rPr>
        <w:t xml:space="preserve"> 几个 API；master 节点开启后，其将持续监测键值对存储系统中的各种更新，该过程涉及到 Watch。</w:t>
      </w:r>
    </w:p>
    <w:p w14:paraId="1401CB02" w14:textId="66AB8F80" w:rsidR="001E61E7" w:rsidRPr="001E61E7" w:rsidRDefault="001E61E7" w:rsidP="004752AA">
      <w:pPr>
        <w:pStyle w:val="CaptionedFigure"/>
        <w:spacing w:before="240" w:line="360" w:lineRule="auto"/>
        <w:rPr>
          <w:rFonts w:ascii="DengXian" w:eastAsia="DengXian" w:hAnsi="DengXian"/>
          <w:sz w:val="21"/>
          <w:szCs w:val="21"/>
        </w:rPr>
      </w:pPr>
      <w:r w:rsidRPr="001E61E7">
        <w:rPr>
          <w:rFonts w:ascii="DengXian" w:eastAsia="DengXian" w:hAnsi="DengXian"/>
          <w:noProof/>
          <w:sz w:val="21"/>
          <w:szCs w:val="21"/>
        </w:rPr>
        <w:drawing>
          <wp:inline distT="0" distB="0" distL="0" distR="0" wp14:anchorId="5365CA54" wp14:editId="030FDEB9">
            <wp:extent cx="2805076" cy="275924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region_etc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076" cy="275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5B504" w14:textId="77777777" w:rsidR="001E61E7" w:rsidRPr="001E61E7" w:rsidRDefault="001E61E7" w:rsidP="00DD068A">
      <w:pPr>
        <w:pStyle w:val="Heading2"/>
        <w:rPr>
          <w:lang w:eastAsia="zh-CN"/>
        </w:rPr>
      </w:pPr>
      <w:bookmarkStart w:id="25" w:name="_Toc104299011"/>
      <w:bookmarkStart w:id="26" w:name="数据分布与负载均衡"/>
      <w:bookmarkEnd w:id="24"/>
      <w:r w:rsidRPr="001E61E7">
        <w:rPr>
          <w:rFonts w:hint="eastAsia"/>
          <w:lang w:eastAsia="zh-CN"/>
        </w:rPr>
        <w:t>3</w:t>
      </w:r>
      <w:r w:rsidRPr="001E61E7">
        <w:rPr>
          <w:lang w:eastAsia="zh-CN"/>
        </w:rPr>
        <w:t>.3</w:t>
      </w:r>
      <w:r w:rsidRPr="001E61E7">
        <w:rPr>
          <w:lang w:eastAsia="zh-CN"/>
        </w:rPr>
        <w:t>数据分布与负载均衡</w:t>
      </w:r>
      <w:bookmarkEnd w:id="25"/>
    </w:p>
    <w:p w14:paraId="588E1126" w14:textId="77777777" w:rsidR="001E61E7" w:rsidRPr="001E61E7" w:rsidRDefault="001E61E7" w:rsidP="00FF4A4B">
      <w:pPr>
        <w:pStyle w:val="FirstParagraph"/>
        <w:spacing w:before="24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1E61E7">
        <w:rPr>
          <w:rFonts w:ascii="DengXian" w:eastAsia="DengXian" w:hAnsi="DengXian"/>
          <w:sz w:val="21"/>
          <w:szCs w:val="21"/>
          <w:lang w:eastAsia="zh-CN"/>
        </w:rPr>
        <w:t>出于最小化系统复杂度的考虑，我们选择将完整的数据表存储在服务器中，而不是将数据表的所有记录分散存储在不同服务器上。master 进程的内存中存储了分布式数据库所有表的信息（名称）及它们的位置，以及所有用户创建的索引信息（名称）；数据表与索引的数据存储于 region 服务器中。</w:t>
      </w:r>
    </w:p>
    <w:p w14:paraId="5D34CF92" w14:textId="7A78B850" w:rsidR="001E61E7" w:rsidRPr="001E61E7" w:rsidRDefault="001E61E7" w:rsidP="00FF4A4B">
      <w:pPr>
        <w:pStyle w:val="BodyText"/>
        <w:spacing w:before="24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1E61E7">
        <w:rPr>
          <w:rFonts w:ascii="DengXian" w:eastAsia="DengXian" w:hAnsi="DengXian"/>
          <w:sz w:val="21"/>
          <w:szCs w:val="21"/>
          <w:lang w:eastAsia="zh-CN"/>
        </w:rPr>
        <w:lastRenderedPageBreak/>
        <w:t>本系统使用较为 nai</w:t>
      </w:r>
      <w:r w:rsidR="002C1485">
        <w:rPr>
          <w:rFonts w:ascii="DengXian" w:eastAsia="DengXian" w:hAnsi="DengXian"/>
          <w:sz w:val="21"/>
          <w:szCs w:val="21"/>
          <w:lang w:eastAsia="zh-CN"/>
        </w:rPr>
        <w:t>v</w:t>
      </w:r>
      <w:r w:rsidRPr="001E61E7">
        <w:rPr>
          <w:rFonts w:ascii="DengXian" w:eastAsia="DengXian" w:hAnsi="DengXian"/>
          <w:sz w:val="21"/>
          <w:szCs w:val="21"/>
          <w:lang w:eastAsia="zh-CN"/>
        </w:rPr>
        <w:t>e 的负载均衡策略。我们假定对于所有数据表的操作的数量都是大致相同的。因此，当用户有建表需求时，master 进程将选择存储的表数量最少的 region 主服务器作为新表的存储地。</w:t>
      </w:r>
    </w:p>
    <w:p w14:paraId="4E0BFC0A" w14:textId="77777777" w:rsidR="001E61E7" w:rsidRPr="001E61E7" w:rsidRDefault="001E61E7" w:rsidP="00FF4A4B">
      <w:pPr>
        <w:pStyle w:val="BodyText"/>
        <w:spacing w:before="24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1E61E7">
        <w:rPr>
          <w:rFonts w:ascii="DengXian" w:eastAsia="DengXian" w:hAnsi="DengXian"/>
          <w:sz w:val="21"/>
          <w:szCs w:val="21"/>
          <w:lang w:eastAsia="zh-CN"/>
        </w:rPr>
        <w:t>由于 master 进程需要维护数据表和索引的位置等信息，在我们的设计中，涉及到数据表和索引的创建、删除的命令都需要发送给 master 进程，由 master 进程进行转发。</w:t>
      </w:r>
    </w:p>
    <w:p w14:paraId="35AC9CDF" w14:textId="6A4BC9AE" w:rsidR="001E61E7" w:rsidRPr="001E61E7" w:rsidRDefault="001E61E7" w:rsidP="004752AA">
      <w:pPr>
        <w:pStyle w:val="CaptionedFigure"/>
        <w:spacing w:before="240" w:line="360" w:lineRule="auto"/>
        <w:rPr>
          <w:rFonts w:ascii="DengXian" w:eastAsia="DengXian" w:hAnsi="DengXian"/>
          <w:sz w:val="21"/>
          <w:szCs w:val="21"/>
        </w:rPr>
      </w:pPr>
      <w:r w:rsidRPr="001E61E7">
        <w:rPr>
          <w:rFonts w:ascii="DengXian" w:eastAsia="DengXian" w:hAnsi="DengXian"/>
          <w:noProof/>
          <w:sz w:val="21"/>
          <w:szCs w:val="21"/>
        </w:rPr>
        <w:drawing>
          <wp:inline distT="0" distB="0" distL="0" distR="0" wp14:anchorId="12E00965" wp14:editId="37D52549">
            <wp:extent cx="4455121" cy="2759242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clien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121" cy="275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ADF51" w14:textId="77777777" w:rsidR="001E61E7" w:rsidRPr="001E61E7" w:rsidRDefault="001E61E7" w:rsidP="00DD068A">
      <w:pPr>
        <w:pStyle w:val="Heading2"/>
        <w:rPr>
          <w:lang w:eastAsia="zh-CN"/>
        </w:rPr>
      </w:pPr>
      <w:bookmarkStart w:id="27" w:name="_Toc104299012"/>
      <w:bookmarkEnd w:id="26"/>
      <w:r w:rsidRPr="001E61E7">
        <w:rPr>
          <w:rFonts w:hint="eastAsia"/>
          <w:lang w:eastAsia="zh-CN"/>
        </w:rPr>
        <w:t>3</w:t>
      </w:r>
      <w:r w:rsidRPr="001E61E7">
        <w:rPr>
          <w:lang w:eastAsia="zh-CN"/>
        </w:rPr>
        <w:t>.4</w:t>
      </w:r>
      <w:r w:rsidRPr="001E61E7">
        <w:rPr>
          <w:lang w:eastAsia="zh-CN"/>
        </w:rPr>
        <w:t>容错容灾与副本管理</w:t>
      </w:r>
      <w:bookmarkEnd w:id="27"/>
    </w:p>
    <w:p w14:paraId="4E260B21" w14:textId="77777777" w:rsidR="001E61E7" w:rsidRPr="001E61E7" w:rsidRDefault="001E61E7" w:rsidP="004752AA">
      <w:pPr>
        <w:pStyle w:val="FirstParagraph"/>
        <w:spacing w:before="24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1E61E7">
        <w:rPr>
          <w:rFonts w:ascii="DengXian" w:eastAsia="DengXian" w:hAnsi="DengXian"/>
          <w:sz w:val="21"/>
          <w:szCs w:val="21"/>
          <w:lang w:eastAsia="zh-CN"/>
        </w:rPr>
        <w:t>我们采用 state machine replication 的方式实现容错容灾。具体来说，对于一对主从服务器，我们保证两者数据库的状态是相同的。</w:t>
      </w:r>
    </w:p>
    <w:p w14:paraId="2485CFA0" w14:textId="77777777" w:rsidR="001E61E7" w:rsidRPr="001E61E7" w:rsidRDefault="001E61E7" w:rsidP="004752AA">
      <w:pPr>
        <w:pStyle w:val="FirstParagraph"/>
        <w:spacing w:before="24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1E61E7">
        <w:rPr>
          <w:rFonts w:ascii="DengXian" w:eastAsia="DengXian" w:hAnsi="DengXian"/>
          <w:sz w:val="21"/>
          <w:szCs w:val="21"/>
          <w:lang w:eastAsia="zh-CN"/>
        </w:rPr>
        <w:t>假设我们的集群中一共有 2k+1 台服务器，除了 1 台 master 服务器外，各有 k 台 region 主服务器和 k 台 region 从服务器。注意对于这 2k 台 region 服务器来说，其是主服务器还是从服务器是动态决定的。具体流程请参考下图。</w:t>
      </w:r>
    </w:p>
    <w:p w14:paraId="3C7AF069" w14:textId="77777777" w:rsidR="001E61E7" w:rsidRDefault="001E61E7" w:rsidP="001E61E7">
      <w:pPr>
        <w:pStyle w:val="CaptionedFigure"/>
      </w:pPr>
      <w:r>
        <w:rPr>
          <w:noProof/>
        </w:rPr>
        <w:lastRenderedPageBreak/>
        <w:drawing>
          <wp:inline distT="0" distB="0" distL="0" distR="0" wp14:anchorId="070437D7" wp14:editId="47DEF02C">
            <wp:extent cx="5334000" cy="3528923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up_dow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0565D" w14:textId="77777777" w:rsidR="00AE2D28" w:rsidRPr="00AE2D28" w:rsidRDefault="00AE2D28" w:rsidP="00DD068A">
      <w:pPr>
        <w:pStyle w:val="Heading1"/>
        <w:rPr>
          <w:lang w:eastAsia="zh-CN"/>
        </w:rPr>
      </w:pPr>
      <w:bookmarkStart w:id="28" w:name="_Toc104299013"/>
      <w:bookmarkStart w:id="29" w:name="Xd017e2a77317dec5c54e4ab3b5b9ed29608b73f"/>
      <w:bookmarkStart w:id="30" w:name="X834ce3fd138302680b1c9aebe97c6e25074c552"/>
      <w:bookmarkEnd w:id="22"/>
      <w:r w:rsidRPr="00AE2D28">
        <w:rPr>
          <w:lang w:eastAsia="zh-CN"/>
        </w:rPr>
        <w:t xml:space="preserve">4 </w:t>
      </w:r>
      <w:r w:rsidRPr="00AE2D28">
        <w:rPr>
          <w:lang w:eastAsia="zh-CN"/>
        </w:rPr>
        <w:t>系统测试</w:t>
      </w:r>
      <w:bookmarkEnd w:id="28"/>
    </w:p>
    <w:p w14:paraId="532E0108" w14:textId="77777777" w:rsidR="00AE2D28" w:rsidRPr="004752AA" w:rsidRDefault="00AE2D28" w:rsidP="004752AA">
      <w:pPr>
        <w:pStyle w:val="FirstParagraph"/>
        <w:spacing w:before="24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  <w:r w:rsidRPr="004752AA">
        <w:rPr>
          <w:rFonts w:ascii="DengXian" w:eastAsia="DengXian" w:hAnsi="DengXian"/>
          <w:sz w:val="21"/>
          <w:szCs w:val="21"/>
          <w:lang w:eastAsia="zh-CN"/>
        </w:rPr>
        <w:t>我们使用 docker 对系统进行测试。具体来说，我们创建了一个 docker network，用于模拟实际环境中的网络，并创建了5个连接到上述创建的 docker network 的容器，用于模拟5个服务器的集群。我们随机挑选了一个容器开启服务端进程。</w:t>
      </w:r>
    </w:p>
    <w:p w14:paraId="26EA622E" w14:textId="77777777" w:rsidR="00AE2D28" w:rsidRPr="00AE2D28" w:rsidRDefault="00AE2D28" w:rsidP="00DD068A">
      <w:pPr>
        <w:pStyle w:val="Heading2"/>
        <w:rPr>
          <w:lang w:eastAsia="zh-CN"/>
        </w:rPr>
      </w:pPr>
      <w:bookmarkStart w:id="31" w:name="_Toc104299014"/>
      <w:bookmarkStart w:id="32" w:name="Xf008ee62974cca0d8f3c795a3b2b11da069bf0c"/>
      <w:r w:rsidRPr="00AE2D28">
        <w:rPr>
          <w:lang w:eastAsia="zh-CN"/>
        </w:rPr>
        <w:t xml:space="preserve">4.1 </w:t>
      </w:r>
      <w:r w:rsidRPr="00AE2D28">
        <w:rPr>
          <w:lang w:eastAsia="zh-CN"/>
        </w:rPr>
        <w:t>初始化</w:t>
      </w:r>
      <w:bookmarkEnd w:id="31"/>
    </w:p>
    <w:p w14:paraId="12ACCFE3" w14:textId="790DB691" w:rsidR="00AE2D28" w:rsidRDefault="00AE2D28" w:rsidP="00F475BA">
      <w:pPr>
        <w:pStyle w:val="CaptionedFigure"/>
      </w:pPr>
      <w:r>
        <w:rPr>
          <w:noProof/>
        </w:rPr>
        <w:drawing>
          <wp:inline distT="0" distB="0" distL="0" distR="0" wp14:anchorId="47BDA2F5" wp14:editId="44B32CD8">
            <wp:extent cx="3240405" cy="236621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332" cy="241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FDFDB" w14:textId="77777777" w:rsidR="00AE2D28" w:rsidRDefault="00AE2D28" w:rsidP="00AE2D28">
      <w:pPr>
        <w:pStyle w:val="BodyText"/>
        <w:rPr>
          <w:lang w:eastAsia="zh-CN"/>
        </w:rPr>
      </w:pPr>
      <w:r>
        <w:rPr>
          <w:lang w:eastAsia="zh-CN"/>
        </w:rPr>
        <w:t>上图为</w:t>
      </w:r>
      <w:r>
        <w:rPr>
          <w:lang w:eastAsia="zh-CN"/>
        </w:rPr>
        <w:t xml:space="preserve"> region </w:t>
      </w:r>
      <w:r>
        <w:rPr>
          <w:lang w:eastAsia="zh-CN"/>
        </w:rPr>
        <w:t>服务器开启后的输出。由于此时无任何数据，故有如上显示。</w:t>
      </w:r>
    </w:p>
    <w:p w14:paraId="182B845E" w14:textId="77777777" w:rsidR="00AE2D28" w:rsidRPr="00AE2D28" w:rsidRDefault="00AE2D28" w:rsidP="00DD068A">
      <w:pPr>
        <w:pStyle w:val="Heading2"/>
        <w:rPr>
          <w:lang w:eastAsia="zh-CN"/>
        </w:rPr>
      </w:pPr>
      <w:bookmarkStart w:id="33" w:name="_Toc104299015"/>
      <w:bookmarkStart w:id="34" w:name="Xa22ead85760cc948e328e99726bfb1576b816ea"/>
      <w:bookmarkEnd w:id="32"/>
      <w:r w:rsidRPr="00AE2D28">
        <w:rPr>
          <w:lang w:eastAsia="zh-CN"/>
        </w:rPr>
        <w:lastRenderedPageBreak/>
        <w:t xml:space="preserve">4.2 </w:t>
      </w:r>
      <w:r w:rsidRPr="00AE2D28">
        <w:rPr>
          <w:lang w:eastAsia="zh-CN"/>
        </w:rPr>
        <w:t>集群管理</w:t>
      </w:r>
      <w:bookmarkEnd w:id="33"/>
    </w:p>
    <w:p w14:paraId="03ADBC4D" w14:textId="043ED212" w:rsidR="00AE2D28" w:rsidRDefault="00AE2D28" w:rsidP="00F475BA">
      <w:pPr>
        <w:pStyle w:val="CaptionedFigure"/>
      </w:pPr>
      <w:r>
        <w:rPr>
          <w:noProof/>
        </w:rPr>
        <w:drawing>
          <wp:inline distT="0" distB="0" distL="0" distR="0" wp14:anchorId="0A96ABF0" wp14:editId="514EC338">
            <wp:extent cx="5334000" cy="399658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1D91D7" w14:textId="77777777" w:rsidR="00AE2D28" w:rsidRDefault="00AE2D28" w:rsidP="00AE2D28">
      <w:pPr>
        <w:pStyle w:val="BodyText"/>
      </w:pPr>
      <w:proofErr w:type="spellStart"/>
      <w:r>
        <w:t>上图为两台</w:t>
      </w:r>
      <w:proofErr w:type="spellEnd"/>
      <w:r>
        <w:t xml:space="preserve"> region </w:t>
      </w:r>
      <w:proofErr w:type="spellStart"/>
      <w:r>
        <w:t>服务器上线后</w:t>
      </w:r>
      <w:proofErr w:type="spellEnd"/>
      <w:r>
        <w:t xml:space="preserve"> master </w:t>
      </w:r>
      <w:proofErr w:type="spellStart"/>
      <w:r>
        <w:t>进程的输出</w:t>
      </w:r>
      <w:proofErr w:type="spellEnd"/>
      <w:r>
        <w:t>。</w:t>
      </w:r>
    </w:p>
    <w:p w14:paraId="191AB2EC" w14:textId="312219A6" w:rsidR="00AE2D28" w:rsidRDefault="00AE2D28" w:rsidP="00F475BA">
      <w:pPr>
        <w:pStyle w:val="CaptionedFigure"/>
      </w:pPr>
      <w:r>
        <w:rPr>
          <w:noProof/>
        </w:rPr>
        <w:drawing>
          <wp:inline distT="0" distB="0" distL="0" distR="0" wp14:anchorId="55A41B8D" wp14:editId="13C1D2C2">
            <wp:extent cx="5334000" cy="184083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ED9A2" w14:textId="77777777" w:rsidR="00AE2D28" w:rsidRDefault="00AE2D28" w:rsidP="00AE2D28">
      <w:pPr>
        <w:pStyle w:val="BodyText"/>
        <w:rPr>
          <w:lang w:eastAsia="zh-CN"/>
        </w:rPr>
      </w:pPr>
      <w:r>
        <w:rPr>
          <w:lang w:eastAsia="zh-CN"/>
        </w:rPr>
        <w:t>上图为第三台</w:t>
      </w:r>
      <w:r>
        <w:rPr>
          <w:lang w:eastAsia="zh-CN"/>
        </w:rPr>
        <w:t xml:space="preserve"> region </w:t>
      </w:r>
      <w:r>
        <w:rPr>
          <w:lang w:eastAsia="zh-CN"/>
        </w:rPr>
        <w:t>服务器上线后，主从服务器进程的输出。</w:t>
      </w:r>
    </w:p>
    <w:p w14:paraId="5BFFE3C8" w14:textId="77777777" w:rsidR="00AE2D28" w:rsidRDefault="00AE2D28" w:rsidP="00DD068A">
      <w:pPr>
        <w:pStyle w:val="Heading2"/>
        <w:rPr>
          <w:lang w:eastAsia="zh-CN"/>
        </w:rPr>
      </w:pPr>
      <w:bookmarkStart w:id="35" w:name="_Toc104299016"/>
      <w:bookmarkStart w:id="36" w:name="X2c19a6b58900ae5ac69e1921e5403ac497a12c2"/>
      <w:bookmarkEnd w:id="34"/>
      <w:r w:rsidRPr="00AE2D28">
        <w:rPr>
          <w:lang w:eastAsia="zh-CN"/>
        </w:rPr>
        <w:t xml:space="preserve">4.3 </w:t>
      </w:r>
      <w:r w:rsidRPr="00AE2D28">
        <w:rPr>
          <w:lang w:eastAsia="zh-CN"/>
        </w:rPr>
        <w:t>表的操作</w:t>
      </w:r>
      <w:bookmarkEnd w:id="35"/>
    </w:p>
    <w:p w14:paraId="02D257E3" w14:textId="77777777" w:rsidR="00AE2D28" w:rsidRDefault="00AE2D28" w:rsidP="00AE2D28">
      <w:pPr>
        <w:pStyle w:val="FirstParagraph"/>
        <w:rPr>
          <w:lang w:eastAsia="zh-CN"/>
        </w:rPr>
      </w:pPr>
      <w:r>
        <w:rPr>
          <w:lang w:eastAsia="zh-CN"/>
        </w:rPr>
        <w:t>本部分除</w:t>
      </w:r>
      <w:r>
        <w:rPr>
          <w:lang w:eastAsia="zh-CN"/>
        </w:rPr>
        <w:t>4.3.9</w:t>
      </w:r>
      <w:r>
        <w:rPr>
          <w:lang w:eastAsia="zh-CN"/>
        </w:rPr>
        <w:t>的图中均包含主服务器、一对主从服务器与客户端进程的输出。</w:t>
      </w:r>
    </w:p>
    <w:p w14:paraId="5A8245FA" w14:textId="77777777" w:rsidR="00AE2D28" w:rsidRDefault="00AE2D28" w:rsidP="00DD068A">
      <w:pPr>
        <w:pStyle w:val="Heading3"/>
      </w:pPr>
      <w:bookmarkStart w:id="37" w:name="_Toc104229850"/>
      <w:bookmarkStart w:id="38" w:name="_Toc104299017"/>
      <w:bookmarkStart w:id="39" w:name="X3570cc3695bb73eb1bd6ef86bdd52a964fab944"/>
      <w:r>
        <w:lastRenderedPageBreak/>
        <w:t xml:space="preserve">4.3.1 </w:t>
      </w:r>
      <w:proofErr w:type="spellStart"/>
      <w:r>
        <w:t>创建表</w:t>
      </w:r>
      <w:bookmarkEnd w:id="37"/>
      <w:bookmarkEnd w:id="38"/>
      <w:proofErr w:type="spellEnd"/>
    </w:p>
    <w:p w14:paraId="2E9D2104" w14:textId="2B4A285D" w:rsidR="00AE2D28" w:rsidRDefault="00AE2D28" w:rsidP="00F475BA">
      <w:pPr>
        <w:pStyle w:val="CaptionedFigure"/>
      </w:pPr>
      <w:r>
        <w:rPr>
          <w:noProof/>
        </w:rPr>
        <w:drawing>
          <wp:inline distT="0" distB="0" distL="0" distR="0" wp14:anchorId="0DBF0A7C" wp14:editId="7501FEC0">
            <wp:extent cx="5334000" cy="2924423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30ECB4" w14:textId="77777777" w:rsidR="00F475BA" w:rsidRDefault="00F475BA" w:rsidP="00AE2D28">
      <w:pPr>
        <w:pStyle w:val="Heading3"/>
      </w:pPr>
      <w:bookmarkStart w:id="40" w:name="_Toc104229851"/>
      <w:bookmarkStart w:id="41" w:name="X67331d53fd1b5174659693752c83e0c6233fb14"/>
      <w:bookmarkEnd w:id="39"/>
    </w:p>
    <w:p w14:paraId="5D086786" w14:textId="28CC2194" w:rsidR="00AE2D28" w:rsidRDefault="00AE2D28" w:rsidP="00AE2D28">
      <w:pPr>
        <w:pStyle w:val="Heading3"/>
      </w:pPr>
      <w:bookmarkStart w:id="42" w:name="_Toc104299018"/>
      <w:r>
        <w:t xml:space="preserve">4.3.2 </w:t>
      </w:r>
      <w:proofErr w:type="spellStart"/>
      <w:r>
        <w:t>插入记录</w:t>
      </w:r>
      <w:bookmarkEnd w:id="40"/>
      <w:bookmarkEnd w:id="42"/>
      <w:proofErr w:type="spellEnd"/>
    </w:p>
    <w:p w14:paraId="26786E0D" w14:textId="77777777" w:rsidR="00AE2D28" w:rsidRDefault="00AE2D28" w:rsidP="00AE2D28">
      <w:pPr>
        <w:pStyle w:val="CaptionedFigure"/>
      </w:pPr>
      <w:r>
        <w:rPr>
          <w:noProof/>
        </w:rPr>
        <w:drawing>
          <wp:inline distT="0" distB="0" distL="0" distR="0" wp14:anchorId="6897056E" wp14:editId="04B84C91">
            <wp:extent cx="5334000" cy="293786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2B18D" w14:textId="77777777" w:rsidR="00AE2D28" w:rsidRDefault="00AE2D28" w:rsidP="00AE2D28">
      <w:pPr>
        <w:pStyle w:val="ImageCaption"/>
      </w:pPr>
    </w:p>
    <w:p w14:paraId="28C3BAD5" w14:textId="7676F68B" w:rsidR="00AE2D28" w:rsidRDefault="00AE2D28" w:rsidP="00F475BA">
      <w:pPr>
        <w:pStyle w:val="CaptionedFigure"/>
      </w:pPr>
      <w:r>
        <w:rPr>
          <w:noProof/>
        </w:rPr>
        <w:lastRenderedPageBreak/>
        <w:drawing>
          <wp:inline distT="0" distB="0" distL="0" distR="0" wp14:anchorId="2D5E16F7" wp14:editId="0DA3D5BA">
            <wp:extent cx="5334000" cy="294249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3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E34A41" w14:textId="77777777" w:rsidR="00AE2D28" w:rsidRDefault="00AE2D28" w:rsidP="00AE2D28">
      <w:pPr>
        <w:pStyle w:val="BodyText"/>
        <w:rPr>
          <w:lang w:eastAsia="zh-CN"/>
        </w:rPr>
      </w:pPr>
      <w:r>
        <w:rPr>
          <w:lang w:eastAsia="zh-CN"/>
        </w:rPr>
        <w:t>上图可看出使用了缓存。</w:t>
      </w:r>
    </w:p>
    <w:p w14:paraId="65A48763" w14:textId="77777777" w:rsidR="00AE2D28" w:rsidRPr="00AE2D28" w:rsidRDefault="00AE2D28" w:rsidP="00DD068A">
      <w:pPr>
        <w:pStyle w:val="Heading3"/>
        <w:rPr>
          <w:lang w:eastAsia="zh-CN"/>
        </w:rPr>
      </w:pPr>
      <w:bookmarkStart w:id="43" w:name="_Toc104229852"/>
      <w:bookmarkStart w:id="44" w:name="_Toc104299019"/>
      <w:bookmarkStart w:id="45" w:name="X18033a357a681c9a26dbff4dc2329ca4e71a0d1"/>
      <w:bookmarkEnd w:id="41"/>
      <w:r w:rsidRPr="00AE2D28">
        <w:rPr>
          <w:lang w:eastAsia="zh-CN"/>
        </w:rPr>
        <w:t xml:space="preserve">4.3.3 </w:t>
      </w:r>
      <w:r w:rsidRPr="00AE2D28">
        <w:rPr>
          <w:lang w:eastAsia="zh-CN"/>
        </w:rPr>
        <w:t>查询</w:t>
      </w:r>
      <w:bookmarkEnd w:id="43"/>
      <w:bookmarkEnd w:id="44"/>
    </w:p>
    <w:p w14:paraId="73EAD0D4" w14:textId="77777777" w:rsidR="00AE2D28" w:rsidRDefault="00AE2D28" w:rsidP="00AE2D28">
      <w:pPr>
        <w:pStyle w:val="FirstParagraph"/>
      </w:pPr>
      <w:proofErr w:type="spellStart"/>
      <w:r>
        <w:t>无条件查询</w:t>
      </w:r>
      <w:proofErr w:type="spellEnd"/>
      <w:r>
        <w:t>。</w:t>
      </w:r>
    </w:p>
    <w:p w14:paraId="125A5C7D" w14:textId="77777777" w:rsidR="00AE2D28" w:rsidRDefault="00AE2D28" w:rsidP="00AE2D28">
      <w:pPr>
        <w:pStyle w:val="CaptionedFigure"/>
      </w:pPr>
      <w:r>
        <w:rPr>
          <w:noProof/>
        </w:rPr>
        <w:drawing>
          <wp:inline distT="0" distB="0" distL="0" distR="0" wp14:anchorId="614B0BCC" wp14:editId="1710790A">
            <wp:extent cx="5334000" cy="291934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3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AEA79" w14:textId="77777777" w:rsidR="00AE2D28" w:rsidRDefault="00AE2D28" w:rsidP="00AE2D28">
      <w:pPr>
        <w:pStyle w:val="ImageCaption"/>
      </w:pPr>
    </w:p>
    <w:p w14:paraId="6521ED3C" w14:textId="77777777" w:rsidR="00AE2D28" w:rsidRDefault="00AE2D28" w:rsidP="00AE2D28">
      <w:pPr>
        <w:pStyle w:val="BodyText"/>
      </w:pPr>
      <w:proofErr w:type="spellStart"/>
      <w:r>
        <w:t>条件查询</w:t>
      </w:r>
      <w:proofErr w:type="spellEnd"/>
      <w:r>
        <w:t>。</w:t>
      </w:r>
    </w:p>
    <w:p w14:paraId="6197095C" w14:textId="77777777" w:rsidR="00AE2D28" w:rsidRDefault="00AE2D28" w:rsidP="00AE2D28">
      <w:pPr>
        <w:pStyle w:val="CaptionedFigure"/>
      </w:pPr>
      <w:r>
        <w:rPr>
          <w:noProof/>
        </w:rPr>
        <w:lastRenderedPageBreak/>
        <w:drawing>
          <wp:inline distT="0" distB="0" distL="0" distR="0" wp14:anchorId="6E0025A2" wp14:editId="16B0B01D">
            <wp:extent cx="5334000" cy="291008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3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F0435" w14:textId="3B23A349" w:rsidR="00AE2D28" w:rsidRDefault="00AE2D28" w:rsidP="00AE2D28">
      <w:pPr>
        <w:pStyle w:val="ImageCaption"/>
      </w:pPr>
    </w:p>
    <w:p w14:paraId="446153C6" w14:textId="77777777" w:rsidR="00AE2D28" w:rsidRPr="00AE2D28" w:rsidRDefault="00AE2D28" w:rsidP="00DD068A">
      <w:pPr>
        <w:pStyle w:val="Heading3"/>
        <w:rPr>
          <w:lang w:eastAsia="zh-CN"/>
        </w:rPr>
      </w:pPr>
      <w:bookmarkStart w:id="46" w:name="_Toc104229853"/>
      <w:bookmarkStart w:id="47" w:name="_Toc104299020"/>
      <w:bookmarkStart w:id="48" w:name="Xeb5bcc2e765d4dc5dd70a7ce2226900775250fa"/>
      <w:bookmarkEnd w:id="45"/>
      <w:r w:rsidRPr="00AE2D28">
        <w:rPr>
          <w:lang w:eastAsia="zh-CN"/>
        </w:rPr>
        <w:t xml:space="preserve">4.3.4 </w:t>
      </w:r>
      <w:r w:rsidRPr="00AE2D28">
        <w:rPr>
          <w:lang w:eastAsia="zh-CN"/>
        </w:rPr>
        <w:t>删除记录</w:t>
      </w:r>
      <w:bookmarkEnd w:id="46"/>
      <w:bookmarkEnd w:id="47"/>
    </w:p>
    <w:p w14:paraId="64D7A9C5" w14:textId="77777777" w:rsidR="00AE2D28" w:rsidRDefault="00AE2D28" w:rsidP="00AE2D28">
      <w:pPr>
        <w:pStyle w:val="CaptionedFigure"/>
      </w:pPr>
      <w:r>
        <w:rPr>
          <w:noProof/>
        </w:rPr>
        <w:drawing>
          <wp:inline distT="0" distB="0" distL="0" distR="0" wp14:anchorId="1361108B" wp14:editId="0DC46D54">
            <wp:extent cx="5334000" cy="291934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3-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8D869" w14:textId="77777777" w:rsidR="00AE2D28" w:rsidRDefault="00AE2D28" w:rsidP="00AE2D28">
      <w:pPr>
        <w:pStyle w:val="ImageCaption"/>
      </w:pPr>
    </w:p>
    <w:p w14:paraId="42B318EC" w14:textId="77777777" w:rsidR="00AE2D28" w:rsidRPr="00AE2D28" w:rsidRDefault="00AE2D28" w:rsidP="00DD068A">
      <w:pPr>
        <w:pStyle w:val="Heading3"/>
        <w:rPr>
          <w:lang w:eastAsia="zh-CN"/>
        </w:rPr>
      </w:pPr>
      <w:bookmarkStart w:id="49" w:name="_Toc104229854"/>
      <w:bookmarkStart w:id="50" w:name="_Toc104299021"/>
      <w:bookmarkStart w:id="51" w:name="X87dceec3e15099658a8ba6a0c69b00cd281f8bd"/>
      <w:bookmarkEnd w:id="48"/>
      <w:r w:rsidRPr="00AE2D28">
        <w:rPr>
          <w:lang w:eastAsia="zh-CN"/>
        </w:rPr>
        <w:t xml:space="preserve">4.3.5 </w:t>
      </w:r>
      <w:r w:rsidRPr="00AE2D28">
        <w:rPr>
          <w:lang w:eastAsia="zh-CN"/>
        </w:rPr>
        <w:t>创建索引</w:t>
      </w:r>
      <w:bookmarkEnd w:id="49"/>
      <w:bookmarkEnd w:id="50"/>
    </w:p>
    <w:p w14:paraId="6BCFFB56" w14:textId="77777777" w:rsidR="00AE2D28" w:rsidRDefault="00AE2D28" w:rsidP="00AE2D28">
      <w:pPr>
        <w:pStyle w:val="FirstParagraph"/>
        <w:rPr>
          <w:lang w:eastAsia="zh-CN"/>
        </w:rPr>
      </w:pPr>
      <w:r>
        <w:rPr>
          <w:lang w:eastAsia="zh-CN"/>
        </w:rPr>
        <w:t>首先创建一个包含含有</w:t>
      </w:r>
      <w:r>
        <w:rPr>
          <w:lang w:eastAsia="zh-CN"/>
        </w:rPr>
        <w:t xml:space="preserve"> unique </w:t>
      </w:r>
      <w:r>
        <w:rPr>
          <w:lang w:eastAsia="zh-CN"/>
        </w:rPr>
        <w:t>关键字的属性的表，随后插入几条记录并创建索引。</w:t>
      </w:r>
    </w:p>
    <w:p w14:paraId="24E9F7C6" w14:textId="77777777" w:rsidR="00AE2D28" w:rsidRDefault="00AE2D28" w:rsidP="00AE2D28">
      <w:pPr>
        <w:pStyle w:val="CaptionedFigure"/>
      </w:pPr>
      <w:r>
        <w:rPr>
          <w:noProof/>
        </w:rPr>
        <w:lastRenderedPageBreak/>
        <w:drawing>
          <wp:inline distT="0" distB="0" distL="0" distR="0" wp14:anchorId="43A2F845" wp14:editId="5E1B5737">
            <wp:extent cx="5334000" cy="289851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3-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31F34" w14:textId="77777777" w:rsidR="00AE2D28" w:rsidRDefault="00AE2D28" w:rsidP="00AE2D28">
      <w:pPr>
        <w:pStyle w:val="ImageCaption"/>
      </w:pPr>
    </w:p>
    <w:p w14:paraId="4460D12D" w14:textId="77777777" w:rsidR="00AE2D28" w:rsidRPr="00AE2D28" w:rsidRDefault="00AE2D28" w:rsidP="00DD068A">
      <w:pPr>
        <w:pStyle w:val="Heading3"/>
        <w:rPr>
          <w:lang w:eastAsia="zh-CN"/>
        </w:rPr>
      </w:pPr>
      <w:bookmarkStart w:id="52" w:name="_Toc104229855"/>
      <w:bookmarkStart w:id="53" w:name="_Toc104299022"/>
      <w:bookmarkStart w:id="54" w:name="Xa2a76dbab45ea4467bb19e78a70432ad08a8652"/>
      <w:bookmarkEnd w:id="51"/>
      <w:r w:rsidRPr="00AE2D28">
        <w:rPr>
          <w:lang w:eastAsia="zh-CN"/>
        </w:rPr>
        <w:t xml:space="preserve">4.3.6 </w:t>
      </w:r>
      <w:r w:rsidRPr="00AE2D28">
        <w:rPr>
          <w:lang w:eastAsia="zh-CN"/>
        </w:rPr>
        <w:t>显示表与索引</w:t>
      </w:r>
      <w:bookmarkEnd w:id="52"/>
      <w:bookmarkEnd w:id="53"/>
    </w:p>
    <w:p w14:paraId="51458988" w14:textId="77777777" w:rsidR="00AE2D28" w:rsidRDefault="00AE2D28" w:rsidP="00AE2D28">
      <w:pPr>
        <w:pStyle w:val="CaptionedFigure"/>
      </w:pPr>
      <w:r>
        <w:rPr>
          <w:noProof/>
        </w:rPr>
        <w:drawing>
          <wp:inline distT="0" distB="0" distL="0" distR="0" wp14:anchorId="59EDC540" wp14:editId="11B51426">
            <wp:extent cx="5334000" cy="290777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3-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A0C9B" w14:textId="77777777" w:rsidR="00AE2D28" w:rsidRDefault="00AE2D28" w:rsidP="00AE2D28">
      <w:pPr>
        <w:pStyle w:val="ImageCaption"/>
      </w:pPr>
    </w:p>
    <w:p w14:paraId="43828D38" w14:textId="77777777" w:rsidR="00AE2D28" w:rsidRPr="00AE2D28" w:rsidRDefault="00AE2D28" w:rsidP="00DD068A">
      <w:pPr>
        <w:pStyle w:val="Heading3"/>
        <w:rPr>
          <w:lang w:eastAsia="zh-CN"/>
        </w:rPr>
      </w:pPr>
      <w:bookmarkStart w:id="55" w:name="_Toc104229856"/>
      <w:bookmarkStart w:id="56" w:name="_Toc104299023"/>
      <w:bookmarkStart w:id="57" w:name="Xa03ab598edb88c061487e8376390c030c097350"/>
      <w:bookmarkEnd w:id="54"/>
      <w:r w:rsidRPr="00AE2D28">
        <w:rPr>
          <w:lang w:eastAsia="zh-CN"/>
        </w:rPr>
        <w:lastRenderedPageBreak/>
        <w:t xml:space="preserve">4.3.7 </w:t>
      </w:r>
      <w:r w:rsidRPr="00AE2D28">
        <w:rPr>
          <w:lang w:eastAsia="zh-CN"/>
        </w:rPr>
        <w:t>删除索引</w:t>
      </w:r>
      <w:bookmarkEnd w:id="55"/>
      <w:bookmarkEnd w:id="56"/>
    </w:p>
    <w:p w14:paraId="02708161" w14:textId="77777777" w:rsidR="00AE2D28" w:rsidRDefault="00AE2D28" w:rsidP="00AE2D28">
      <w:pPr>
        <w:pStyle w:val="CaptionedFigure"/>
      </w:pPr>
      <w:r>
        <w:rPr>
          <w:noProof/>
        </w:rPr>
        <w:drawing>
          <wp:inline distT="0" distB="0" distL="0" distR="0" wp14:anchorId="6AD2BEDC" wp14:editId="31F0DB95">
            <wp:extent cx="5334000" cy="290082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3-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00629" w14:textId="77777777" w:rsidR="00AE2D28" w:rsidRDefault="00AE2D28" w:rsidP="00AE2D28">
      <w:pPr>
        <w:pStyle w:val="ImageCaption"/>
      </w:pPr>
    </w:p>
    <w:p w14:paraId="349914E9" w14:textId="77777777" w:rsidR="00AE2D28" w:rsidRPr="00AE2D28" w:rsidRDefault="00AE2D28" w:rsidP="00DD068A">
      <w:pPr>
        <w:pStyle w:val="Heading3"/>
        <w:rPr>
          <w:lang w:eastAsia="zh-CN"/>
        </w:rPr>
      </w:pPr>
      <w:bookmarkStart w:id="58" w:name="_Toc104229857"/>
      <w:bookmarkStart w:id="59" w:name="_Toc104299024"/>
      <w:bookmarkStart w:id="60" w:name="Xe7d5a113c5a6ecee0b923586c6f42f5c51c4e87"/>
      <w:bookmarkEnd w:id="57"/>
      <w:r w:rsidRPr="00AE2D28">
        <w:rPr>
          <w:lang w:eastAsia="zh-CN"/>
        </w:rPr>
        <w:t xml:space="preserve">4.3.8 </w:t>
      </w:r>
      <w:r w:rsidRPr="00AE2D28">
        <w:rPr>
          <w:lang w:eastAsia="zh-CN"/>
        </w:rPr>
        <w:t>删除表</w:t>
      </w:r>
      <w:bookmarkEnd w:id="58"/>
      <w:bookmarkEnd w:id="59"/>
    </w:p>
    <w:p w14:paraId="6FC3FA18" w14:textId="77777777" w:rsidR="00AE2D28" w:rsidRDefault="00AE2D28" w:rsidP="00AE2D28">
      <w:pPr>
        <w:pStyle w:val="CaptionedFigure"/>
      </w:pPr>
      <w:r>
        <w:rPr>
          <w:noProof/>
        </w:rPr>
        <w:drawing>
          <wp:inline distT="0" distB="0" distL="0" distR="0" wp14:anchorId="0024BF12" wp14:editId="1CC2C426">
            <wp:extent cx="5334000" cy="291703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3-1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E678D" w14:textId="77777777" w:rsidR="00AE2D28" w:rsidRDefault="00AE2D28" w:rsidP="00AE2D28">
      <w:pPr>
        <w:pStyle w:val="ImageCaption"/>
      </w:pPr>
    </w:p>
    <w:p w14:paraId="5CB75760" w14:textId="77777777" w:rsidR="00AE2D28" w:rsidRPr="00AE2D28" w:rsidRDefault="00AE2D28" w:rsidP="00DD068A">
      <w:pPr>
        <w:pStyle w:val="Heading3"/>
        <w:rPr>
          <w:lang w:eastAsia="zh-CN"/>
        </w:rPr>
      </w:pPr>
      <w:bookmarkStart w:id="61" w:name="_Toc104229858"/>
      <w:bookmarkStart w:id="62" w:name="_Toc104299025"/>
      <w:bookmarkStart w:id="63" w:name="Xe4f2e9463a1f52920e1c1714684874a1de63f8a"/>
      <w:bookmarkEnd w:id="60"/>
      <w:r w:rsidRPr="00AE2D28">
        <w:rPr>
          <w:lang w:eastAsia="zh-CN"/>
        </w:rPr>
        <w:t xml:space="preserve">4.3.9 </w:t>
      </w:r>
      <w:r w:rsidRPr="00AE2D28">
        <w:rPr>
          <w:lang w:eastAsia="zh-CN"/>
        </w:rPr>
        <w:t>文件执行</w:t>
      </w:r>
      <w:bookmarkEnd w:id="61"/>
      <w:bookmarkEnd w:id="62"/>
    </w:p>
    <w:p w14:paraId="009FDED6" w14:textId="77777777" w:rsidR="00AE2D28" w:rsidRDefault="00AE2D28" w:rsidP="00AE2D28">
      <w:pPr>
        <w:pStyle w:val="FirstParagraph"/>
        <w:rPr>
          <w:lang w:eastAsia="zh-CN"/>
        </w:rPr>
      </w:pPr>
      <w:r>
        <w:rPr>
          <w:lang w:eastAsia="zh-CN"/>
        </w:rPr>
        <w:t>文件内容如右上角所示。</w:t>
      </w:r>
    </w:p>
    <w:p w14:paraId="10346CDF" w14:textId="77777777" w:rsidR="00AE2D28" w:rsidRDefault="00AE2D28" w:rsidP="00AE2D28">
      <w:pPr>
        <w:pStyle w:val="CaptionedFigure"/>
      </w:pPr>
      <w:r>
        <w:rPr>
          <w:noProof/>
        </w:rPr>
        <w:lastRenderedPageBreak/>
        <w:drawing>
          <wp:inline distT="0" distB="0" distL="0" distR="0" wp14:anchorId="76EB9888" wp14:editId="47478082">
            <wp:extent cx="5334000" cy="291471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3-1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41522C" w14:textId="77777777" w:rsidR="00AE2D28" w:rsidRDefault="00AE2D28" w:rsidP="00AE2D28">
      <w:pPr>
        <w:pStyle w:val="ImageCaption"/>
      </w:pPr>
    </w:p>
    <w:p w14:paraId="52FA38F0" w14:textId="77777777" w:rsidR="00AE2D28" w:rsidRPr="00AE2D28" w:rsidRDefault="00AE2D28" w:rsidP="00DD068A">
      <w:pPr>
        <w:pStyle w:val="Heading2"/>
        <w:rPr>
          <w:lang w:eastAsia="zh-CN"/>
        </w:rPr>
      </w:pPr>
      <w:bookmarkStart w:id="64" w:name="_Toc104299026"/>
      <w:bookmarkStart w:id="65" w:name="X7e6ea9c332ccb4074911d8c962af138b5de3dec"/>
      <w:bookmarkEnd w:id="36"/>
      <w:bookmarkEnd w:id="63"/>
      <w:r w:rsidRPr="00AE2D28">
        <w:rPr>
          <w:lang w:eastAsia="zh-CN"/>
        </w:rPr>
        <w:t xml:space="preserve">4.4 </w:t>
      </w:r>
      <w:r w:rsidRPr="00AE2D28">
        <w:rPr>
          <w:lang w:eastAsia="zh-CN"/>
        </w:rPr>
        <w:t>负载均衡</w:t>
      </w:r>
      <w:bookmarkEnd w:id="64"/>
    </w:p>
    <w:p w14:paraId="64673457" w14:textId="77777777" w:rsidR="00AE2D28" w:rsidRDefault="00AE2D28" w:rsidP="00AE2D28">
      <w:pPr>
        <w:pStyle w:val="CaptionedFigure"/>
      </w:pPr>
      <w:r>
        <w:rPr>
          <w:noProof/>
        </w:rPr>
        <w:drawing>
          <wp:inline distT="0" distB="0" distL="0" distR="0" wp14:anchorId="1D19D2AC" wp14:editId="02B3C2FD">
            <wp:extent cx="5334000" cy="290777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4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4FCFAF" w14:textId="77777777" w:rsidR="00AE2D28" w:rsidRDefault="00AE2D28" w:rsidP="00AE2D28">
      <w:pPr>
        <w:pStyle w:val="ImageCaption"/>
      </w:pPr>
    </w:p>
    <w:p w14:paraId="1EDF63DD" w14:textId="77777777" w:rsidR="00AE2D28" w:rsidRDefault="00AE2D28" w:rsidP="00AE2D28">
      <w:pPr>
        <w:pStyle w:val="BodyText"/>
        <w:rPr>
          <w:lang w:eastAsia="zh-CN"/>
        </w:rPr>
      </w:pPr>
      <w:r>
        <w:rPr>
          <w:lang w:eastAsia="zh-CN"/>
        </w:rPr>
        <w:t>从上图左下角客户端输出可看出，表是交替创建在两台</w:t>
      </w:r>
      <w:r>
        <w:rPr>
          <w:lang w:eastAsia="zh-CN"/>
        </w:rPr>
        <w:t xml:space="preserve"> region </w:t>
      </w:r>
      <w:r>
        <w:rPr>
          <w:lang w:eastAsia="zh-CN"/>
        </w:rPr>
        <w:t>服务器上的。</w:t>
      </w:r>
    </w:p>
    <w:p w14:paraId="7B06CF5A" w14:textId="77777777" w:rsidR="00AE2D28" w:rsidRPr="00AE2D28" w:rsidRDefault="00AE2D28" w:rsidP="00DD068A">
      <w:pPr>
        <w:pStyle w:val="Heading2"/>
        <w:rPr>
          <w:lang w:eastAsia="zh-CN"/>
        </w:rPr>
      </w:pPr>
      <w:bookmarkStart w:id="66" w:name="_Toc104299027"/>
      <w:bookmarkStart w:id="67" w:name="X76c6f13977a6345e28ca5ca3bf836fa5a3083ff"/>
      <w:bookmarkEnd w:id="65"/>
      <w:r w:rsidRPr="00AE2D28">
        <w:rPr>
          <w:lang w:eastAsia="zh-CN"/>
        </w:rPr>
        <w:t xml:space="preserve">4.5 </w:t>
      </w:r>
      <w:r w:rsidRPr="00AE2D28">
        <w:rPr>
          <w:lang w:eastAsia="zh-CN"/>
        </w:rPr>
        <w:t>容错容灾</w:t>
      </w:r>
      <w:bookmarkEnd w:id="66"/>
    </w:p>
    <w:p w14:paraId="4F4DA721" w14:textId="77777777" w:rsidR="00AE2D28" w:rsidRDefault="00AE2D28" w:rsidP="00AE2D28">
      <w:pPr>
        <w:pStyle w:val="FirstParagraph"/>
        <w:rPr>
          <w:lang w:eastAsia="zh-CN"/>
        </w:rPr>
      </w:pPr>
      <w:r>
        <w:rPr>
          <w:lang w:eastAsia="zh-CN"/>
        </w:rPr>
        <w:t>我们关掉一主服务器，随后客户端查询关掉的服务器上存储的表。</w:t>
      </w:r>
    </w:p>
    <w:p w14:paraId="71118B81" w14:textId="77777777" w:rsidR="00AE2D28" w:rsidRDefault="00AE2D28" w:rsidP="00AE2D28">
      <w:pPr>
        <w:pStyle w:val="CaptionedFigure"/>
      </w:pPr>
      <w:r>
        <w:rPr>
          <w:noProof/>
        </w:rPr>
        <w:lastRenderedPageBreak/>
        <w:drawing>
          <wp:inline distT="0" distB="0" distL="0" distR="0" wp14:anchorId="454C27B8" wp14:editId="159CA673">
            <wp:extent cx="5334000" cy="291703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5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1D0FE" w14:textId="77777777" w:rsidR="00AE2D28" w:rsidRDefault="00AE2D28" w:rsidP="00AE2D28">
      <w:pPr>
        <w:pStyle w:val="ImageCaption"/>
      </w:pPr>
    </w:p>
    <w:p w14:paraId="315B874D" w14:textId="77777777" w:rsidR="00AE2D28" w:rsidRDefault="00AE2D28" w:rsidP="00AE2D28">
      <w:pPr>
        <w:pStyle w:val="BodyText"/>
        <w:rPr>
          <w:lang w:eastAsia="zh-CN"/>
        </w:rPr>
      </w:pPr>
      <w:r>
        <w:rPr>
          <w:lang w:eastAsia="zh-CN"/>
        </w:rPr>
        <w:t>随后重新开启关掉的服务器。</w:t>
      </w:r>
    </w:p>
    <w:p w14:paraId="1F626573" w14:textId="77777777" w:rsidR="00AE2D28" w:rsidRDefault="00AE2D28" w:rsidP="00AE2D28">
      <w:pPr>
        <w:pStyle w:val="CaptionedFigure"/>
      </w:pPr>
      <w:r>
        <w:rPr>
          <w:noProof/>
        </w:rPr>
        <w:drawing>
          <wp:inline distT="0" distB="0" distL="0" distR="0" wp14:anchorId="35AA43C6" wp14:editId="5FF6CD08">
            <wp:extent cx="5334000" cy="289619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5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AA367" w14:textId="77777777" w:rsidR="00AE2D28" w:rsidRDefault="00AE2D28" w:rsidP="00AE2D28">
      <w:pPr>
        <w:pStyle w:val="ImageCaption"/>
        <w:rPr>
          <w:lang w:eastAsia="zh-CN"/>
        </w:rPr>
      </w:pPr>
    </w:p>
    <w:p w14:paraId="0ABB69DB" w14:textId="77777777" w:rsidR="00AE2D28" w:rsidRDefault="00AE2D28" w:rsidP="00AE2D28">
      <w:pPr>
        <w:pStyle w:val="BodyText"/>
        <w:rPr>
          <w:lang w:eastAsia="zh-CN"/>
        </w:rPr>
      </w:pPr>
      <w:r>
        <w:rPr>
          <w:lang w:eastAsia="zh-CN"/>
        </w:rPr>
        <w:t>接着我们关掉另一对主从服务器中的从服务器。</w:t>
      </w:r>
    </w:p>
    <w:p w14:paraId="52D8BC51" w14:textId="77777777" w:rsidR="00AE2D28" w:rsidRDefault="00AE2D28" w:rsidP="00AE2D28">
      <w:pPr>
        <w:pStyle w:val="CaptionedFigure"/>
      </w:pPr>
      <w:r>
        <w:rPr>
          <w:noProof/>
        </w:rPr>
        <w:lastRenderedPageBreak/>
        <w:drawing>
          <wp:inline distT="0" distB="0" distL="0" distR="0" wp14:anchorId="1A249E66" wp14:editId="09DD7784">
            <wp:extent cx="5334000" cy="293092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5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BD4D62" w14:textId="77777777" w:rsidR="00AE2D28" w:rsidRDefault="00AE2D28" w:rsidP="00AE2D28">
      <w:pPr>
        <w:pStyle w:val="ImageCaption"/>
      </w:pPr>
    </w:p>
    <w:p w14:paraId="7C4EA042" w14:textId="77777777" w:rsidR="00AE2D28" w:rsidRDefault="00AE2D28" w:rsidP="00AE2D28">
      <w:pPr>
        <w:pStyle w:val="BodyText"/>
        <w:rPr>
          <w:lang w:eastAsia="zh-CN"/>
        </w:rPr>
      </w:pPr>
      <w:r>
        <w:rPr>
          <w:lang w:eastAsia="zh-CN"/>
        </w:rPr>
        <w:t>随后重新开启关掉的服务器。</w:t>
      </w:r>
    </w:p>
    <w:p w14:paraId="6F670740" w14:textId="77777777" w:rsidR="00AE2D28" w:rsidRDefault="00AE2D28" w:rsidP="00AE2D28">
      <w:pPr>
        <w:pStyle w:val="CaptionedFigure"/>
      </w:pPr>
      <w:r>
        <w:rPr>
          <w:noProof/>
        </w:rPr>
        <w:drawing>
          <wp:inline distT="0" distB="0" distL="0" distR="0" wp14:anchorId="103EA8DF" wp14:editId="4EE1230A">
            <wp:extent cx="5334000" cy="290314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eng/Desktop/%E5%A4%A7%E8%A7%84%E6%A8%A1/img/5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E0514" w14:textId="77777777" w:rsidR="00AE2D28" w:rsidRDefault="00AE2D28" w:rsidP="00AE2D28">
      <w:pPr>
        <w:pStyle w:val="ImageCaption"/>
      </w:pPr>
    </w:p>
    <w:p w14:paraId="0965C096" w14:textId="77777777" w:rsidR="00AE2D28" w:rsidRDefault="00AE2D28" w:rsidP="00AE2D28">
      <w:pPr>
        <w:pStyle w:val="BodyText"/>
      </w:pPr>
    </w:p>
    <w:p w14:paraId="1F99F8AF" w14:textId="77777777" w:rsidR="00AE2D28" w:rsidRDefault="00AE2D28" w:rsidP="00AE2D28">
      <w:pPr>
        <w:pStyle w:val="BodyText"/>
      </w:pPr>
    </w:p>
    <w:p w14:paraId="70E62245" w14:textId="77777777" w:rsidR="00AE2D28" w:rsidRDefault="00AE2D28" w:rsidP="00AE2D28">
      <w:pPr>
        <w:pStyle w:val="BodyText"/>
      </w:pPr>
    </w:p>
    <w:bookmarkEnd w:id="29"/>
    <w:bookmarkEnd w:id="67"/>
    <w:p w14:paraId="1ABC9F15" w14:textId="77777777" w:rsidR="003D63E2" w:rsidRPr="00D76B61" w:rsidRDefault="003D63E2" w:rsidP="003D63E2">
      <w:pPr>
        <w:pStyle w:val="BodyText"/>
      </w:pPr>
    </w:p>
    <w:p w14:paraId="556C428D" w14:textId="14B33150" w:rsidR="003D63E2" w:rsidRPr="006C044B" w:rsidRDefault="003D63E2" w:rsidP="00DD068A">
      <w:pPr>
        <w:pStyle w:val="Heading1"/>
        <w:rPr>
          <w:lang w:eastAsia="zh-CN"/>
        </w:rPr>
      </w:pPr>
      <w:bookmarkStart w:id="68" w:name="_Toc104299028"/>
      <w:bookmarkStart w:id="69" w:name="X88bc224bdf58d2d4c73d6399c60b59cb4e28ddc"/>
      <w:bookmarkEnd w:id="30"/>
      <w:r w:rsidRPr="006C044B">
        <w:rPr>
          <w:lang w:eastAsia="zh-CN"/>
        </w:rPr>
        <w:lastRenderedPageBreak/>
        <w:t xml:space="preserve">5 </w:t>
      </w:r>
      <w:r w:rsidR="00FE07D8">
        <w:rPr>
          <w:rFonts w:hint="eastAsia"/>
          <w:lang w:eastAsia="zh-CN"/>
        </w:rPr>
        <w:t>心得体会</w:t>
      </w:r>
      <w:bookmarkEnd w:id="68"/>
    </w:p>
    <w:p w14:paraId="3541EEC5" w14:textId="34542421" w:rsidR="003D63E2" w:rsidRPr="00D76B61" w:rsidRDefault="00FE07D8" w:rsidP="003D63E2">
      <w:pPr>
        <w:pStyle w:val="BodyText"/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见小组心得体会报告文档。</w:t>
      </w:r>
    </w:p>
    <w:bookmarkEnd w:id="7"/>
    <w:bookmarkEnd w:id="19"/>
    <w:bookmarkEnd w:id="20"/>
    <w:bookmarkEnd w:id="69"/>
    <w:p w14:paraId="57B917E3" w14:textId="77777777" w:rsidR="003D63E2" w:rsidRPr="00F01448" w:rsidRDefault="003D63E2" w:rsidP="00F01448">
      <w:pPr>
        <w:pStyle w:val="FirstParagraph"/>
        <w:spacing w:before="120" w:after="120" w:line="360" w:lineRule="auto"/>
        <w:ind w:firstLineChars="200" w:firstLine="420"/>
        <w:rPr>
          <w:rFonts w:ascii="DengXian" w:eastAsia="DengXian" w:hAnsi="DengXian"/>
          <w:sz w:val="21"/>
          <w:szCs w:val="21"/>
          <w:lang w:eastAsia="zh-CN"/>
        </w:rPr>
      </w:pPr>
    </w:p>
    <w:sectPr w:rsidR="003D63E2" w:rsidRPr="00F01448" w:rsidSect="00704265">
      <w:pgSz w:w="12240" w:h="15840"/>
      <w:pgMar w:top="1440" w:right="1800" w:bottom="1440" w:left="180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24B64" w14:textId="77777777" w:rsidR="003D6CC5" w:rsidRDefault="003D6CC5">
      <w:pPr>
        <w:spacing w:after="0"/>
      </w:pPr>
      <w:r>
        <w:separator/>
      </w:r>
    </w:p>
  </w:endnote>
  <w:endnote w:type="continuationSeparator" w:id="0">
    <w:p w14:paraId="4F82CE91" w14:textId="77777777" w:rsidR="003D6CC5" w:rsidRDefault="003D6C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7285C" w14:textId="77777777" w:rsidR="003D6CC5" w:rsidRDefault="003D6CC5">
      <w:r>
        <w:separator/>
      </w:r>
    </w:p>
  </w:footnote>
  <w:footnote w:type="continuationSeparator" w:id="0">
    <w:p w14:paraId="4DC43892" w14:textId="77777777" w:rsidR="003D6CC5" w:rsidRDefault="003D6C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D9B6252"/>
    <w:multiLevelType w:val="singleLevel"/>
    <w:tmpl w:val="8D9B625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D9267BE"/>
    <w:multiLevelType w:val="singleLevel"/>
    <w:tmpl w:val="DD9267B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EA454B4C"/>
    <w:multiLevelType w:val="multilevel"/>
    <w:tmpl w:val="73501F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FFFFFF7C"/>
    <w:multiLevelType w:val="singleLevel"/>
    <w:tmpl w:val="3578A5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4" w15:restartNumberingAfterBreak="0">
    <w:nsid w:val="FFFFFF7D"/>
    <w:multiLevelType w:val="singleLevel"/>
    <w:tmpl w:val="A5A4EE2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5" w15:restartNumberingAfterBreak="0">
    <w:nsid w:val="FFFFFF7E"/>
    <w:multiLevelType w:val="singleLevel"/>
    <w:tmpl w:val="0CA2F0F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6" w15:restartNumberingAfterBreak="0">
    <w:nsid w:val="FFFFFF7F"/>
    <w:multiLevelType w:val="singleLevel"/>
    <w:tmpl w:val="1C1A6C3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7" w15:restartNumberingAfterBreak="0">
    <w:nsid w:val="FFFFFF80"/>
    <w:multiLevelType w:val="singleLevel"/>
    <w:tmpl w:val="3C5AB69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1"/>
    <w:multiLevelType w:val="singleLevel"/>
    <w:tmpl w:val="AEB0220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2"/>
    <w:multiLevelType w:val="singleLevel"/>
    <w:tmpl w:val="1F5A272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3"/>
    <w:multiLevelType w:val="singleLevel"/>
    <w:tmpl w:val="F7286A6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FFFFFF88"/>
    <w:multiLevelType w:val="singleLevel"/>
    <w:tmpl w:val="6E32F6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2" w15:restartNumberingAfterBreak="0">
    <w:nsid w:val="FFFFFF89"/>
    <w:multiLevelType w:val="singleLevel"/>
    <w:tmpl w:val="93FEE58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0000A990"/>
    <w:multiLevelType w:val="multilevel"/>
    <w:tmpl w:val="D1B222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4" w15:restartNumberingAfterBreak="0">
    <w:nsid w:val="0000A991"/>
    <w:multiLevelType w:val="multilevel"/>
    <w:tmpl w:val="C59221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5" w15:restartNumberingAfterBreak="0">
    <w:nsid w:val="1C936BD1"/>
    <w:multiLevelType w:val="hybridMultilevel"/>
    <w:tmpl w:val="1422B9C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535177C"/>
    <w:multiLevelType w:val="multilevel"/>
    <w:tmpl w:val="C59221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7" w15:restartNumberingAfterBreak="0">
    <w:nsid w:val="5937656A"/>
    <w:multiLevelType w:val="hybridMultilevel"/>
    <w:tmpl w:val="40FC6BBE"/>
    <w:lvl w:ilvl="0" w:tplc="FFFFFFFF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1A6AA54A">
      <w:start w:val="1"/>
      <w:numFmt w:val="bullet"/>
      <w:suff w:val="space"/>
      <w:lvlText w:val=""/>
      <w:lvlJc w:val="left"/>
      <w:pPr>
        <w:ind w:left="0" w:firstLine="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EF86748"/>
    <w:multiLevelType w:val="hybridMultilevel"/>
    <w:tmpl w:val="1212AEE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A8048FF"/>
    <w:multiLevelType w:val="hybridMultilevel"/>
    <w:tmpl w:val="60F0708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D3B0F28"/>
    <w:multiLevelType w:val="multilevel"/>
    <w:tmpl w:val="C59221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3380808">
    <w:abstractNumId w:val="13"/>
  </w:num>
  <w:num w:numId="2" w16cid:durableId="1262490964">
    <w:abstractNumId w:val="14"/>
  </w:num>
  <w:num w:numId="3" w16cid:durableId="1060517694">
    <w:abstractNumId w:val="11"/>
  </w:num>
  <w:num w:numId="4" w16cid:durableId="1803963552">
    <w:abstractNumId w:val="6"/>
  </w:num>
  <w:num w:numId="5" w16cid:durableId="827479573">
    <w:abstractNumId w:val="5"/>
  </w:num>
  <w:num w:numId="6" w16cid:durableId="846602215">
    <w:abstractNumId w:val="4"/>
  </w:num>
  <w:num w:numId="7" w16cid:durableId="165366104">
    <w:abstractNumId w:val="3"/>
  </w:num>
  <w:num w:numId="8" w16cid:durableId="1263487714">
    <w:abstractNumId w:val="12"/>
  </w:num>
  <w:num w:numId="9" w16cid:durableId="1812749638">
    <w:abstractNumId w:val="10"/>
  </w:num>
  <w:num w:numId="10" w16cid:durableId="1657109711">
    <w:abstractNumId w:val="9"/>
  </w:num>
  <w:num w:numId="11" w16cid:durableId="1099523068">
    <w:abstractNumId w:val="8"/>
  </w:num>
  <w:num w:numId="12" w16cid:durableId="167141482">
    <w:abstractNumId w:val="7"/>
  </w:num>
  <w:num w:numId="13" w16cid:durableId="2077194332">
    <w:abstractNumId w:val="0"/>
  </w:num>
  <w:num w:numId="14" w16cid:durableId="297341812">
    <w:abstractNumId w:val="1"/>
  </w:num>
  <w:num w:numId="15" w16cid:durableId="531311320">
    <w:abstractNumId w:val="16"/>
  </w:num>
  <w:num w:numId="16" w16cid:durableId="1117872117">
    <w:abstractNumId w:val="20"/>
  </w:num>
  <w:num w:numId="17" w16cid:durableId="1104689799">
    <w:abstractNumId w:val="19"/>
  </w:num>
  <w:num w:numId="18" w16cid:durableId="126900679">
    <w:abstractNumId w:val="18"/>
  </w:num>
  <w:num w:numId="19" w16cid:durableId="1988393268">
    <w:abstractNumId w:val="15"/>
  </w:num>
  <w:num w:numId="20" w16cid:durableId="1502889986">
    <w:abstractNumId w:val="17"/>
  </w:num>
  <w:num w:numId="21" w16cid:durableId="12143467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3BB0"/>
    <w:rsid w:val="00056398"/>
    <w:rsid w:val="00087802"/>
    <w:rsid w:val="000E2925"/>
    <w:rsid w:val="000F7B62"/>
    <w:rsid w:val="001310CB"/>
    <w:rsid w:val="001E61E7"/>
    <w:rsid w:val="00224D39"/>
    <w:rsid w:val="002C1485"/>
    <w:rsid w:val="00344A9B"/>
    <w:rsid w:val="003A55C5"/>
    <w:rsid w:val="003D63E2"/>
    <w:rsid w:val="003D6CC5"/>
    <w:rsid w:val="004752AA"/>
    <w:rsid w:val="004B012C"/>
    <w:rsid w:val="004D2BD4"/>
    <w:rsid w:val="004D7E4E"/>
    <w:rsid w:val="004F58DE"/>
    <w:rsid w:val="005D69FC"/>
    <w:rsid w:val="00611AD6"/>
    <w:rsid w:val="00641F19"/>
    <w:rsid w:val="00656FBE"/>
    <w:rsid w:val="006C044B"/>
    <w:rsid w:val="00704265"/>
    <w:rsid w:val="00736664"/>
    <w:rsid w:val="0075580C"/>
    <w:rsid w:val="007861EC"/>
    <w:rsid w:val="007B6D9B"/>
    <w:rsid w:val="007E2DDB"/>
    <w:rsid w:val="007F7E35"/>
    <w:rsid w:val="00897BF1"/>
    <w:rsid w:val="008F1FA7"/>
    <w:rsid w:val="009100C7"/>
    <w:rsid w:val="0097630E"/>
    <w:rsid w:val="009963C9"/>
    <w:rsid w:val="00A81C89"/>
    <w:rsid w:val="00AD6944"/>
    <w:rsid w:val="00AE2D28"/>
    <w:rsid w:val="00B81B47"/>
    <w:rsid w:val="00C30B87"/>
    <w:rsid w:val="00C311AB"/>
    <w:rsid w:val="00C52C14"/>
    <w:rsid w:val="00C93BB0"/>
    <w:rsid w:val="00CF6E15"/>
    <w:rsid w:val="00D31E0D"/>
    <w:rsid w:val="00DD068A"/>
    <w:rsid w:val="00E56155"/>
    <w:rsid w:val="00F01448"/>
    <w:rsid w:val="00F475BA"/>
    <w:rsid w:val="00F90904"/>
    <w:rsid w:val="00FA5936"/>
    <w:rsid w:val="00FE07D8"/>
    <w:rsid w:val="00FF4A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5E256B"/>
  <w15:docId w15:val="{E2B56641-9494-48B6-8432-FA08D94F7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E07D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632423" w:themeColor="accent2" w:themeShade="80"/>
      <w:sz w:val="3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D068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DD068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632423" w:themeColor="accent2" w:themeShade="80"/>
    </w:rPr>
  </w:style>
  <w:style w:type="paragraph" w:styleId="Heading4">
    <w:name w:val="heading 4"/>
    <w:basedOn w:val="Normal"/>
    <w:next w:val="BodyText"/>
    <w:uiPriority w:val="9"/>
    <w:unhideWhenUsed/>
    <w:qFormat/>
    <w:rsid w:val="00DD068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632423" w:themeColor="accent2" w:themeShade="80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D63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3D63E2"/>
    <w:rPr>
      <w:sz w:val="18"/>
      <w:szCs w:val="18"/>
    </w:rPr>
  </w:style>
  <w:style w:type="paragraph" w:styleId="Footer">
    <w:name w:val="footer"/>
    <w:basedOn w:val="Normal"/>
    <w:link w:val="FooterChar"/>
    <w:unhideWhenUsed/>
    <w:rsid w:val="003D63E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3D63E2"/>
    <w:rPr>
      <w:sz w:val="18"/>
      <w:szCs w:val="18"/>
    </w:rPr>
  </w:style>
  <w:style w:type="paragraph" w:styleId="NoSpacing">
    <w:name w:val="No Spacing"/>
    <w:link w:val="NoSpacingChar"/>
    <w:uiPriority w:val="1"/>
    <w:qFormat/>
    <w:rsid w:val="00704265"/>
    <w:pPr>
      <w:spacing w:after="0"/>
    </w:pPr>
    <w:rPr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704265"/>
    <w:rPr>
      <w:sz w:val="22"/>
      <w:szCs w:val="22"/>
      <w:lang w:eastAsia="zh-CN"/>
    </w:rPr>
  </w:style>
  <w:style w:type="paragraph" w:styleId="TOC3">
    <w:name w:val="toc 3"/>
    <w:basedOn w:val="Normal"/>
    <w:next w:val="Normal"/>
    <w:autoRedefine/>
    <w:uiPriority w:val="39"/>
    <w:unhideWhenUsed/>
    <w:rsid w:val="00FA5936"/>
    <w:pPr>
      <w:ind w:leftChars="400" w:left="840"/>
    </w:pPr>
  </w:style>
  <w:style w:type="paragraph" w:styleId="TOC2">
    <w:name w:val="toc 2"/>
    <w:basedOn w:val="Normal"/>
    <w:next w:val="Normal"/>
    <w:autoRedefine/>
    <w:uiPriority w:val="39"/>
    <w:unhideWhenUsed/>
    <w:rsid w:val="00FA5936"/>
    <w:pPr>
      <w:spacing w:after="100" w:line="259" w:lineRule="auto"/>
      <w:ind w:left="220"/>
    </w:pPr>
    <w:rPr>
      <w:rFonts w:cs="Times New Roman"/>
      <w:sz w:val="22"/>
      <w:szCs w:val="22"/>
      <w:lang w:eastAsia="zh-CN"/>
    </w:rPr>
  </w:style>
  <w:style w:type="paragraph" w:styleId="TOC1">
    <w:name w:val="toc 1"/>
    <w:basedOn w:val="Normal"/>
    <w:next w:val="Normal"/>
    <w:autoRedefine/>
    <w:uiPriority w:val="39"/>
    <w:unhideWhenUsed/>
    <w:rsid w:val="00DD068A"/>
    <w:pPr>
      <w:tabs>
        <w:tab w:val="right" w:leader="dot" w:pos="8630"/>
      </w:tabs>
      <w:spacing w:after="0"/>
    </w:pPr>
    <w:rPr>
      <w:rFonts w:cs="Times New Roman"/>
      <w:sz w:val="22"/>
      <w:szCs w:val="22"/>
      <w:lang w:eastAsia="zh-CN"/>
    </w:rPr>
  </w:style>
  <w:style w:type="table" w:styleId="TableGrid">
    <w:name w:val="Table Grid"/>
    <w:basedOn w:val="TableNormal"/>
    <w:rsid w:val="009100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5D69FC"/>
  </w:style>
  <w:style w:type="character" w:customStyle="1" w:styleId="Heading3Char">
    <w:name w:val="Heading 3 Char"/>
    <w:basedOn w:val="DefaultParagraphFont"/>
    <w:link w:val="Heading3"/>
    <w:uiPriority w:val="9"/>
    <w:rsid w:val="00DD068A"/>
    <w:rPr>
      <w:rFonts w:asciiTheme="majorHAnsi" w:eastAsiaTheme="majorEastAsia" w:hAnsiTheme="majorHAnsi" w:cstheme="majorBidi"/>
      <w:b/>
      <w:bCs/>
      <w:color w:val="632423" w:themeColor="accent2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E56155"/>
    <w:rPr>
      <w:rFonts w:asciiTheme="majorHAnsi" w:eastAsiaTheme="majorEastAsia" w:hAnsiTheme="majorHAnsi" w:cstheme="majorBidi"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CF6E1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3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5-24T00:00:00</PublishDate>
  <Abstract/>
  <CompanyAddress>3180102016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937359-8D96-4DF2-AE03-AE0F58DFB8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1</Pages>
  <Words>915</Words>
  <Characters>521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最终报告</vt:lpstr>
    </vt:vector>
  </TitlesOfParts>
  <Company>组长：佟昀泽</Company>
  <LinksUpToDate>false</LinksUpToDate>
  <CharactersWithSpaces>6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个人报告</dc:title>
  <dc:subject>大规模信息系统构建技术导论</dc:subject>
  <dc:creator>G15</dc:creator>
  <cp:keywords/>
  <cp:lastModifiedBy>Chou Bevis</cp:lastModifiedBy>
  <cp:revision>11</cp:revision>
  <dcterms:created xsi:type="dcterms:W3CDTF">2022-05-23T12:34:00Z</dcterms:created>
  <dcterms:modified xsi:type="dcterms:W3CDTF">2022-05-24T08:47:00Z</dcterms:modified>
</cp:coreProperties>
</file>